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0786" w:rsidRDefault="00C77328" w:rsidP="00B23952">
      <w:pPr>
        <w:pStyle w:val="Bodytext20"/>
        <w:shd w:val="clear" w:color="auto" w:fill="auto"/>
        <w:spacing w:line="240" w:lineRule="auto"/>
        <w:rPr>
          <w:rFonts w:ascii="Garamond" w:hAnsi="Garamond"/>
          <w:sz w:val="24"/>
          <w:szCs w:val="24"/>
        </w:rPr>
      </w:pPr>
      <w:r>
        <w:rPr>
          <w:rStyle w:val="Bodytext235pt"/>
          <w:rFonts w:ascii="Garamond" w:hAnsi="Garamond"/>
          <w:b w:val="0"/>
          <w:bCs w:val="0"/>
          <w:sz w:val="28"/>
          <w:szCs w:val="28"/>
        </w:rPr>
        <w:t xml:space="preserve">     </w:t>
      </w:r>
      <w:r w:rsidR="00B23952" w:rsidRPr="00B23952">
        <w:rPr>
          <w:rStyle w:val="Bodytext235pt"/>
          <w:rFonts w:ascii="Garamond" w:hAnsi="Garamond"/>
          <w:b w:val="0"/>
          <w:bCs w:val="0"/>
          <w:sz w:val="28"/>
          <w:szCs w:val="28"/>
        </w:rPr>
        <w:t xml:space="preserve">I </w:t>
      </w:r>
      <w:r w:rsidR="00CF6ABC" w:rsidRPr="00B23952">
        <w:rPr>
          <w:rStyle w:val="Bodytext235pt0"/>
          <w:rFonts w:ascii="Garamond" w:hAnsi="Garamond"/>
          <w:b w:val="0"/>
          <w:bCs w:val="0"/>
          <w:sz w:val="28"/>
          <w:szCs w:val="28"/>
        </w:rPr>
        <w:t>remember seeing</w:t>
      </w:r>
      <w:r w:rsidR="00CF6ABC" w:rsidRPr="00B23952">
        <w:rPr>
          <w:rStyle w:val="Bodytext235pt0"/>
          <w:rFonts w:ascii="Garamond" w:hAnsi="Garamond"/>
          <w:bCs w:val="0"/>
          <w:sz w:val="24"/>
          <w:szCs w:val="24"/>
        </w:rPr>
        <w:t xml:space="preserve"> </w:t>
      </w:r>
      <w:r w:rsidR="00CF6ABC" w:rsidRPr="00B23952">
        <w:rPr>
          <w:rFonts w:ascii="Garamond" w:hAnsi="Garamond"/>
          <w:sz w:val="24"/>
          <w:szCs w:val="24"/>
        </w:rPr>
        <w:t>on the gate of a French cathedral a tract with a</w:t>
      </w:r>
      <w:r w:rsidR="00B23952">
        <w:rPr>
          <w:rFonts w:ascii="Garamond" w:hAnsi="Garamond"/>
          <w:sz w:val="24"/>
          <w:szCs w:val="24"/>
        </w:rPr>
        <w:t xml:space="preserve"> </w:t>
      </w:r>
      <w:r w:rsidR="00CF6ABC" w:rsidRPr="00B23952">
        <w:rPr>
          <w:rFonts w:ascii="Garamond" w:hAnsi="Garamond"/>
          <w:sz w:val="24"/>
          <w:szCs w:val="24"/>
        </w:rPr>
        <w:t xml:space="preserve">drawing representing the earth revolving in space, surrounded by clouds. Below the picture was a rough calculation as to the number of people still to be saved by the Catholic faith. </w:t>
      </w:r>
      <w:r w:rsidR="00B23952">
        <w:rPr>
          <w:rFonts w:ascii="Garamond" w:hAnsi="Garamond"/>
          <w:sz w:val="24"/>
          <w:szCs w:val="24"/>
        </w:rPr>
        <w:t>I</w:t>
      </w:r>
      <w:r w:rsidR="00CF6ABC" w:rsidRPr="00B23952">
        <w:rPr>
          <w:rFonts w:ascii="Garamond" w:hAnsi="Garamond"/>
          <w:sz w:val="24"/>
          <w:szCs w:val="24"/>
        </w:rPr>
        <w:t xml:space="preserve"> have forgotten the exact figure given, but it was clear that the believers were scanty compared with the infidel population. The paper was suggestive. There was evoked an impressive vision of the hungry rout of men and women, of living men and living women in every continent, eating, drinking, and looking up at the stars with bewildered minds.</w:t>
      </w:r>
    </w:p>
    <w:p w:rsidR="002B170A" w:rsidRPr="00B23952" w:rsidRDefault="002B170A" w:rsidP="00B23952">
      <w:pPr>
        <w:pStyle w:val="Bodytext20"/>
        <w:shd w:val="clear" w:color="auto" w:fill="auto"/>
        <w:spacing w:line="240" w:lineRule="auto"/>
        <w:rPr>
          <w:rFonts w:ascii="Garamond" w:hAnsi="Garamond"/>
          <w:sz w:val="24"/>
          <w:szCs w:val="24"/>
        </w:rPr>
      </w:pPr>
    </w:p>
    <w:p w:rsidR="002B170A" w:rsidRDefault="00C77328" w:rsidP="00B23952">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F6ABC" w:rsidRPr="00B23952">
        <w:rPr>
          <w:rFonts w:ascii="Garamond" w:hAnsi="Garamond"/>
          <w:sz w:val="24"/>
          <w:szCs w:val="24"/>
        </w:rPr>
        <w:t>It is extraordinary how obsessed human beings have always been with the idea of God. Confronted by the unknown, by the unpredictable turns of their individual fates, they have tenaciously held to this primitive hypothesis. Our palaeolithic ancestors, squatting in bramble patches, or lying recumbent like ‘bristly boars’ upon beds of bracken and dry grass, soon enough invented this simple and fallacious metaphysic. They carved gods on trees and on stones and went piping down the valleys in religious troops. Belief in the Gods was man’s first intellectual deduction before the incomprehensible. It offered him a work-a-day explanation for the mystery of life, and at the same time left him free to follow his practical designs without misgivings. To appease, to placate these lively unseen beings was his purpose, and when this had been done, to follow his heart’s desire. It was the professional priests who</w:t>
      </w:r>
      <w:r w:rsidR="00B23952">
        <w:rPr>
          <w:rFonts w:ascii="Garamond" w:hAnsi="Garamond"/>
          <w:sz w:val="24"/>
          <w:szCs w:val="24"/>
        </w:rPr>
        <w:t xml:space="preserve"> </w:t>
      </w:r>
      <w:r w:rsidR="00B23952" w:rsidRPr="000F316F">
        <w:rPr>
          <w:rFonts w:ascii="Garamond" w:hAnsi="Garamond"/>
          <w:sz w:val="24"/>
          <w:szCs w:val="24"/>
        </w:rPr>
        <w:t>first thought of associating these invisible powers, potent to do mischief, with the disciplines of the social contract, of associating morality with religion; and they have successfully managed to graft these profitable misconceptions upon the uneasy generations</w:t>
      </w:r>
      <w:r w:rsidR="00FB6BCD">
        <w:rPr>
          <w:rFonts w:ascii="Garamond" w:hAnsi="Garamond"/>
          <w:sz w:val="24"/>
          <w:szCs w:val="24"/>
        </w:rPr>
        <w:t>.</w:t>
      </w:r>
    </w:p>
    <w:p w:rsidR="00FB6BCD" w:rsidRDefault="00FB6BCD" w:rsidP="00B23952">
      <w:pPr>
        <w:pStyle w:val="Bodytext20"/>
        <w:shd w:val="clear" w:color="auto" w:fill="auto"/>
        <w:spacing w:line="240" w:lineRule="auto"/>
        <w:rPr>
          <w:rFonts w:ascii="Garamond" w:hAnsi="Garamond"/>
          <w:sz w:val="24"/>
          <w:szCs w:val="24"/>
        </w:rPr>
      </w:pPr>
    </w:p>
    <w:p w:rsidR="004F0352" w:rsidRDefault="00C77328" w:rsidP="00B23952">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B23952" w:rsidRPr="000F316F">
        <w:rPr>
          <w:rFonts w:ascii="Garamond" w:hAnsi="Garamond"/>
          <w:sz w:val="24"/>
          <w:szCs w:val="24"/>
        </w:rPr>
        <w:t>We in the western world are now very nearly disabused of the subtle illusion. The twilight of the Gods is upon us. Its strange ecliptic light is spreading far and wide over the moun</w:t>
      </w:r>
      <w:r w:rsidR="00B23952" w:rsidRPr="000F316F">
        <w:rPr>
          <w:rFonts w:ascii="Garamond" w:hAnsi="Garamond"/>
          <w:sz w:val="24"/>
          <w:szCs w:val="24"/>
        </w:rPr>
        <w:softHyphen/>
        <w:t>tains, over the valleys, and over the lighted cities of the plains. We know better than our fathers and are not to be so easily gulled, either by the creaking</w:t>
      </w:r>
    </w:p>
    <w:p w:rsidR="00B23952" w:rsidRDefault="00B23952" w:rsidP="00B23952">
      <w:pPr>
        <w:pStyle w:val="Bodytext20"/>
        <w:shd w:val="clear" w:color="auto" w:fill="auto"/>
        <w:spacing w:line="240" w:lineRule="auto"/>
        <w:rPr>
          <w:rFonts w:ascii="Garamond" w:hAnsi="Garamond"/>
          <w:sz w:val="24"/>
          <w:szCs w:val="24"/>
        </w:rPr>
      </w:pPr>
      <w:r w:rsidRPr="000F316F">
        <w:rPr>
          <w:rFonts w:ascii="Garamond" w:hAnsi="Garamond"/>
          <w:sz w:val="24"/>
          <w:szCs w:val="24"/>
        </w:rPr>
        <w:lastRenderedPageBreak/>
        <w:t>of a chamber door, or by thunder out of the heavens. Men of science have examined the substance of matter with insect-like precision, and so sharply have the theologians been put to their shifts that the slightest imagined irregularity in the ordinances of natural law is welcomed by them with eagerness as offering suitable mush</w:t>
      </w:r>
      <w:r w:rsidRPr="000F316F">
        <w:rPr>
          <w:rFonts w:ascii="Garamond" w:hAnsi="Garamond"/>
          <w:sz w:val="24"/>
          <w:szCs w:val="24"/>
        </w:rPr>
        <w:softHyphen/>
        <w:t>room soil for the Gods to grow upon. The random fringe of sub-atomic reality answers their purpose. In those regions where man’s faculties of sense-perception begin to falter, up jumps God. ‘Where you least look for it there starts the hare.’ Any delay in the rational explanation of physical pheno</w:t>
      </w:r>
      <w:r w:rsidRPr="000F316F">
        <w:rPr>
          <w:rFonts w:ascii="Garamond" w:hAnsi="Garamond"/>
          <w:sz w:val="24"/>
          <w:szCs w:val="24"/>
        </w:rPr>
        <w:softHyphen/>
        <w:t>mena and we begin to hear talk of the divine. Where the trees in the groves grow thickest, where the caves of Mithras are darkest, where the folds of the temple curtains fall most heavily, we are sure very soon to hear rumours of an august presence.</w:t>
      </w:r>
    </w:p>
    <w:p w:rsidR="002B170A" w:rsidRPr="000F316F" w:rsidRDefault="002B170A" w:rsidP="00B23952">
      <w:pPr>
        <w:pStyle w:val="Bodytext20"/>
        <w:shd w:val="clear" w:color="auto" w:fill="auto"/>
        <w:spacing w:line="240" w:lineRule="auto"/>
        <w:rPr>
          <w:rFonts w:ascii="Garamond" w:hAnsi="Garamond"/>
          <w:sz w:val="24"/>
          <w:szCs w:val="24"/>
        </w:rPr>
      </w:pPr>
    </w:p>
    <w:p w:rsidR="002B170A" w:rsidRDefault="00B23952" w:rsidP="00B23952">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Pr="000F316F">
        <w:rPr>
          <w:rFonts w:ascii="Garamond" w:hAnsi="Garamond"/>
          <w:sz w:val="24"/>
          <w:szCs w:val="24"/>
        </w:rPr>
        <w:t>It is clear as day that the affairs of this world are not under the direction of an intelligent and sensitive deity. An hour’s observation of any single acre of the world’s surface would be</w:t>
      </w:r>
      <w:r>
        <w:rPr>
          <w:rFonts w:ascii="Garamond" w:hAnsi="Garamond"/>
          <w:sz w:val="24"/>
          <w:szCs w:val="24"/>
        </w:rPr>
        <w:t xml:space="preserve"> </w:t>
      </w:r>
      <w:r w:rsidRPr="007F4D99">
        <w:rPr>
          <w:rFonts w:ascii="Garamond" w:hAnsi="Garamond"/>
          <w:sz w:val="24"/>
          <w:szCs w:val="24"/>
        </w:rPr>
        <w:t>sufficient to convince an unbiased intelligence of this. The ordinary world that we look upon is held tight in the clutch of calculable laws such as hold the girders of bridges together, or make possible a foreknowledge of the movements of comets. Against this banded background, circumstances arise from what appears to be the clash of animate wills, but these circumstances are subject to confusion from occasional down-dartings of the howlet Chance. The fact is, every one of us, clergy, scholars, and philosophers, is caged like a goldfinch to the destined perch of our cultural education. The pre</w:t>
      </w:r>
      <w:r w:rsidRPr="007F4D99">
        <w:rPr>
          <w:rFonts w:ascii="Garamond" w:hAnsi="Garamond"/>
          <w:sz w:val="24"/>
          <w:szCs w:val="24"/>
        </w:rPr>
        <w:softHyphen/>
        <w:t>conceptions we have inherited are not easy to exchange. We pass through life in a kind of trance, hypnotized by the past,</w:t>
      </w:r>
      <w:r>
        <w:rPr>
          <w:rFonts w:ascii="Garamond" w:hAnsi="Garamond"/>
          <w:sz w:val="24"/>
          <w:szCs w:val="24"/>
        </w:rPr>
        <w:t xml:space="preserve"> </w:t>
      </w:r>
      <w:r w:rsidRPr="007F4D99">
        <w:rPr>
          <w:rFonts w:ascii="Garamond" w:hAnsi="Garamond"/>
          <w:sz w:val="24"/>
          <w:szCs w:val="24"/>
        </w:rPr>
        <w:t>imprisoned in present</w:t>
      </w:r>
      <w:r>
        <w:rPr>
          <w:rFonts w:ascii="Garamond" w:hAnsi="Garamond"/>
          <w:sz w:val="24"/>
          <w:szCs w:val="24"/>
        </w:rPr>
        <w:t>-</w:t>
      </w:r>
      <w:r w:rsidRPr="007F4D99">
        <w:rPr>
          <w:rFonts w:ascii="Garamond" w:hAnsi="Garamond"/>
          <w:sz w:val="24"/>
          <w:szCs w:val="24"/>
        </w:rPr>
        <w:t>day illusions. Any form of intellectual</w:t>
      </w:r>
      <w:r>
        <w:rPr>
          <w:rFonts w:ascii="Garamond" w:hAnsi="Garamond"/>
          <w:sz w:val="24"/>
          <w:szCs w:val="24"/>
        </w:rPr>
        <w:t xml:space="preserve"> </w:t>
      </w:r>
      <w:r w:rsidRPr="007F4D99">
        <w:rPr>
          <w:rFonts w:ascii="Garamond" w:hAnsi="Garamond"/>
          <w:sz w:val="24"/>
          <w:szCs w:val="24"/>
        </w:rPr>
        <w:t>detachment is very difficult for us. We lack that clear insight</w:t>
      </w:r>
      <w:r>
        <w:rPr>
          <w:rFonts w:ascii="Garamond" w:hAnsi="Garamond"/>
          <w:sz w:val="24"/>
          <w:szCs w:val="24"/>
        </w:rPr>
        <w:t xml:space="preserve"> </w:t>
      </w:r>
      <w:r w:rsidRPr="007F4D99">
        <w:rPr>
          <w:rFonts w:ascii="Garamond" w:hAnsi="Garamond"/>
          <w:sz w:val="24"/>
          <w:szCs w:val="24"/>
        </w:rPr>
        <w:t xml:space="preserve">that belongs to slaves who have lost all. We are too involved not to care, and to care is to be betrayed. When I was in Jerusalem I discovered that the Arabs had invented a pretty play of words about the Church of the Holy Sepulchre. They called it the place where the ass lay down and rolled. </w:t>
      </w:r>
      <w:r w:rsidRPr="007F4D99">
        <w:rPr>
          <w:rFonts w:ascii="Garamond" w:hAnsi="Garamond"/>
          <w:sz w:val="24"/>
          <w:szCs w:val="24"/>
        </w:rPr>
        <w:lastRenderedPageBreak/>
        <w:t>These fellows, in their long robes smelling of camel’s milk, can be sufficiently objective about matters that do not concern them, but let any of us jibe or jape at their hotspur prophet and there would be a fine clutter. All the world over it is the same, in the universities, in the market-places, no difference whatever. Human beings seem utterly incapable of letting go, of forgetting their prejudices and predilections, of giving their intellects complete emancipation, of allowing them to float away uncommitted to any kind of persuasion, subversive, dispassionate, amoral, free</w:t>
      </w:r>
    </w:p>
    <w:p w:rsidR="004F0352" w:rsidRDefault="004F0352" w:rsidP="00B23952">
      <w:pPr>
        <w:pStyle w:val="Bodytext20"/>
        <w:shd w:val="clear" w:color="auto" w:fill="auto"/>
        <w:spacing w:line="240" w:lineRule="auto"/>
        <w:rPr>
          <w:rFonts w:ascii="Garamond" w:hAnsi="Garamond"/>
          <w:sz w:val="24"/>
          <w:szCs w:val="24"/>
        </w:rPr>
      </w:pPr>
    </w:p>
    <w:p w:rsidR="008A6102" w:rsidRDefault="00C77328" w:rsidP="008A6102">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8A6102" w:rsidRPr="004E4A35">
        <w:rPr>
          <w:rFonts w:ascii="Garamond" w:hAnsi="Garamond"/>
          <w:sz w:val="24"/>
          <w:szCs w:val="24"/>
        </w:rPr>
        <w:t>Yet it is just this easygoing, unorthodox attitude that will hasten the coming of a true civilization. As soon as the majority of people are willing to commit their personal desires, mental, spiritual, and material, to attested judgements, whether or not opposed to their interests, there will be a return of the Golden Age. Every good citizen should be under an obligation to drive his mind out into the void so that it can roam backwards and forwards in homeless liberty. In Switzerland the cattle have to be driven out of their steaming stables with sticks in the spring, and after the same manner</w:t>
      </w:r>
      <w:r w:rsidR="003F548A">
        <w:rPr>
          <w:rFonts w:ascii="Garamond" w:hAnsi="Garamond"/>
          <w:sz w:val="24"/>
          <w:szCs w:val="24"/>
        </w:rPr>
        <w:t>,</w:t>
      </w:r>
      <w:r w:rsidR="008A6102" w:rsidRPr="004E4A35">
        <w:rPr>
          <w:rFonts w:ascii="Garamond" w:hAnsi="Garamond"/>
          <w:sz w:val="24"/>
          <w:szCs w:val="24"/>
        </w:rPr>
        <w:t xml:space="preserve"> it is in the nature of the human mind to hold with sulky sedulity to its congenital sloth.</w:t>
      </w:r>
    </w:p>
    <w:p w:rsidR="002B170A" w:rsidRPr="004E4A35" w:rsidRDefault="002B170A" w:rsidP="008A6102">
      <w:pPr>
        <w:pStyle w:val="Bodytext20"/>
        <w:shd w:val="clear" w:color="auto" w:fill="auto"/>
        <w:spacing w:line="240" w:lineRule="auto"/>
        <w:rPr>
          <w:rFonts w:ascii="Garamond" w:hAnsi="Garamond"/>
          <w:sz w:val="24"/>
          <w:szCs w:val="24"/>
        </w:rPr>
      </w:pPr>
    </w:p>
    <w:p w:rsidR="008A6102" w:rsidRDefault="003F548A" w:rsidP="002B170A">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008A6102" w:rsidRPr="004E4A35">
        <w:rPr>
          <w:rFonts w:ascii="Garamond" w:hAnsi="Garamond"/>
          <w:sz w:val="24"/>
          <w:szCs w:val="24"/>
        </w:rPr>
        <w:t xml:space="preserve">Without doubt, the politic attitude to religion is the drastic one. There should be a Pack Monday assembling of all the Gods that have ever pestered and perplexed the human imagination. The Almighty, with his architectural foot-and-yard-rules, should lead the way, and behind him, in carnival fashion, should trail the whole motley band, Marduk, Moloch, Baal, Horus, Osiris, and Isis, Apollo, Dionysus, and Jesus even, that great poet, human, romantic, and compassionate. They would all have to march off with their sanctified symbols over their shoulders. None would be overlooked. They would every one of them be rounded up, the great Gods, the lesser Gods, and the demi-Gods without distinction; even the little dethroned abject Gods would have to go. It would be an Earth Reformation, and what a sigh of relief would rise up from the sons </w:t>
      </w:r>
      <w:r w:rsidR="008A6102" w:rsidRPr="004E4A35">
        <w:rPr>
          <w:rFonts w:ascii="Garamond" w:hAnsi="Garamond"/>
          <w:sz w:val="24"/>
          <w:szCs w:val="24"/>
        </w:rPr>
        <w:lastRenderedPageBreak/>
        <w:t>of men as they watched these immortals disappear round the comer of the wayside hedge, the crooked aitch-bone of some</w:t>
      </w:r>
      <w:r w:rsidR="008A6102">
        <w:rPr>
          <w:rFonts w:ascii="Garamond" w:hAnsi="Garamond"/>
          <w:sz w:val="24"/>
          <w:szCs w:val="24"/>
        </w:rPr>
        <w:t xml:space="preserve"> </w:t>
      </w:r>
      <w:r w:rsidR="008A6102" w:rsidRPr="00635923">
        <w:rPr>
          <w:rFonts w:ascii="Garamond" w:hAnsi="Garamond"/>
          <w:sz w:val="24"/>
          <w:szCs w:val="24"/>
        </w:rPr>
        <w:t>hideous African deity still for a moment visible as he bowed himself forward to accelerate his pace!</w:t>
      </w:r>
    </w:p>
    <w:p w:rsidR="002B170A" w:rsidRDefault="002B170A" w:rsidP="002B170A">
      <w:pPr>
        <w:pStyle w:val="Bodytext20"/>
        <w:shd w:val="clear" w:color="auto" w:fill="auto"/>
        <w:spacing w:line="240" w:lineRule="auto"/>
        <w:rPr>
          <w:rFonts w:ascii="Garamond" w:hAnsi="Garamond"/>
          <w:sz w:val="24"/>
          <w:szCs w:val="24"/>
        </w:rPr>
      </w:pPr>
    </w:p>
    <w:p w:rsidR="002B170A" w:rsidRDefault="002B170A" w:rsidP="002B170A">
      <w:pPr>
        <w:pStyle w:val="Bodytext20"/>
        <w:shd w:val="clear" w:color="auto" w:fill="auto"/>
        <w:spacing w:line="240" w:lineRule="auto"/>
        <w:rPr>
          <w:rFonts w:ascii="Garamond" w:hAnsi="Garamond"/>
          <w:sz w:val="24"/>
          <w:szCs w:val="24"/>
        </w:rPr>
      </w:pPr>
    </w:p>
    <w:p w:rsidR="002B170A" w:rsidRDefault="00C77328" w:rsidP="003F548A">
      <w:pPr>
        <w:pStyle w:val="Bodytext20"/>
        <w:shd w:val="clear" w:color="auto" w:fill="auto"/>
        <w:spacing w:line="240" w:lineRule="auto"/>
        <w:rPr>
          <w:rFonts w:ascii="Garamond" w:hAnsi="Garamond"/>
          <w:sz w:val="24"/>
          <w:szCs w:val="24"/>
        </w:rPr>
      </w:pPr>
      <w:r>
        <w:rPr>
          <w:rFonts w:ascii="Garamond" w:hAnsi="Garamond"/>
          <w:sz w:val="28"/>
          <w:szCs w:val="28"/>
        </w:rPr>
        <w:t xml:space="preserve">     </w:t>
      </w:r>
      <w:r w:rsidR="008A6102" w:rsidRPr="003F548A">
        <w:rPr>
          <w:rFonts w:ascii="Garamond" w:hAnsi="Garamond"/>
          <w:sz w:val="28"/>
          <w:szCs w:val="28"/>
        </w:rPr>
        <w:t>B</w:t>
      </w:r>
      <w:r w:rsidR="008A6102" w:rsidRPr="008A6102">
        <w:rPr>
          <w:rStyle w:val="Bodytext235pt0"/>
          <w:rFonts w:ascii="Garamond" w:hAnsi="Garamond"/>
          <w:b w:val="0"/>
          <w:sz w:val="28"/>
          <w:szCs w:val="28"/>
        </w:rPr>
        <w:t>ecause the gods</w:t>
      </w:r>
      <w:r w:rsidR="008A6102" w:rsidRPr="00635923">
        <w:rPr>
          <w:rStyle w:val="Bodytext235pt0"/>
          <w:rFonts w:ascii="Garamond" w:hAnsi="Garamond"/>
          <w:sz w:val="24"/>
          <w:szCs w:val="24"/>
        </w:rPr>
        <w:t xml:space="preserve"> </w:t>
      </w:r>
      <w:r w:rsidR="008A6102" w:rsidRPr="00635923">
        <w:rPr>
          <w:rFonts w:ascii="Garamond" w:hAnsi="Garamond"/>
          <w:sz w:val="24"/>
          <w:szCs w:val="24"/>
        </w:rPr>
        <w:t>are vanishing, because it is now no longer possible to believe that earthly affairs are subject to an arbitrary supernatural interference it by no means follows that religion is dead. The deepest religious mood is a religious mood that in no way depends upon belief in a God. The highest form of faith is a Godless faith. We have pretended long enough. We must allow our spirits to sink like stones to the bottom of the pond. Mud is a more honest and dependable substance than is air or water. The true religion is the religion of the atheist. By day and by night men and women who belong to this ancient foundation cast themselves as low as the very grass in passionate worship. They are sustained by no sense of benevolent worship. No eye sees them, no ear hears them. There is none to shepherd their wayfaring, yet their outcast spirits never cease from acclaiming what is. Merely to be alive, to be abroad upon the earth, is justification enough.</w:t>
      </w:r>
    </w:p>
    <w:p w:rsidR="00FB6BCD" w:rsidRDefault="00FB6BCD" w:rsidP="003F548A">
      <w:pPr>
        <w:pStyle w:val="Bodytext20"/>
        <w:shd w:val="clear" w:color="auto" w:fill="auto"/>
        <w:spacing w:line="240" w:lineRule="auto"/>
        <w:rPr>
          <w:rFonts w:ascii="Garamond" w:hAnsi="Garamond"/>
          <w:sz w:val="24"/>
          <w:szCs w:val="24"/>
        </w:rPr>
      </w:pPr>
    </w:p>
    <w:p w:rsidR="00FB6BCD" w:rsidRDefault="00FB6BCD" w:rsidP="00FB6BCD">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008A6102" w:rsidRPr="00635923">
        <w:rPr>
          <w:rFonts w:ascii="Garamond" w:hAnsi="Garamond"/>
          <w:sz w:val="24"/>
          <w:szCs w:val="24"/>
        </w:rPr>
        <w:t>It is a great folly to put confidence in the visionary assur</w:t>
      </w:r>
      <w:r w:rsidR="008A6102" w:rsidRPr="00635923">
        <w:rPr>
          <w:rFonts w:ascii="Garamond" w:hAnsi="Garamond"/>
          <w:sz w:val="24"/>
          <w:szCs w:val="24"/>
        </w:rPr>
        <w:softHyphen/>
        <w:t>ances reputed to come to us out of eternity. We, in our childlike egoism, make large deductions from certain ex</w:t>
      </w:r>
      <w:r w:rsidR="008A6102" w:rsidRPr="00635923">
        <w:rPr>
          <w:rFonts w:ascii="Garamond" w:hAnsi="Garamond"/>
          <w:sz w:val="24"/>
          <w:szCs w:val="24"/>
        </w:rPr>
        <w:softHyphen/>
        <w:t>periences we judge to be mystical, translating them into revelations for our own advantage. We declare that in these moments we become part of some great metaphysical reality, part of eternity, part of God, and forthwith share with him his attribute of eternal life. No reasoning could be more</w:t>
      </w:r>
      <w:r>
        <w:rPr>
          <w:rFonts w:ascii="Garamond" w:hAnsi="Garamond"/>
          <w:sz w:val="24"/>
          <w:szCs w:val="24"/>
        </w:rPr>
        <w:t xml:space="preserve"> </w:t>
      </w:r>
      <w:r w:rsidRPr="00996B83">
        <w:rPr>
          <w:rFonts w:ascii="Garamond" w:hAnsi="Garamond"/>
          <w:sz w:val="24"/>
          <w:szCs w:val="24"/>
        </w:rPr>
        <w:t xml:space="preserve">unsure. On such occasions of heightened awareness we are conscious of the </w:t>
      </w:r>
      <w:r w:rsidRPr="00996B83">
        <w:rPr>
          <w:rStyle w:val="Bodytext255pt"/>
          <w:rFonts w:ascii="Garamond" w:hAnsi="Garamond"/>
          <w:sz w:val="24"/>
          <w:szCs w:val="24"/>
        </w:rPr>
        <w:t xml:space="preserve">mighty </w:t>
      </w:r>
      <w:r w:rsidRPr="00996B83">
        <w:rPr>
          <w:rFonts w:ascii="Garamond" w:hAnsi="Garamond"/>
          <w:sz w:val="24"/>
          <w:szCs w:val="24"/>
        </w:rPr>
        <w:t>flux of matter, and that is all. We</w:t>
      </w:r>
      <w:r w:rsidR="00C77328">
        <w:rPr>
          <w:rFonts w:ascii="Garamond" w:hAnsi="Garamond"/>
          <w:sz w:val="24"/>
          <w:szCs w:val="24"/>
        </w:rPr>
        <w:t xml:space="preserve"> </w:t>
      </w:r>
      <w:r w:rsidRPr="00996B83">
        <w:rPr>
          <w:rFonts w:ascii="Garamond" w:hAnsi="Garamond"/>
          <w:sz w:val="24"/>
          <w:szCs w:val="24"/>
        </w:rPr>
        <w:t>are like ephemeral minnows who have been given an oppor</w:t>
      </w:r>
      <w:r w:rsidRPr="00996B83">
        <w:rPr>
          <w:rFonts w:ascii="Garamond" w:hAnsi="Garamond"/>
          <w:sz w:val="24"/>
          <w:szCs w:val="24"/>
        </w:rPr>
        <w:softHyphen/>
        <w:t>tunity to observe the rushing volume of an autumn flood sweep over them and a moment later are snapped up by jack-pike. Because once or twice in our lifetime we ex</w:t>
      </w:r>
      <w:r w:rsidRPr="00996B83">
        <w:rPr>
          <w:rFonts w:ascii="Garamond" w:hAnsi="Garamond"/>
          <w:sz w:val="24"/>
          <w:szCs w:val="24"/>
        </w:rPr>
        <w:softHyphen/>
        <w:t xml:space="preserve">perience sensations of awe, because once or twice </w:t>
      </w:r>
      <w:r w:rsidRPr="00996B83">
        <w:rPr>
          <w:rFonts w:ascii="Garamond" w:hAnsi="Garamond"/>
          <w:sz w:val="24"/>
          <w:szCs w:val="24"/>
        </w:rPr>
        <w:lastRenderedPageBreak/>
        <w:t>we have wits enough to escape the exigencies of our trivial tea-party lives, this is no gospel of elevation from our mortal estate. In the piled-up squalor of the crypts of death such wish-fulfilments count as nothing. They fade away, vanish, and are forever cancelled.</w:t>
      </w:r>
    </w:p>
    <w:p w:rsidR="00FB6BCD" w:rsidRDefault="00FB6BCD" w:rsidP="00FB6BCD">
      <w:pPr>
        <w:pStyle w:val="Bodytext20"/>
        <w:shd w:val="clear" w:color="auto" w:fill="auto"/>
        <w:spacing w:line="240" w:lineRule="auto"/>
        <w:ind w:right="200"/>
        <w:rPr>
          <w:rFonts w:ascii="Garamond" w:hAnsi="Garamond"/>
          <w:sz w:val="24"/>
          <w:szCs w:val="24"/>
        </w:rPr>
      </w:pPr>
    </w:p>
    <w:p w:rsidR="004F0352" w:rsidRDefault="00FB6BCD" w:rsidP="00755758">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Pr="00996B83">
        <w:rPr>
          <w:rFonts w:ascii="Garamond" w:hAnsi="Garamond"/>
          <w:sz w:val="24"/>
          <w:szCs w:val="24"/>
        </w:rPr>
        <w:t>It is most sure that when we are dead, we are dead. When our heart has given its last beat, when we have taken our last breath, then all is quits. If this were not the truth, the whole truth, and nothing but the truth, we would most certainly be able to find some reliable evidence to the con</w:t>
      </w:r>
      <w:r w:rsidRPr="00996B83">
        <w:rPr>
          <w:rFonts w:ascii="Garamond" w:hAnsi="Garamond"/>
          <w:sz w:val="24"/>
          <w:szCs w:val="24"/>
        </w:rPr>
        <w:softHyphen/>
        <w:t>trary. There is no such evidence worthy of the consideration of a wise man, and there never has been. How can we put</w:t>
      </w:r>
      <w:r>
        <w:rPr>
          <w:rFonts w:ascii="Garamond" w:hAnsi="Garamond"/>
          <w:sz w:val="24"/>
          <w:szCs w:val="24"/>
        </w:rPr>
        <w:t xml:space="preserve"> </w:t>
      </w:r>
      <w:r w:rsidRPr="00996B83">
        <w:rPr>
          <w:rFonts w:ascii="Garamond" w:hAnsi="Garamond"/>
          <w:sz w:val="24"/>
          <w:szCs w:val="24"/>
        </w:rPr>
        <w:t>the tittle-tattle of parlour spiritualism against the verdict of the ancient centuries? A dead man has never been known to rise from the grave. Observe a seaside crowd, so frivolous, so sense-obsessed, and ponder upon the prodigious credulity that could claim for each gnat-cheap soul a permanent sur</w:t>
      </w:r>
      <w:r w:rsidRPr="00996B83">
        <w:rPr>
          <w:rFonts w:ascii="Garamond" w:hAnsi="Garamond"/>
          <w:sz w:val="24"/>
          <w:szCs w:val="24"/>
        </w:rPr>
        <w:softHyphen/>
        <w:t>vival. If any man could snatch a glimpse into the coopered barrel of his own restricted personality he would realize the absurdity of such a supposition in a flash. Every summer it is possible to hear the grasshoppers in their green jackets chirruping we are immortal, we are immortal’. Soon are</w:t>
      </w:r>
      <w:r w:rsidR="004F0352">
        <w:rPr>
          <w:rFonts w:ascii="Garamond" w:hAnsi="Garamond"/>
          <w:sz w:val="24"/>
          <w:szCs w:val="24"/>
        </w:rPr>
        <w:t xml:space="preserve"> </w:t>
      </w:r>
      <w:r w:rsidR="004F0352" w:rsidRPr="000236A8">
        <w:rPr>
          <w:rFonts w:ascii="Garamond" w:hAnsi="Garamond"/>
          <w:sz w:val="24"/>
          <w:szCs w:val="24"/>
        </w:rPr>
        <w:t>their dry-grass chanties put to an end by the chill of winter.</w:t>
      </w:r>
    </w:p>
    <w:p w:rsidR="004F0352" w:rsidRDefault="004F0352" w:rsidP="00755758">
      <w:pPr>
        <w:pStyle w:val="Bodytext20"/>
        <w:shd w:val="clear" w:color="auto" w:fill="auto"/>
        <w:spacing w:line="240" w:lineRule="auto"/>
        <w:rPr>
          <w:rFonts w:ascii="Garamond" w:hAnsi="Garamond"/>
          <w:sz w:val="24"/>
          <w:szCs w:val="24"/>
        </w:rPr>
      </w:pPr>
    </w:p>
    <w:p w:rsidR="00882523" w:rsidRDefault="004F0352" w:rsidP="00882523">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Pr="000236A8">
        <w:rPr>
          <w:rFonts w:ascii="Garamond" w:hAnsi="Garamond"/>
          <w:sz w:val="24"/>
          <w:szCs w:val="24"/>
        </w:rPr>
        <w:t>When I listen to the folly uttered by the clergy, when I observe the petty limitations of their minds, so unfit for any form of severe thought, I am amazed that their sentimental fables have persisted so long. The doctrine of personal im</w:t>
      </w:r>
      <w:r w:rsidRPr="000236A8">
        <w:rPr>
          <w:rFonts w:ascii="Garamond" w:hAnsi="Garamond"/>
          <w:sz w:val="24"/>
          <w:szCs w:val="24"/>
        </w:rPr>
        <w:softHyphen/>
        <w:t>mortality is a palpable gloss preserved throughout the genera</w:t>
      </w:r>
      <w:r w:rsidRPr="000236A8">
        <w:rPr>
          <w:rFonts w:ascii="Garamond" w:hAnsi="Garamond"/>
          <w:sz w:val="24"/>
          <w:szCs w:val="24"/>
        </w:rPr>
        <w:softHyphen/>
        <w:t>tions by human egoism and by the injuries done to the heart of man by death. In the larger cemeteries of Paris the grave</w:t>
      </w:r>
      <w:r w:rsidRPr="000236A8">
        <w:rPr>
          <w:rFonts w:ascii="Garamond" w:hAnsi="Garamond"/>
          <w:sz w:val="24"/>
          <w:szCs w:val="24"/>
        </w:rPr>
        <w:softHyphen/>
        <w:t>yard proprietors stipulate for the right to remove tomb</w:t>
      </w:r>
      <w:r w:rsidRPr="000236A8">
        <w:rPr>
          <w:rFonts w:ascii="Garamond" w:hAnsi="Garamond"/>
          <w:sz w:val="24"/>
          <w:szCs w:val="24"/>
        </w:rPr>
        <w:softHyphen/>
        <w:t>stones after five years. They know well how short a space of time is required for the healing of a broken life. A grave</w:t>
      </w:r>
      <w:r w:rsidRPr="000236A8">
        <w:rPr>
          <w:rFonts w:ascii="Garamond" w:hAnsi="Garamond"/>
          <w:sz w:val="24"/>
          <w:szCs w:val="24"/>
        </w:rPr>
        <w:softHyphen/>
        <w:t>yard shovel preaches homilies every day to the confusion of</w:t>
      </w:r>
      <w:r>
        <w:rPr>
          <w:rFonts w:ascii="Garamond" w:hAnsi="Garamond"/>
          <w:sz w:val="24"/>
          <w:szCs w:val="24"/>
        </w:rPr>
        <w:t xml:space="preserve"> </w:t>
      </w:r>
      <w:r w:rsidRPr="000236A8">
        <w:rPr>
          <w:rFonts w:ascii="Garamond" w:hAnsi="Garamond"/>
          <w:sz w:val="24"/>
          <w:szCs w:val="24"/>
        </w:rPr>
        <w:t>the idealists. Always these</w:t>
      </w:r>
      <w:r>
        <w:rPr>
          <w:rFonts w:ascii="Garamond" w:hAnsi="Garamond"/>
          <w:sz w:val="24"/>
          <w:szCs w:val="24"/>
        </w:rPr>
        <w:t xml:space="preserve"> </w:t>
      </w:r>
      <w:r w:rsidRPr="000236A8">
        <w:rPr>
          <w:rFonts w:ascii="Garamond" w:hAnsi="Garamond"/>
          <w:sz w:val="24"/>
          <w:szCs w:val="24"/>
        </w:rPr>
        <w:t>comforted theologians, when they give expression to such easy fancies, are thinking of them</w:t>
      </w:r>
      <w:r w:rsidRPr="000236A8">
        <w:rPr>
          <w:rFonts w:ascii="Garamond" w:hAnsi="Garamond"/>
          <w:sz w:val="24"/>
          <w:szCs w:val="24"/>
        </w:rPr>
        <w:softHyphen/>
        <w:t xml:space="preserve">selves and of their friends conspicuously present in the space-time mousetrap of their </w:t>
      </w:r>
      <w:r w:rsidRPr="000236A8">
        <w:rPr>
          <w:rFonts w:ascii="Garamond" w:hAnsi="Garamond"/>
          <w:sz w:val="24"/>
          <w:szCs w:val="24"/>
        </w:rPr>
        <w:lastRenderedPageBreak/>
        <w:t>particular parishes. They do not encourage our minds to range back over the past, to con</w:t>
      </w:r>
      <w:r w:rsidRPr="000236A8">
        <w:rPr>
          <w:rFonts w:ascii="Garamond" w:hAnsi="Garamond"/>
          <w:sz w:val="24"/>
          <w:szCs w:val="24"/>
        </w:rPr>
        <w:softHyphen/>
        <w:t>template the graveyards of antiquity, the graveyards of the Mohammedan world with their light-figured stones, the forest graveyards of Ethiopia, the dust of the unnumbered dead in Asia. Who now gives a thought to any spirit-life of his great-grandparents? And yet their names have only been recently inscribed upon the long roll-call of the dead. Who cares a fig for the spirit-life of other people’s great-grandparents; for the spirit-life of the great-grandparents of the little shaveling cobbler’s apprentice who this morning, basket on arm, went whistling down a side street of Birmingham? It is impossible to consider these matters objectively. We</w:t>
      </w:r>
      <w:r w:rsidR="00882523">
        <w:rPr>
          <w:rFonts w:ascii="Garamond" w:hAnsi="Garamond"/>
          <w:sz w:val="24"/>
          <w:szCs w:val="24"/>
        </w:rPr>
        <w:t xml:space="preserve"> </w:t>
      </w:r>
      <w:r w:rsidR="00882523" w:rsidRPr="006F1184">
        <w:rPr>
          <w:rFonts w:ascii="Garamond" w:hAnsi="Garamond"/>
          <w:sz w:val="24"/>
          <w:szCs w:val="24"/>
        </w:rPr>
        <w:t>all are subject to the sensitive credulity of an afternoon-of-the</w:t>
      </w:r>
      <w:r w:rsidR="00C77328">
        <w:rPr>
          <w:rFonts w:ascii="Garamond" w:hAnsi="Garamond"/>
          <w:sz w:val="24"/>
          <w:szCs w:val="24"/>
        </w:rPr>
        <w:t>-f</w:t>
      </w:r>
      <w:r w:rsidR="00882523" w:rsidRPr="006F1184">
        <w:rPr>
          <w:rFonts w:ascii="Garamond" w:hAnsi="Garamond"/>
          <w:sz w:val="24"/>
          <w:szCs w:val="24"/>
        </w:rPr>
        <w:t>uneral psychology. On no question is the human mind more illogical, more cloudy, more under the domination of herd hallucinations.</w:t>
      </w:r>
    </w:p>
    <w:p w:rsidR="00882523" w:rsidRPr="006F1184" w:rsidRDefault="00882523" w:rsidP="00882523">
      <w:pPr>
        <w:pStyle w:val="Bodytext20"/>
        <w:shd w:val="clear" w:color="auto" w:fill="auto"/>
        <w:spacing w:line="240" w:lineRule="auto"/>
        <w:rPr>
          <w:rFonts w:ascii="Garamond" w:hAnsi="Garamond"/>
          <w:sz w:val="24"/>
          <w:szCs w:val="24"/>
        </w:rPr>
      </w:pPr>
    </w:p>
    <w:p w:rsidR="00882523" w:rsidRDefault="00882523" w:rsidP="00882523">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Pr="006F1184">
        <w:rPr>
          <w:rFonts w:ascii="Garamond" w:hAnsi="Garamond"/>
          <w:sz w:val="24"/>
          <w:szCs w:val="24"/>
        </w:rPr>
        <w:t>It is argued that the very universality of belief in life after death offers a kind of evidence for its truth. Subterfuge below subterfuge. Men can be shown the deep well of oblivion, but not one wishes to drink of it. They will jerk away, creep off on tender feet like sneak-thieves, be any</w:t>
      </w:r>
      <w:r w:rsidRPr="006F1184">
        <w:rPr>
          <w:rFonts w:ascii="Garamond" w:hAnsi="Garamond"/>
          <w:sz w:val="24"/>
          <w:szCs w:val="24"/>
        </w:rPr>
        <w:softHyphen/>
        <w:t>thing, do anything, say anything before they will face the fact of a doom that has been apparent to every honest mind since the world began. Matter, with its transformations and transmutations, has a way of disintegrating, sliding back, letting all go in a forlorn precipitation, in a slippery dis</w:t>
      </w:r>
      <w:r w:rsidRPr="006F1184">
        <w:rPr>
          <w:rFonts w:ascii="Garamond" w:hAnsi="Garamond"/>
          <w:sz w:val="24"/>
          <w:szCs w:val="24"/>
        </w:rPr>
        <w:softHyphen/>
        <w:t>astrous subsidence. Each year children are buried, chilled to death for no reason at all, by a chance rain storm, by a draught from a kitchen door. The blow is a blind one. It is a stroke</w:t>
      </w:r>
      <w:r>
        <w:rPr>
          <w:rFonts w:ascii="Garamond" w:hAnsi="Garamond"/>
          <w:sz w:val="24"/>
          <w:szCs w:val="24"/>
        </w:rPr>
        <w:t xml:space="preserve"> raw and heartless, and the </w:t>
      </w:r>
      <w:r w:rsidRPr="006F1184">
        <w:rPr>
          <w:rFonts w:ascii="Garamond" w:hAnsi="Garamond"/>
          <w:sz w:val="24"/>
          <w:szCs w:val="24"/>
        </w:rPr>
        <w:t>mother</w:t>
      </w:r>
      <w:r>
        <w:rPr>
          <w:rFonts w:ascii="Garamond" w:hAnsi="Garamond"/>
          <w:sz w:val="24"/>
          <w:szCs w:val="24"/>
        </w:rPr>
        <w:t xml:space="preserve"> raises her head with the hoarse </w:t>
      </w:r>
      <w:r w:rsidRPr="006F1184">
        <w:rPr>
          <w:rFonts w:ascii="Garamond" w:hAnsi="Garamond"/>
          <w:sz w:val="24"/>
          <w:szCs w:val="24"/>
        </w:rPr>
        <w:t>moan or a cow moose</w:t>
      </w:r>
      <w:r>
        <w:rPr>
          <w:rFonts w:ascii="Garamond" w:hAnsi="Garamond"/>
          <w:sz w:val="24"/>
          <w:szCs w:val="24"/>
        </w:rPr>
        <w:t xml:space="preserve"> </w:t>
      </w:r>
      <w:r w:rsidRPr="006F1184">
        <w:rPr>
          <w:rFonts w:ascii="Garamond" w:hAnsi="Garamond"/>
          <w:sz w:val="24"/>
          <w:szCs w:val="24"/>
        </w:rPr>
        <w:t xml:space="preserve">pressing its way to the heart. A clamour of fright troubles the village, just as rooks are troubled in their high-swaying attics by a gun-shot; then surely and inevitably the event is assimilated into the group memory, and in fifty years is utterly forgotten; and all is as though it never happened. Everywhere there are new joys for newly born children, new sorrows for the aged; and the earth smelling the same over the forgotten </w:t>
      </w:r>
      <w:r w:rsidRPr="006F1184">
        <w:rPr>
          <w:rFonts w:ascii="Garamond" w:hAnsi="Garamond"/>
          <w:sz w:val="24"/>
          <w:szCs w:val="24"/>
        </w:rPr>
        <w:lastRenderedPageBreak/>
        <w:t>child’s grave, and the dandelions showing early there; and life still wide outspread before the eager</w:t>
      </w:r>
      <w:r>
        <w:rPr>
          <w:rFonts w:ascii="Garamond" w:hAnsi="Garamond"/>
          <w:sz w:val="24"/>
          <w:szCs w:val="24"/>
        </w:rPr>
        <w:t xml:space="preserve"> passions of men and women.</w:t>
      </w:r>
    </w:p>
    <w:p w:rsidR="008818FE" w:rsidRDefault="008818FE" w:rsidP="00882523">
      <w:pPr>
        <w:pStyle w:val="Bodytext20"/>
        <w:shd w:val="clear" w:color="auto" w:fill="auto"/>
        <w:spacing w:line="240" w:lineRule="auto"/>
        <w:rPr>
          <w:rFonts w:ascii="Garamond" w:hAnsi="Garamond"/>
          <w:sz w:val="24"/>
          <w:szCs w:val="24"/>
        </w:rPr>
      </w:pPr>
    </w:p>
    <w:p w:rsidR="008818FE" w:rsidRDefault="008818FE" w:rsidP="00882523">
      <w:pPr>
        <w:pStyle w:val="Bodytext20"/>
        <w:shd w:val="clear" w:color="auto" w:fill="auto"/>
        <w:spacing w:line="240" w:lineRule="auto"/>
        <w:rPr>
          <w:rFonts w:ascii="Garamond" w:hAnsi="Garamond"/>
          <w:sz w:val="24"/>
          <w:szCs w:val="24"/>
        </w:rPr>
      </w:pPr>
    </w:p>
    <w:p w:rsidR="008818FE" w:rsidRDefault="008818FE" w:rsidP="00755758">
      <w:pPr>
        <w:pStyle w:val="Bodytext20"/>
        <w:shd w:val="clear" w:color="auto" w:fill="auto"/>
        <w:spacing w:line="240" w:lineRule="auto"/>
        <w:rPr>
          <w:rFonts w:ascii="Garamond" w:hAnsi="Garamond"/>
          <w:sz w:val="24"/>
          <w:szCs w:val="24"/>
        </w:rPr>
      </w:pPr>
      <w:r>
        <w:rPr>
          <w:rStyle w:val="Bodytext235pt0"/>
          <w:rFonts w:ascii="Garamond" w:hAnsi="Garamond"/>
          <w:sz w:val="24"/>
          <w:szCs w:val="24"/>
        </w:rPr>
        <w:t xml:space="preserve">    </w:t>
      </w:r>
      <w:r w:rsidR="00C77328">
        <w:rPr>
          <w:rStyle w:val="Bodytext235pt0"/>
          <w:rFonts w:ascii="Garamond" w:hAnsi="Garamond"/>
          <w:sz w:val="24"/>
          <w:szCs w:val="24"/>
        </w:rPr>
        <w:t xml:space="preserve"> </w:t>
      </w:r>
      <w:r w:rsidRPr="00755758">
        <w:rPr>
          <w:rStyle w:val="Bodytext235pt0"/>
          <w:rFonts w:ascii="Garamond" w:hAnsi="Garamond"/>
          <w:b w:val="0"/>
          <w:sz w:val="24"/>
          <w:szCs w:val="24"/>
        </w:rPr>
        <w:t>Alive in a</w:t>
      </w:r>
      <w:r w:rsidR="003F44A3">
        <w:rPr>
          <w:rStyle w:val="Bodytext235pt0"/>
          <w:rFonts w:ascii="Garamond" w:hAnsi="Garamond"/>
          <w:b w:val="0"/>
          <w:sz w:val="24"/>
          <w:szCs w:val="24"/>
        </w:rPr>
        <w:t xml:space="preserve"> </w:t>
      </w:r>
      <w:r w:rsidRPr="00755758">
        <w:rPr>
          <w:rStyle w:val="Bodytext235pt0"/>
          <w:rFonts w:ascii="Garamond" w:hAnsi="Garamond"/>
          <w:b w:val="0"/>
          <w:sz w:val="24"/>
          <w:szCs w:val="24"/>
        </w:rPr>
        <w:t xml:space="preserve"> godless</w:t>
      </w:r>
      <w:r w:rsidRPr="00002045">
        <w:rPr>
          <w:rStyle w:val="Bodytext235pt0"/>
          <w:rFonts w:ascii="Garamond" w:hAnsi="Garamond"/>
          <w:sz w:val="24"/>
          <w:szCs w:val="24"/>
        </w:rPr>
        <w:t xml:space="preserve"> </w:t>
      </w:r>
      <w:r w:rsidRPr="00002045">
        <w:rPr>
          <w:rFonts w:ascii="Garamond" w:hAnsi="Garamond"/>
          <w:sz w:val="24"/>
          <w:szCs w:val="24"/>
        </w:rPr>
        <w:t>universe, and with our minds unfalsified by enervating beliefs, how can we still</w:t>
      </w:r>
      <w:r w:rsidR="00C77328">
        <w:rPr>
          <w:rFonts w:ascii="Garamond" w:hAnsi="Garamond"/>
          <w:sz w:val="24"/>
          <w:szCs w:val="24"/>
        </w:rPr>
        <w:t xml:space="preserve"> </w:t>
      </w:r>
      <w:r w:rsidRPr="00002045">
        <w:rPr>
          <w:rFonts w:ascii="Garamond" w:hAnsi="Garamond"/>
          <w:sz w:val="24"/>
          <w:szCs w:val="24"/>
        </w:rPr>
        <w:t>be religious? Nothing is more natural. Religious emotion has from the first been erroneously associated with feelings of personal security. It is more sincere and more honourable when under no suspicion of gain. The natural worship is the detached worship of animal life, of bird life, of fish life. It</w:t>
      </w:r>
      <w:r w:rsidR="00C77328">
        <w:rPr>
          <w:rFonts w:ascii="Garamond" w:hAnsi="Garamond"/>
          <w:sz w:val="24"/>
          <w:szCs w:val="24"/>
        </w:rPr>
        <w:t xml:space="preserve"> </w:t>
      </w:r>
      <w:r w:rsidRPr="00002045">
        <w:rPr>
          <w:rFonts w:ascii="Garamond" w:hAnsi="Garamond"/>
          <w:sz w:val="24"/>
          <w:szCs w:val="24"/>
        </w:rPr>
        <w:t>is the worship of the belted stallion making the farmyard echo with his nostril voice; it is the worship of the wheatear advancing along a cart rut with flashing intermittent flights; it is the worship of the lubberly chub, proud of being a chub at the bottom of the river Yeo. It belongs to the glory of life, to the unuttered sense of glory in the chance of existence, in the chance that called us up out of the dead dust to mirror for a period with glassy retinas the mysteries of matter. An adoration of life is our religion. It is a worship of the moment’s duration, inviolate, detached, and passionate.</w:t>
      </w:r>
    </w:p>
    <w:p w:rsidR="008818FE" w:rsidRDefault="008818FE" w:rsidP="00755758">
      <w:pPr>
        <w:pStyle w:val="Bodytext20"/>
        <w:shd w:val="clear" w:color="auto" w:fill="auto"/>
        <w:spacing w:line="240" w:lineRule="auto"/>
        <w:rPr>
          <w:rFonts w:ascii="Garamond" w:hAnsi="Garamond"/>
          <w:sz w:val="24"/>
          <w:szCs w:val="24"/>
        </w:rPr>
      </w:pPr>
    </w:p>
    <w:p w:rsidR="008818FE" w:rsidRDefault="008818FE" w:rsidP="00755758">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Pr="00002045">
        <w:rPr>
          <w:rFonts w:ascii="Garamond" w:hAnsi="Garamond"/>
          <w:sz w:val="24"/>
          <w:szCs w:val="24"/>
        </w:rPr>
        <w:t>At the hour when the foxes are stirring out of their holes, if we stand on the edge of a high chalk cliff overlooking the sea, all is made clear. The rounded form of the earth is outlined against infinity and feathered grasses are waving free against the tattered banners of the masterless clouds</w:t>
      </w:r>
    </w:p>
    <w:p w:rsidR="00C77328" w:rsidRDefault="00C77328" w:rsidP="00755758">
      <w:pPr>
        <w:pStyle w:val="Bodytext20"/>
        <w:shd w:val="clear" w:color="auto" w:fill="auto"/>
        <w:spacing w:line="240" w:lineRule="auto"/>
        <w:rPr>
          <w:rFonts w:ascii="Garamond" w:hAnsi="Garamond"/>
          <w:sz w:val="24"/>
          <w:szCs w:val="24"/>
        </w:rPr>
      </w:pPr>
    </w:p>
    <w:p w:rsidR="008818FE" w:rsidRDefault="008818FE" w:rsidP="00755758">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Pr="00002045">
        <w:rPr>
          <w:rFonts w:ascii="Garamond" w:hAnsi="Garamond"/>
          <w:sz w:val="24"/>
          <w:szCs w:val="24"/>
        </w:rPr>
        <w:t>The vision before us is God-empty, God-void. The excited spirit trembles with regenerate exultation. All is prepared for the celebration of an unhallowed mass. Far below ancient world-waves break upon the congregated pebbles, break and surge back as they have done without cessation from the earliest ages. All the aeons of geology are in the sound of</w:t>
      </w:r>
      <w:r>
        <w:rPr>
          <w:rFonts w:ascii="Garamond" w:hAnsi="Garamond"/>
          <w:sz w:val="24"/>
          <w:szCs w:val="24"/>
        </w:rPr>
        <w:t xml:space="preserve"> </w:t>
      </w:r>
      <w:r w:rsidRPr="00FC4BBC">
        <w:rPr>
          <w:rFonts w:ascii="Garamond" w:hAnsi="Garamond"/>
          <w:sz w:val="24"/>
          <w:szCs w:val="24"/>
        </w:rPr>
        <w:t xml:space="preserve">this recurrent sea-muttering, all that has been and will be. From one end to the other of the winding edges of the continents, day after day, month after month, century after century, millennium after millennium, this resonance has been </w:t>
      </w:r>
      <w:r w:rsidRPr="00FC4BBC">
        <w:rPr>
          <w:rFonts w:ascii="Garamond" w:hAnsi="Garamond"/>
          <w:sz w:val="24"/>
          <w:szCs w:val="24"/>
        </w:rPr>
        <w:lastRenderedPageBreak/>
        <w:t>familiar to the ears of man. It tells of time that is no time, of time that is itself a kind of absolute isolate, like the lonely suspended life-breathing of a patch of samphire, silent, moon-illumined, on an unnoticed ledge. What fond dis</w:t>
      </w:r>
      <w:r w:rsidRPr="00FC4BBC">
        <w:rPr>
          <w:rFonts w:ascii="Garamond" w:hAnsi="Garamond"/>
          <w:sz w:val="24"/>
          <w:szCs w:val="24"/>
        </w:rPr>
        <w:softHyphen/>
        <w:t>content has taken possession of our hearts that we must always be hankering after affirmations of a spiritual custody? We sons of Belial ask too much. Is it not enough to have glimpsed a panoramic illusion of the material universe in all its perfection without thus idling after eternal partici</w:t>
      </w:r>
      <w:r w:rsidRPr="00FC4BBC">
        <w:rPr>
          <w:rFonts w:ascii="Garamond" w:hAnsi="Garamond"/>
          <w:sz w:val="24"/>
          <w:szCs w:val="24"/>
        </w:rPr>
        <w:softHyphen/>
        <w:t>pations? It is foolish as well as unseemly to be so grasping. The damp white cliffs above the deserted sea-washed beaches are set with small images, images of satanic saints, each in its Parian niche. They are cormorants roosting, cormorants dozing in the twilight, cormorants dreaming of diving feats through dark waters in the wake of white flickering fish. The earnest night is fast closing in upon the forlorn beautiful landscape, and flying gulls are scattered far and wide over the dim sky. They float backwards and forwards as uncertainly as the large goose-feather flakes of a snow flurry. High above the wave-resisting shingle, above the dreaming sea-fowl, above the shoulders of the eternal hills, in a clear dizzy ether under haggard storm clouds these birds call to each other in the dolorous tones of their lost language. In the piercing apex of time, lightly suspended between the past and the future, they are consecrated with actual life. It is</w:t>
      </w:r>
      <w:r>
        <w:rPr>
          <w:rFonts w:ascii="Garamond" w:hAnsi="Garamond"/>
          <w:sz w:val="24"/>
          <w:szCs w:val="24"/>
        </w:rPr>
        <w:t xml:space="preserve"> </w:t>
      </w:r>
      <w:r w:rsidRPr="00E63BDA">
        <w:rPr>
          <w:rFonts w:ascii="Garamond" w:hAnsi="Garamond"/>
          <w:sz w:val="24"/>
          <w:szCs w:val="24"/>
        </w:rPr>
        <w:t>their hour. Like Pentecostal birds of a new schism they initiate a desperate truth. Consider for a moment the mystery implicit in this flock of culvers from the cotes of the curfew earth. These buoyant, wide-winged, corporeal aggregates of quick atoms were not in existence a decade ago. The creative unresting energy of godless nature has, with daedalus craft, gathered the dust of the sullen earth into these volatile forms expressed to carry into the air hungry intestines lightly as leaves in the autumn. Where are now the gulls I listened to on these same cliffs as a boy? What rigorous displacement has dispersed those web feet, those feathers, those beaks of horn? They have been drawn back into the secret residua of matter, and from other egg art</w:t>
      </w:r>
      <w:r w:rsidR="00C77328">
        <w:rPr>
          <w:rFonts w:ascii="Garamond" w:hAnsi="Garamond"/>
          <w:sz w:val="24"/>
          <w:szCs w:val="24"/>
        </w:rPr>
        <w:t>e</w:t>
      </w:r>
      <w:r w:rsidRPr="00E63BDA">
        <w:rPr>
          <w:rFonts w:ascii="Garamond" w:hAnsi="Garamond"/>
          <w:sz w:val="24"/>
          <w:szCs w:val="24"/>
        </w:rPr>
        <w:t>facts on dusty precipitous platforms bright with sea sunshine other birds have risen.</w:t>
      </w:r>
    </w:p>
    <w:p w:rsidR="008818FE" w:rsidRDefault="008818FE" w:rsidP="00755758">
      <w:pPr>
        <w:pStyle w:val="Bodytext20"/>
        <w:shd w:val="clear" w:color="auto" w:fill="auto"/>
        <w:spacing w:line="240" w:lineRule="auto"/>
        <w:rPr>
          <w:rFonts w:ascii="Garamond" w:hAnsi="Garamond"/>
          <w:sz w:val="24"/>
          <w:szCs w:val="24"/>
        </w:rPr>
      </w:pPr>
      <w:r>
        <w:rPr>
          <w:rFonts w:ascii="Garamond" w:hAnsi="Garamond"/>
          <w:sz w:val="24"/>
          <w:szCs w:val="24"/>
        </w:rPr>
        <w:lastRenderedPageBreak/>
        <w:t xml:space="preserve">    </w:t>
      </w:r>
      <w:r w:rsidR="00C77328">
        <w:rPr>
          <w:rFonts w:ascii="Garamond" w:hAnsi="Garamond"/>
          <w:sz w:val="24"/>
          <w:szCs w:val="24"/>
        </w:rPr>
        <w:t xml:space="preserve"> </w:t>
      </w:r>
      <w:r w:rsidRPr="00E63BDA">
        <w:rPr>
          <w:rFonts w:ascii="Garamond" w:hAnsi="Garamond"/>
          <w:sz w:val="24"/>
          <w:szCs w:val="24"/>
        </w:rPr>
        <w:t>As it is with the turbulent herring gulls so it is with mortals. Our ten prehensile toes, though we conceal them so carefully, serve as sure tokens of our lowly origin, and should temper our presumptions. We are not born to be immortal, and we must accommodate ourselves to this fact attested both by sense and by reason. We believe in no God, that there is none to save outside the matrix of matter, that at our death the mind is utterly extinguished as is the flame of a farthing dip. Yet as long as the mind still flickers with recurrent apprehensions our delighted spirit can send out heathen prayers of gratitude for having seen sunlight upon</w:t>
      </w:r>
      <w:r>
        <w:rPr>
          <w:rFonts w:ascii="Garamond" w:hAnsi="Garamond"/>
          <w:sz w:val="24"/>
          <w:szCs w:val="24"/>
        </w:rPr>
        <w:t xml:space="preserve"> </w:t>
      </w:r>
      <w:r w:rsidRPr="00E63BDA">
        <w:rPr>
          <w:rFonts w:ascii="Garamond" w:hAnsi="Garamond"/>
          <w:sz w:val="24"/>
          <w:szCs w:val="24"/>
        </w:rPr>
        <w:t>com.</w:t>
      </w:r>
    </w:p>
    <w:p w:rsidR="008818FE" w:rsidRPr="00E63BDA" w:rsidRDefault="008818FE" w:rsidP="00755758">
      <w:pPr>
        <w:pStyle w:val="Bodytext20"/>
        <w:shd w:val="clear" w:color="auto" w:fill="auto"/>
        <w:spacing w:line="240" w:lineRule="auto"/>
        <w:rPr>
          <w:rFonts w:ascii="Garamond" w:hAnsi="Garamond"/>
          <w:sz w:val="24"/>
          <w:szCs w:val="24"/>
        </w:rPr>
      </w:pPr>
    </w:p>
    <w:p w:rsidR="003F44A3" w:rsidRDefault="008818FE" w:rsidP="00D934F1">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Pr="00E63BDA">
        <w:rPr>
          <w:rFonts w:ascii="Garamond" w:hAnsi="Garamond"/>
          <w:sz w:val="24"/>
          <w:szCs w:val="24"/>
        </w:rPr>
        <w:t>I write in the month of September, and this morning when I awoke in an uncultivated corner of a barley field, the curse of the use-and-wont habit under which we mortals grovel</w:t>
      </w:r>
      <w:r w:rsidR="00D934F1">
        <w:rPr>
          <w:rFonts w:ascii="Garamond" w:hAnsi="Garamond"/>
          <w:sz w:val="24"/>
          <w:szCs w:val="24"/>
        </w:rPr>
        <w:t xml:space="preserve"> </w:t>
      </w:r>
      <w:r w:rsidR="00D934F1" w:rsidRPr="00BA1754">
        <w:rPr>
          <w:rFonts w:ascii="Garamond" w:hAnsi="Garamond"/>
          <w:sz w:val="24"/>
          <w:szCs w:val="24"/>
        </w:rPr>
        <w:t>was completely lifted from my head. Yesterday’s storm from the west had but heralded a goose-summer. The morning sun, coming up over the thorn hedge, revealed the fact that the docks and thistles and wet grasses were all of them festooned with shining webs. On this particular morning hosts of spiders had appeared suddenly, like an invasion of insect Assyrians. All through the slow midnight hours their practical cohorts had been setting out nets with malicious intent, with the most precise engineering foreknowledge suspending a thread here and a thread there until, with perfect mathematical symmetry, their fans of death were presented immaculate to the glittering dawn. Every year these crafty buck-spiders, these crafty bitch-spiders, trans</w:t>
      </w:r>
      <w:r w:rsidR="00D934F1" w:rsidRPr="00BA1754">
        <w:rPr>
          <w:rFonts w:ascii="Garamond" w:hAnsi="Garamond"/>
          <w:sz w:val="24"/>
          <w:szCs w:val="24"/>
        </w:rPr>
        <w:softHyphen/>
        <w:t xml:space="preserve">form all England’s grassy acres into such faery fair-fields for no other purpose than to suck the blood of the unwitting flies that fall enmeshed in their dew-dainty traps. They do it overnight, and we are alive in the morning to witness the result of this wicked application, of this quaint and startling demonstration of the same high vitality that teaches the caterpillar to move along its one selected green stalk, and brings suddenly into existence smooth white mushrooms in a morning meadow, as cool and lovely as the </w:t>
      </w:r>
      <w:r w:rsidR="00D934F1">
        <w:rPr>
          <w:rFonts w:ascii="Garamond" w:hAnsi="Garamond"/>
          <w:sz w:val="24"/>
          <w:szCs w:val="24"/>
        </w:rPr>
        <w:t>protruding breasts of little nursery girls.</w:t>
      </w:r>
    </w:p>
    <w:p w:rsidR="00D934F1" w:rsidRDefault="00D934F1" w:rsidP="00D934F1">
      <w:pPr>
        <w:pStyle w:val="Bodytext20"/>
        <w:shd w:val="clear" w:color="auto" w:fill="auto"/>
        <w:spacing w:line="240" w:lineRule="auto"/>
        <w:rPr>
          <w:rFonts w:ascii="Garamond" w:hAnsi="Garamond"/>
          <w:sz w:val="24"/>
          <w:szCs w:val="24"/>
        </w:rPr>
      </w:pPr>
      <w:r>
        <w:rPr>
          <w:rFonts w:ascii="Garamond" w:hAnsi="Garamond"/>
          <w:sz w:val="24"/>
          <w:szCs w:val="24"/>
        </w:rPr>
        <w:t xml:space="preserve"> </w:t>
      </w:r>
    </w:p>
    <w:p w:rsidR="00B81724" w:rsidRDefault="00D934F1" w:rsidP="00B81724">
      <w:pPr>
        <w:pStyle w:val="Bodytext20"/>
        <w:shd w:val="clear" w:color="auto" w:fill="auto"/>
        <w:spacing w:line="240" w:lineRule="auto"/>
        <w:rPr>
          <w:rFonts w:ascii="Garamond" w:hAnsi="Garamond"/>
          <w:sz w:val="24"/>
          <w:szCs w:val="24"/>
        </w:rPr>
      </w:pPr>
      <w:r>
        <w:rPr>
          <w:rFonts w:ascii="Garamond" w:hAnsi="Garamond"/>
          <w:sz w:val="24"/>
          <w:szCs w:val="24"/>
        </w:rPr>
        <w:lastRenderedPageBreak/>
        <w:t xml:space="preserve">     </w:t>
      </w:r>
      <w:r w:rsidR="00C77328">
        <w:rPr>
          <w:rFonts w:ascii="Garamond" w:hAnsi="Garamond"/>
          <w:sz w:val="24"/>
          <w:szCs w:val="24"/>
        </w:rPr>
        <w:t xml:space="preserve"> </w:t>
      </w:r>
      <w:r>
        <w:rPr>
          <w:rFonts w:ascii="Garamond" w:hAnsi="Garamond"/>
          <w:sz w:val="24"/>
          <w:szCs w:val="24"/>
        </w:rPr>
        <w:t>T</w:t>
      </w:r>
      <w:r w:rsidRPr="00BA1754">
        <w:rPr>
          <w:rStyle w:val="Bodytext3SmallCaps"/>
          <w:rFonts w:ascii="Garamond" w:hAnsi="Garamond"/>
          <w:sz w:val="24"/>
          <w:szCs w:val="24"/>
        </w:rPr>
        <w:t>here should be</w:t>
      </w:r>
      <w:r w:rsidRPr="00BA1754">
        <w:rPr>
          <w:rFonts w:ascii="Garamond" w:hAnsi="Garamond"/>
          <w:sz w:val="24"/>
          <w:szCs w:val="24"/>
        </w:rPr>
        <w:t xml:space="preserve"> no limit to the aloofness of a</w:t>
      </w:r>
      <w:r>
        <w:rPr>
          <w:rFonts w:ascii="Garamond" w:hAnsi="Garamond"/>
          <w:sz w:val="24"/>
          <w:szCs w:val="24"/>
        </w:rPr>
        <w:t xml:space="preserve"> </w:t>
      </w:r>
      <w:r w:rsidRPr="00BA1754">
        <w:rPr>
          <w:rFonts w:ascii="Garamond" w:hAnsi="Garamond"/>
          <w:sz w:val="24"/>
          <w:szCs w:val="24"/>
        </w:rPr>
        <w:t>sincere and honourable spirit from the sancti</w:t>
      </w:r>
      <w:r w:rsidRPr="00BA1754">
        <w:rPr>
          <w:rFonts w:ascii="Garamond" w:hAnsi="Garamond"/>
          <w:sz w:val="24"/>
          <w:szCs w:val="24"/>
        </w:rPr>
        <w:softHyphen/>
        <w:t>monious idealism of his neighbours. He must be bold to weave a bower of ‘endless night’ upon the very edge</w:t>
      </w:r>
      <w:r w:rsidR="00B81724">
        <w:rPr>
          <w:rFonts w:ascii="Garamond" w:hAnsi="Garamond"/>
          <w:sz w:val="24"/>
          <w:szCs w:val="24"/>
        </w:rPr>
        <w:t xml:space="preserve"> </w:t>
      </w:r>
      <w:r w:rsidR="00B81724" w:rsidRPr="00E85E89">
        <w:rPr>
          <w:rFonts w:ascii="Garamond" w:hAnsi="Garamond"/>
          <w:sz w:val="24"/>
          <w:szCs w:val="24"/>
        </w:rPr>
        <w:t>of the abyss of abysses. This precarious cat’s</w:t>
      </w:r>
      <w:r w:rsidR="00C77328">
        <w:rPr>
          <w:rFonts w:ascii="Garamond" w:hAnsi="Garamond"/>
          <w:sz w:val="24"/>
          <w:szCs w:val="24"/>
        </w:rPr>
        <w:t xml:space="preserve"> </w:t>
      </w:r>
      <w:r w:rsidR="00B81724" w:rsidRPr="00E85E89">
        <w:rPr>
          <w:rFonts w:ascii="Garamond" w:hAnsi="Garamond"/>
          <w:sz w:val="24"/>
          <w:szCs w:val="24"/>
        </w:rPr>
        <w:t>cradle he must make his intellectual habitation. It is not only belief in God that must be abandoned, not only all hope of life after death, but also all trust in an ordained moral order. It is as plain as the sun that existence as we know it can be under the</w:t>
      </w:r>
      <w:r w:rsidR="00B81724">
        <w:rPr>
          <w:rFonts w:ascii="Garamond" w:hAnsi="Garamond"/>
          <w:sz w:val="24"/>
          <w:szCs w:val="24"/>
        </w:rPr>
        <w:t xml:space="preserve"> </w:t>
      </w:r>
      <w:r w:rsidR="00B81724" w:rsidRPr="00E85E89">
        <w:rPr>
          <w:rFonts w:ascii="Garamond" w:hAnsi="Garamond"/>
          <w:sz w:val="24"/>
          <w:szCs w:val="24"/>
        </w:rPr>
        <w:t>supervision of no scrupulous deity. It is plain that no evidence worth a rush has ever been brought forward in proof of the immortality of the soul. The absence of moral order uncon</w:t>
      </w:r>
      <w:r w:rsidR="00B81724" w:rsidRPr="00E85E89">
        <w:rPr>
          <w:rFonts w:ascii="Garamond" w:hAnsi="Garamond"/>
          <w:sz w:val="24"/>
          <w:szCs w:val="24"/>
        </w:rPr>
        <w:softHyphen/>
        <w:t>nected with human manners is certain. We must be prepared to take our bearings without a compass and with the slippery deck of our life-vessel sliding away from under our feet. Dogmatic nihilists, profoundly sceptical of all good, we are put to our resources like shipwrecked seamen. We have no sense of direction, and recognize without dispute that beyond the margin of our own scant moment all is lost. We acknowledge that nature moves ignorant of this</w:t>
      </w:r>
      <w:r w:rsidR="00B81724">
        <w:rPr>
          <w:rFonts w:ascii="Garamond" w:hAnsi="Garamond"/>
          <w:sz w:val="24"/>
          <w:szCs w:val="24"/>
        </w:rPr>
        <w:t xml:space="preserve"> </w:t>
      </w:r>
      <w:r w:rsidR="00B81724" w:rsidRPr="00E85E89">
        <w:rPr>
          <w:rFonts w:ascii="Garamond" w:hAnsi="Garamond"/>
          <w:sz w:val="24"/>
          <w:szCs w:val="24"/>
        </w:rPr>
        <w:t>babbling of good and evil. Such discriminations are not</w:t>
      </w:r>
      <w:r w:rsidR="00B81724">
        <w:rPr>
          <w:rFonts w:ascii="Garamond" w:hAnsi="Garamond"/>
          <w:sz w:val="24"/>
          <w:szCs w:val="24"/>
        </w:rPr>
        <w:t xml:space="preserve"> </w:t>
      </w:r>
      <w:r w:rsidR="00B81724" w:rsidRPr="00E85E89">
        <w:rPr>
          <w:rFonts w:ascii="Garamond" w:hAnsi="Garamond"/>
          <w:sz w:val="24"/>
          <w:szCs w:val="24"/>
        </w:rPr>
        <w:t>understood by her. Good takes place and its beneficent results are swallowed up by time and death. Evil takes place and its malevolent results are swallowed up by time and death. The most ugly deeds and the most heroic deeds, both equally discounted by the whirlwind scattering of the atoms. In leafy hidden haunts, where, in soft summer, human emotions have bitten at the air with fanged teeth, sodden leaves will lie in autumn weather as though nothing had happened.</w:t>
      </w:r>
    </w:p>
    <w:p w:rsidR="00B81724" w:rsidRDefault="00B81724" w:rsidP="00B81724">
      <w:pPr>
        <w:pStyle w:val="Bodytext20"/>
        <w:shd w:val="clear" w:color="auto" w:fill="auto"/>
        <w:spacing w:line="240" w:lineRule="auto"/>
        <w:rPr>
          <w:rFonts w:ascii="Garamond" w:hAnsi="Garamond"/>
          <w:sz w:val="24"/>
          <w:szCs w:val="24"/>
        </w:rPr>
      </w:pPr>
    </w:p>
    <w:p w:rsidR="00B81724" w:rsidRDefault="00B81724" w:rsidP="00755758">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Pr="00E85E89">
        <w:rPr>
          <w:rFonts w:ascii="Garamond" w:hAnsi="Garamond"/>
          <w:sz w:val="24"/>
          <w:szCs w:val="24"/>
        </w:rPr>
        <w:t>Morality has its modest unsupernatural origin in the pres</w:t>
      </w:r>
      <w:r w:rsidRPr="00E85E89">
        <w:rPr>
          <w:rFonts w:ascii="Garamond" w:hAnsi="Garamond"/>
          <w:sz w:val="24"/>
          <w:szCs w:val="24"/>
        </w:rPr>
        <w:softHyphen/>
        <w:t>sure of gregarious opinion. Lucretius grasped this fact. Every conduct-code of the nations is man-made and can have no</w:t>
      </w:r>
      <w:r>
        <w:rPr>
          <w:rFonts w:ascii="Garamond" w:hAnsi="Garamond"/>
          <w:sz w:val="24"/>
          <w:szCs w:val="24"/>
        </w:rPr>
        <w:t xml:space="preserve"> </w:t>
      </w:r>
      <w:r w:rsidRPr="00AB0515">
        <w:rPr>
          <w:rFonts w:ascii="Garamond" w:hAnsi="Garamond"/>
          <w:sz w:val="24"/>
          <w:szCs w:val="24"/>
        </w:rPr>
        <w:t xml:space="preserve">further appeal. The nature of things is callous and froward and goes upon its way regardless. The lion with exultant ferocity stands over the fallen gazelle, and sated at last with innocent blood moves off to sleep, its mighty spirit at peace. The cat snoops by the stable door with sinister patience to catch the nestling swallow when first it tries to </w:t>
      </w:r>
      <w:r w:rsidRPr="00AB0515">
        <w:rPr>
          <w:rFonts w:ascii="Garamond" w:hAnsi="Garamond"/>
          <w:sz w:val="24"/>
          <w:szCs w:val="24"/>
        </w:rPr>
        <w:lastRenderedPageBreak/>
        <w:t>fly. With pride it lays the bird’s broken feathers on the door</w:t>
      </w:r>
      <w:r w:rsidR="00C77328">
        <w:rPr>
          <w:rFonts w:ascii="Garamond" w:hAnsi="Garamond"/>
          <w:sz w:val="24"/>
          <w:szCs w:val="24"/>
        </w:rPr>
        <w:t>-</w:t>
      </w:r>
      <w:r w:rsidRPr="00AB0515">
        <w:rPr>
          <w:rFonts w:ascii="Garamond" w:hAnsi="Garamond"/>
          <w:sz w:val="24"/>
          <w:szCs w:val="24"/>
        </w:rPr>
        <w:t>mat.</w:t>
      </w:r>
      <w:r>
        <w:rPr>
          <w:rFonts w:ascii="Garamond" w:hAnsi="Garamond"/>
          <w:sz w:val="24"/>
          <w:szCs w:val="24"/>
        </w:rPr>
        <w:t xml:space="preserve"> </w:t>
      </w:r>
      <w:r w:rsidRPr="00AB0515">
        <w:rPr>
          <w:rFonts w:ascii="Garamond" w:hAnsi="Garamond"/>
          <w:sz w:val="24"/>
          <w:szCs w:val="24"/>
        </w:rPr>
        <w:t>The fledgling has been destroyed. In the vegetable world, in</w:t>
      </w:r>
      <w:r>
        <w:rPr>
          <w:rFonts w:ascii="Garamond" w:hAnsi="Garamond"/>
          <w:sz w:val="24"/>
          <w:szCs w:val="24"/>
        </w:rPr>
        <w:t xml:space="preserve"> </w:t>
      </w:r>
      <w:r w:rsidRPr="00AB0515">
        <w:rPr>
          <w:rFonts w:ascii="Garamond" w:hAnsi="Garamond"/>
          <w:sz w:val="24"/>
          <w:szCs w:val="24"/>
        </w:rPr>
        <w:t>the animal world, in the fish world, in the insect world, what we regard as iniquity proceeds without impediment. There is no condemnation from the clouds. Millions upon millions of men go to an untimely death in an envious war. In a hundred years all is equalized, the soldiers and the men of peace all dead, corporal and burgomaster scarce an elbow length apart in the dull earth, while above their hidden-away rotting bones in gallant sunshine renewed dramas develop.</w:t>
      </w:r>
    </w:p>
    <w:p w:rsidR="00B81724" w:rsidRPr="00AB0515" w:rsidRDefault="00B81724" w:rsidP="00755758">
      <w:pPr>
        <w:pStyle w:val="Bodytext20"/>
        <w:shd w:val="clear" w:color="auto" w:fill="auto"/>
        <w:spacing w:line="240" w:lineRule="auto"/>
        <w:rPr>
          <w:rFonts w:ascii="Garamond" w:hAnsi="Garamond"/>
          <w:sz w:val="24"/>
          <w:szCs w:val="24"/>
        </w:rPr>
      </w:pPr>
    </w:p>
    <w:p w:rsidR="00B81724" w:rsidRDefault="00B81724" w:rsidP="00755758">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Pr="00AB0515">
        <w:rPr>
          <w:rFonts w:ascii="Garamond" w:hAnsi="Garamond"/>
          <w:sz w:val="24"/>
          <w:szCs w:val="24"/>
        </w:rPr>
        <w:t>For the very reason that the pageant of life is moving through an utterly indifferent dream-dimension sensitive spirits should be more inclined to prize civil values. This war against evil is a mere matter of taste and magnanimity. What is evil? Evil is cruelty. There is no other evil. All the commandments devised by man for the regulation of society do not concern us. Cruelty only is wickedness. To cause suffering, physical or mental, with witty intent, is the only unpardonable sin.</w:t>
      </w:r>
    </w:p>
    <w:p w:rsidR="00B81724" w:rsidRPr="00AB0515" w:rsidRDefault="00B81724" w:rsidP="00755758">
      <w:pPr>
        <w:pStyle w:val="Bodytext20"/>
        <w:shd w:val="clear" w:color="auto" w:fill="auto"/>
        <w:spacing w:line="240" w:lineRule="auto"/>
        <w:rPr>
          <w:rFonts w:ascii="Garamond" w:hAnsi="Garamond"/>
          <w:sz w:val="24"/>
          <w:szCs w:val="24"/>
        </w:rPr>
      </w:pPr>
    </w:p>
    <w:p w:rsidR="004D35BA" w:rsidRDefault="00B81724" w:rsidP="00755758">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Pr="00AB0515">
        <w:rPr>
          <w:rFonts w:ascii="Garamond" w:hAnsi="Garamond"/>
          <w:sz w:val="24"/>
          <w:szCs w:val="24"/>
        </w:rPr>
        <w:t xml:space="preserve">We must expect to do little in this contest. It is a fight between the tailors and </w:t>
      </w:r>
      <w:r>
        <w:rPr>
          <w:rFonts w:ascii="Garamond" w:hAnsi="Garamond"/>
          <w:sz w:val="24"/>
          <w:szCs w:val="24"/>
        </w:rPr>
        <w:t xml:space="preserve">the giants. </w:t>
      </w:r>
      <w:r w:rsidRPr="00AB0515">
        <w:rPr>
          <w:rFonts w:ascii="Garamond" w:hAnsi="Garamond"/>
          <w:sz w:val="24"/>
          <w:szCs w:val="24"/>
        </w:rPr>
        <w:t>Malfeasance is ubiquitous and unvanquishable; merely to breathe is to destroy. We</w:t>
      </w:r>
      <w:r w:rsidR="004D35BA">
        <w:rPr>
          <w:rFonts w:ascii="Garamond" w:hAnsi="Garamond"/>
          <w:sz w:val="24"/>
          <w:szCs w:val="24"/>
        </w:rPr>
        <w:t xml:space="preserve"> </w:t>
      </w:r>
      <w:r w:rsidR="004D35BA" w:rsidRPr="00285E7E">
        <w:rPr>
          <w:rFonts w:ascii="Garamond" w:hAnsi="Garamond"/>
          <w:sz w:val="24"/>
          <w:szCs w:val="24"/>
        </w:rPr>
        <w:t>must copy the Christians and walk by faith. There is no rational excuse for altruism. Confronted by the rat’s head of cruelty in any of its disguises we must be as subtle as so many Machiavellis, as brave as the Martyrs, and if any ask the reason for our uncorrupted loyalty it is best to essay no</w:t>
      </w:r>
      <w:r w:rsidR="004D35BA">
        <w:rPr>
          <w:rFonts w:ascii="Garamond" w:hAnsi="Garamond"/>
          <w:sz w:val="24"/>
          <w:szCs w:val="24"/>
        </w:rPr>
        <w:t xml:space="preserve"> </w:t>
      </w:r>
      <w:r w:rsidR="004D35BA" w:rsidRPr="00285E7E">
        <w:rPr>
          <w:rFonts w:ascii="Garamond" w:hAnsi="Garamond"/>
          <w:sz w:val="24"/>
          <w:szCs w:val="24"/>
        </w:rPr>
        <w:t>answer.</w:t>
      </w:r>
    </w:p>
    <w:p w:rsidR="00FE339A" w:rsidRDefault="00FE339A" w:rsidP="00755758">
      <w:pPr>
        <w:pStyle w:val="Bodytext20"/>
        <w:shd w:val="clear" w:color="auto" w:fill="auto"/>
        <w:spacing w:line="240" w:lineRule="auto"/>
        <w:rPr>
          <w:rFonts w:ascii="Garamond" w:hAnsi="Garamond"/>
          <w:sz w:val="24"/>
          <w:szCs w:val="24"/>
        </w:rPr>
      </w:pPr>
    </w:p>
    <w:p w:rsidR="004D35BA" w:rsidRDefault="004D35BA" w:rsidP="00755758">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Pr="00285E7E">
        <w:rPr>
          <w:rFonts w:ascii="Garamond" w:hAnsi="Garamond"/>
          <w:sz w:val="24"/>
          <w:szCs w:val="24"/>
        </w:rPr>
        <w:t>It is sexual and mother love that has with the passing of the generations prompted men and women to refined responses, and it is just here that man’s yard-long staked-out claim of freedom allows him to sophisticate the mandates of nature. It would be base not to forward the cause of such an unfore</w:t>
      </w:r>
      <w:r w:rsidRPr="00285E7E">
        <w:rPr>
          <w:rFonts w:ascii="Garamond" w:hAnsi="Garamond"/>
          <w:sz w:val="24"/>
          <w:szCs w:val="24"/>
        </w:rPr>
        <w:softHyphen/>
        <w:t xml:space="preserve">seen chivalry. As this magnanimous sensibility grows more and more common so will the </w:t>
      </w:r>
      <w:r w:rsidRPr="00285E7E">
        <w:rPr>
          <w:rFonts w:ascii="Garamond" w:hAnsi="Garamond"/>
          <w:sz w:val="24"/>
          <w:szCs w:val="24"/>
        </w:rPr>
        <w:lastRenderedPageBreak/>
        <w:t>happiness of mankind prosper. Compassion under the discipline of scientific knowledge may well inaugurate the long</w:t>
      </w:r>
      <w:r w:rsidR="00C77328">
        <w:rPr>
          <w:rFonts w:ascii="Garamond" w:hAnsi="Garamond"/>
          <w:sz w:val="24"/>
          <w:szCs w:val="24"/>
        </w:rPr>
        <w:t>-</w:t>
      </w:r>
      <w:r w:rsidRPr="00285E7E">
        <w:rPr>
          <w:rFonts w:ascii="Garamond" w:hAnsi="Garamond"/>
          <w:sz w:val="24"/>
          <w:szCs w:val="24"/>
        </w:rPr>
        <w:t>looked-for Utopia. We have no illusions about working in God’s vineyard. When we act with generosity we do it as a spreading oak innocent of virtue shelters sheep from the sun, carelessly, naturally, out of the abundance of our pagan vigour. This largess outpouring of a strong soul cannot be curtailed. It is the natural property of a temperament richly fulfilled. It has certainly nothing whatever to do with religion, logic, or philosophy.</w:t>
      </w:r>
    </w:p>
    <w:p w:rsidR="004D35BA" w:rsidRDefault="004D35BA" w:rsidP="00755758">
      <w:pPr>
        <w:pStyle w:val="Bodytext20"/>
        <w:shd w:val="clear" w:color="auto" w:fill="auto"/>
        <w:spacing w:line="240" w:lineRule="auto"/>
        <w:ind w:firstLine="1200"/>
        <w:rPr>
          <w:rFonts w:ascii="Garamond" w:hAnsi="Garamond"/>
          <w:sz w:val="24"/>
          <w:szCs w:val="24"/>
        </w:rPr>
      </w:pPr>
    </w:p>
    <w:p w:rsidR="004D35BA" w:rsidRPr="00285E7E" w:rsidRDefault="004D35BA" w:rsidP="00755758">
      <w:pPr>
        <w:pStyle w:val="Bodytext20"/>
        <w:shd w:val="clear" w:color="auto" w:fill="auto"/>
        <w:spacing w:line="240" w:lineRule="auto"/>
        <w:ind w:firstLine="1200"/>
        <w:rPr>
          <w:rFonts w:ascii="Garamond" w:hAnsi="Garamond"/>
          <w:sz w:val="24"/>
          <w:szCs w:val="24"/>
        </w:rPr>
      </w:pPr>
    </w:p>
    <w:p w:rsidR="00853CEA" w:rsidRDefault="004D35BA" w:rsidP="00755758">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Pr>
          <w:rFonts w:ascii="Garamond" w:hAnsi="Garamond"/>
          <w:sz w:val="24"/>
          <w:szCs w:val="24"/>
        </w:rPr>
        <w:t>T</w:t>
      </w:r>
      <w:r w:rsidRPr="00285E7E">
        <w:rPr>
          <w:rStyle w:val="Bodytext6SmallCaps"/>
          <w:rFonts w:ascii="Garamond" w:hAnsi="Garamond"/>
          <w:sz w:val="24"/>
          <w:szCs w:val="24"/>
        </w:rPr>
        <w:t>he cry of conventional people</w:t>
      </w:r>
      <w:r w:rsidRPr="00285E7E">
        <w:rPr>
          <w:rFonts w:ascii="Garamond" w:hAnsi="Garamond"/>
          <w:sz w:val="24"/>
          <w:szCs w:val="24"/>
        </w:rPr>
        <w:t xml:space="preserve"> always has been</w:t>
      </w:r>
      <w:r>
        <w:rPr>
          <w:rFonts w:ascii="Garamond" w:hAnsi="Garamond"/>
          <w:sz w:val="24"/>
          <w:szCs w:val="24"/>
        </w:rPr>
        <w:t xml:space="preserve"> </w:t>
      </w:r>
      <w:r w:rsidRPr="00285E7E">
        <w:rPr>
          <w:rFonts w:ascii="Garamond" w:hAnsi="Garamond"/>
          <w:sz w:val="24"/>
          <w:szCs w:val="24"/>
        </w:rPr>
        <w:t>that if belief in God goes, and belief in morality goes, then all society will be confounded. Victims of their own unrecognized suppressions, of their own instinc</w:t>
      </w:r>
      <w:r w:rsidRPr="00285E7E">
        <w:rPr>
          <w:rFonts w:ascii="Garamond" w:hAnsi="Garamond"/>
          <w:sz w:val="24"/>
          <w:szCs w:val="24"/>
        </w:rPr>
        <w:softHyphen/>
        <w:t>tive avarice, they conclude that intellectual emancipation</w:t>
      </w:r>
      <w:r w:rsidR="00853CEA">
        <w:rPr>
          <w:rFonts w:ascii="Garamond" w:hAnsi="Garamond"/>
          <w:sz w:val="24"/>
          <w:szCs w:val="24"/>
        </w:rPr>
        <w:t xml:space="preserve"> </w:t>
      </w:r>
      <w:r w:rsidR="00853CEA" w:rsidRPr="00163A5A">
        <w:rPr>
          <w:rFonts w:ascii="Garamond" w:hAnsi="Garamond"/>
          <w:sz w:val="24"/>
          <w:szCs w:val="24"/>
        </w:rPr>
        <w:t>would immediately result in a dangerous licence. Nothing is further from the truth. Freedom from the prejudices of their period has always been the privilege of civilized people. It would be a hard matter to estimate the petty persecutions that result directly from provincialism, from that unfortunate state of having settled opinions upon un</w:t>
      </w:r>
      <w:r w:rsidR="00853CEA" w:rsidRPr="00163A5A">
        <w:rPr>
          <w:rFonts w:ascii="Garamond" w:hAnsi="Garamond"/>
          <w:sz w:val="24"/>
          <w:szCs w:val="24"/>
        </w:rPr>
        <w:softHyphen/>
        <w:t>settled matters. Any examination of life shows the large amount of unnecessary suffering that results from emotional bigotry. ‘Leave all free as I have left all free.’ Wherever this excellent advice of Walt Whitman is understood properly men and women become tolerant of the manifold twists and turns that nature creates. Any wide view of social relationships must be founded upon an unyielding scepticism.</w:t>
      </w:r>
    </w:p>
    <w:p w:rsidR="00853CEA" w:rsidRDefault="00853CEA" w:rsidP="00755758">
      <w:pPr>
        <w:pStyle w:val="Bodytext20"/>
        <w:shd w:val="clear" w:color="auto" w:fill="auto"/>
        <w:spacing w:line="240" w:lineRule="auto"/>
        <w:rPr>
          <w:rFonts w:ascii="Garamond" w:hAnsi="Garamond"/>
          <w:sz w:val="24"/>
          <w:szCs w:val="24"/>
        </w:rPr>
      </w:pPr>
      <w:r>
        <w:rPr>
          <w:rFonts w:ascii="Garamond" w:hAnsi="Garamond"/>
          <w:sz w:val="24"/>
          <w:szCs w:val="24"/>
        </w:rPr>
        <w:t xml:space="preserve"> </w:t>
      </w:r>
    </w:p>
    <w:p w:rsidR="00853CEA" w:rsidRDefault="00853CEA" w:rsidP="00755758">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755758">
        <w:rPr>
          <w:rFonts w:ascii="Garamond" w:hAnsi="Garamond"/>
          <w:sz w:val="24"/>
          <w:szCs w:val="24"/>
        </w:rPr>
        <w:t xml:space="preserve"> </w:t>
      </w:r>
      <w:r w:rsidR="00C77328">
        <w:rPr>
          <w:rFonts w:ascii="Garamond" w:hAnsi="Garamond"/>
          <w:sz w:val="24"/>
          <w:szCs w:val="24"/>
        </w:rPr>
        <w:t xml:space="preserve"> </w:t>
      </w:r>
      <w:r w:rsidRPr="00163A5A">
        <w:rPr>
          <w:rFonts w:ascii="Garamond" w:hAnsi="Garamond"/>
          <w:sz w:val="24"/>
          <w:szCs w:val="24"/>
        </w:rPr>
        <w:t>People’s attitude to national and international politics offers a supreme example of the power of stupidity and fanaticism to obstruct human welfare. With receptive dis</w:t>
      </w:r>
      <w:r w:rsidRPr="00163A5A">
        <w:rPr>
          <w:rFonts w:ascii="Garamond" w:hAnsi="Garamond"/>
          <w:sz w:val="24"/>
          <w:szCs w:val="24"/>
        </w:rPr>
        <w:softHyphen/>
        <w:t>illusioned minds open to suggestion it would not be difficult to solve the worst of our problems. The reign of universal happiness is indefinitely postponed because of endless ape</w:t>
      </w:r>
      <w:r w:rsidRPr="00163A5A">
        <w:rPr>
          <w:rFonts w:ascii="Garamond" w:hAnsi="Garamond"/>
          <w:sz w:val="24"/>
          <w:szCs w:val="24"/>
        </w:rPr>
        <w:softHyphen/>
        <w:t xml:space="preserve">like preconceptions that will only disappear when belief in static human-made fables has been replaced by a </w:t>
      </w:r>
      <w:r w:rsidRPr="00163A5A">
        <w:rPr>
          <w:rFonts w:ascii="Garamond" w:hAnsi="Garamond"/>
          <w:sz w:val="24"/>
          <w:szCs w:val="24"/>
        </w:rPr>
        <w:lastRenderedPageBreak/>
        <w:t>steadfast conviction that all is shifting and the human drama is to be judged as taking place on an island precariously floating upon a Sargasso sea that has no bottom. It is absurd to predict that any wide absolution from conventional notions would forth</w:t>
      </w:r>
      <w:r w:rsidRPr="00163A5A">
        <w:rPr>
          <w:rFonts w:ascii="Garamond" w:hAnsi="Garamond"/>
          <w:sz w:val="24"/>
          <w:szCs w:val="24"/>
        </w:rPr>
        <w:softHyphen/>
        <w:t>with start an epoch of riot. The exact opposite would occur. As soon as the majority of human minds had become truly accessible to ideas of every sort ample scope for amendment would arise. Civilization does not depend upon dogmas</w:t>
      </w:r>
      <w:r>
        <w:rPr>
          <w:rFonts w:ascii="Garamond" w:hAnsi="Garamond"/>
          <w:sz w:val="24"/>
          <w:szCs w:val="24"/>
        </w:rPr>
        <w:t xml:space="preserve"> </w:t>
      </w:r>
      <w:r w:rsidRPr="009F619B">
        <w:rPr>
          <w:rFonts w:ascii="Garamond" w:hAnsi="Garamond"/>
          <w:sz w:val="24"/>
          <w:szCs w:val="24"/>
        </w:rPr>
        <w:t>which are and always have been the weapons of tyranny. Inspiration grows best on unfenced soil. The populations at the present day are wretched not because they have too much freedom, but because they have not freedom enough. The true purpose of life has been perverted. The false values imposed on us are the products of mistakes caused by the high premium put upon personal property. A man’s life-capital is invested in his body. All his life’s happiness comes from his body. To be successful in life does not consist in acquiring external possessions, but in the free healthy life of the senses. Such a persuasion in no way presupposes a reluc</w:t>
      </w:r>
      <w:r w:rsidRPr="009F619B">
        <w:rPr>
          <w:rFonts w:ascii="Garamond" w:hAnsi="Garamond"/>
          <w:sz w:val="24"/>
          <w:szCs w:val="24"/>
        </w:rPr>
        <w:softHyphen/>
        <w:t>tance on our part to bear our legitimate share in the pismire provisioning of society. We are as good candidates of citizen</w:t>
      </w:r>
      <w:r w:rsidRPr="009F619B">
        <w:rPr>
          <w:rFonts w:ascii="Garamond" w:hAnsi="Garamond"/>
          <w:sz w:val="24"/>
          <w:szCs w:val="24"/>
        </w:rPr>
        <w:softHyphen/>
        <w:t>ship as any, are as diligent to drag back to our citadel our wayside victuals. We are more malleable to suggestion, more amenable to disciplines than are the others for the reason that our kingdom of heaven does not depend upon the emptier meeds of life. It is a thing to marvel at in our industrial epoch how men and women have been defrauded of their birthright. They age before their time, their faces are pinched, anxious, and ignoble because, partly out of necessity, partly out of stupidity, they neglect plans for personal happiness, for secret moments of bodily refresh</w:t>
      </w:r>
      <w:r w:rsidRPr="009F619B">
        <w:rPr>
          <w:rFonts w:ascii="Garamond" w:hAnsi="Garamond"/>
          <w:sz w:val="24"/>
          <w:szCs w:val="24"/>
        </w:rPr>
        <w:softHyphen/>
        <w:t>ment, of bodily rapture, for secret moments of spiritual contemplative ecstasy.</w:t>
      </w:r>
    </w:p>
    <w:p w:rsidR="00853CEA" w:rsidRDefault="00853CEA" w:rsidP="00853CEA">
      <w:pPr>
        <w:pStyle w:val="Bodytext20"/>
        <w:shd w:val="clear" w:color="auto" w:fill="auto"/>
        <w:spacing w:line="240" w:lineRule="auto"/>
        <w:rPr>
          <w:rFonts w:ascii="Garamond" w:hAnsi="Garamond"/>
          <w:sz w:val="24"/>
          <w:szCs w:val="24"/>
        </w:rPr>
      </w:pPr>
    </w:p>
    <w:p w:rsidR="000E0975" w:rsidRDefault="00853CEA" w:rsidP="00853CEA">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Pr="009F619B">
        <w:rPr>
          <w:rFonts w:ascii="Garamond" w:hAnsi="Garamond"/>
          <w:sz w:val="24"/>
          <w:szCs w:val="24"/>
        </w:rPr>
        <w:t>In the great cities I have visited, in London, in Chicago, in Vienna, in San Francisco, in Durban, in Athens, I have been amazed to observe these dead souls, toilers both rich and poor, submitting to an outrageous subjugation without</w:t>
      </w:r>
      <w:r w:rsidR="000E0975">
        <w:rPr>
          <w:rFonts w:ascii="Garamond" w:hAnsi="Garamond"/>
          <w:sz w:val="24"/>
          <w:szCs w:val="24"/>
        </w:rPr>
        <w:t xml:space="preserve"> </w:t>
      </w:r>
      <w:r w:rsidR="000E0975" w:rsidRPr="00853C8B">
        <w:rPr>
          <w:rFonts w:ascii="Garamond" w:hAnsi="Garamond"/>
          <w:sz w:val="24"/>
          <w:szCs w:val="24"/>
        </w:rPr>
        <w:t xml:space="preserve">protest. The sun’s heat, the frost’s cold, the falling of magical silver rains cannot rouse them </w:t>
      </w:r>
      <w:r w:rsidR="000E0975" w:rsidRPr="00853C8B">
        <w:rPr>
          <w:rFonts w:ascii="Garamond" w:hAnsi="Garamond"/>
          <w:sz w:val="24"/>
          <w:szCs w:val="24"/>
        </w:rPr>
        <w:lastRenderedPageBreak/>
        <w:t>from their slumber; while awake they snore. They are somnambulists hypnotized by human lies to take the dreary allotment of their destiny for granted. If for once they could envisage life as it really is in all its wayward variety, if for once they could appreciate in a single illumination the hazard of their momentary con</w:t>
      </w:r>
      <w:r w:rsidR="000E0975" w:rsidRPr="00853C8B">
        <w:rPr>
          <w:rFonts w:ascii="Garamond" w:hAnsi="Garamond"/>
          <w:sz w:val="24"/>
          <w:szCs w:val="24"/>
        </w:rPr>
        <w:softHyphen/>
        <w:t>sciousness poised upon nothing, upon a creative outlawed energy, a passion for life its sole terrible purpose, then</w:t>
      </w:r>
      <w:r w:rsidR="000E0975">
        <w:rPr>
          <w:rFonts w:ascii="Garamond" w:hAnsi="Garamond"/>
          <w:sz w:val="24"/>
          <w:szCs w:val="24"/>
        </w:rPr>
        <w:t xml:space="preserve"> perhaps suddenly there would be a new conversion.</w:t>
      </w:r>
      <w:r w:rsidR="000E0975" w:rsidRPr="00853C8B">
        <w:rPr>
          <w:rFonts w:ascii="Garamond" w:hAnsi="Garamond"/>
          <w:sz w:val="24"/>
          <w:szCs w:val="24"/>
        </w:rPr>
        <w:t xml:space="preserve"> </w:t>
      </w:r>
    </w:p>
    <w:p w:rsidR="000E0975" w:rsidRDefault="000E0975" w:rsidP="00853CEA">
      <w:pPr>
        <w:pStyle w:val="Bodytext20"/>
        <w:shd w:val="clear" w:color="auto" w:fill="auto"/>
        <w:spacing w:line="240" w:lineRule="auto"/>
        <w:rPr>
          <w:rFonts w:ascii="Garamond" w:hAnsi="Garamond"/>
          <w:sz w:val="24"/>
          <w:szCs w:val="24"/>
        </w:rPr>
      </w:pPr>
    </w:p>
    <w:p w:rsidR="000E0975" w:rsidRDefault="000E0975" w:rsidP="00853CEA">
      <w:pPr>
        <w:pStyle w:val="Bodytext20"/>
        <w:shd w:val="clear" w:color="auto" w:fill="auto"/>
        <w:spacing w:line="240" w:lineRule="auto"/>
        <w:rPr>
          <w:rFonts w:ascii="Garamond" w:hAnsi="Garamond"/>
          <w:sz w:val="24"/>
          <w:szCs w:val="24"/>
        </w:rPr>
      </w:pPr>
    </w:p>
    <w:p w:rsidR="00853CEA" w:rsidRDefault="00C77328" w:rsidP="00853CEA">
      <w:pPr>
        <w:pStyle w:val="Bodytext20"/>
        <w:shd w:val="clear" w:color="auto" w:fill="auto"/>
        <w:spacing w:line="240" w:lineRule="auto"/>
        <w:rPr>
          <w:rFonts w:ascii="Garamond" w:hAnsi="Garamond"/>
          <w:sz w:val="24"/>
          <w:szCs w:val="24"/>
        </w:rPr>
      </w:pPr>
      <w:r>
        <w:rPr>
          <w:rFonts w:ascii="Garamond" w:hAnsi="Garamond"/>
          <w:b/>
          <w:sz w:val="24"/>
          <w:szCs w:val="24"/>
        </w:rPr>
        <w:t xml:space="preserve">     </w:t>
      </w:r>
      <w:r w:rsidR="000E0975" w:rsidRPr="00BD66D6">
        <w:rPr>
          <w:rFonts w:ascii="Garamond" w:hAnsi="Garamond"/>
          <w:sz w:val="24"/>
          <w:szCs w:val="24"/>
        </w:rPr>
        <w:t>I</w:t>
      </w:r>
      <w:r w:rsidR="000E0975" w:rsidRPr="000E0975">
        <w:rPr>
          <w:rStyle w:val="Bodytext235pt0"/>
          <w:rFonts w:ascii="Garamond" w:hAnsi="Garamond"/>
          <w:b w:val="0"/>
          <w:sz w:val="24"/>
          <w:szCs w:val="24"/>
        </w:rPr>
        <w:t>f these exploited people</w:t>
      </w:r>
      <w:r w:rsidR="000E0975" w:rsidRPr="00853C8B">
        <w:rPr>
          <w:rStyle w:val="Bodytext235pt0"/>
          <w:rFonts w:ascii="Garamond" w:hAnsi="Garamond"/>
          <w:sz w:val="24"/>
          <w:szCs w:val="24"/>
        </w:rPr>
        <w:t xml:space="preserve"> </w:t>
      </w:r>
      <w:r w:rsidR="000E0975" w:rsidRPr="00853C8B">
        <w:rPr>
          <w:rFonts w:ascii="Garamond" w:hAnsi="Garamond"/>
          <w:sz w:val="24"/>
          <w:szCs w:val="24"/>
        </w:rPr>
        <w:t>could ever get a glimpse of the essential terms of their earth existence, if they ever</w:t>
      </w:r>
      <w:r w:rsidR="000E0975">
        <w:rPr>
          <w:rFonts w:ascii="Garamond" w:hAnsi="Garamond"/>
          <w:sz w:val="24"/>
          <w:szCs w:val="24"/>
        </w:rPr>
        <w:t xml:space="preserve"> </w:t>
      </w:r>
      <w:r w:rsidR="000E0975" w:rsidRPr="00853C8B">
        <w:rPr>
          <w:rFonts w:ascii="Garamond" w:hAnsi="Garamond"/>
          <w:sz w:val="24"/>
          <w:szCs w:val="24"/>
        </w:rPr>
        <w:t>truly apprehended how death each day growls at life, they would realize with searing knowledge the import of gathering in the rich harvest of their own signal experience. For each soul born, as the Christians teach, is of inestimable value to itself, as it wings its way alone, alone, alone within the circumference of ‘the world’s flaming ramparts’. Advantage in life in no way depends upon winning the applause of worldly people. This should be taught in every elementary school. A man may very well die as a tramp in a ditch, with grey hair against blackening winter nettles, and yet have lived to greater purpose than the prosperous haberdasher in the neighbouring market town. It is always a man’s response to life that counts, his power of receiving with animation</w:t>
      </w:r>
      <w:r w:rsidR="00BD66D6">
        <w:rPr>
          <w:rFonts w:ascii="Garamond" w:hAnsi="Garamond"/>
          <w:sz w:val="24"/>
          <w:szCs w:val="24"/>
        </w:rPr>
        <w:t xml:space="preserve"> those messages of cognizance carried to him by his rabble senses. </w:t>
      </w:r>
    </w:p>
    <w:p w:rsidR="00BD66D6" w:rsidRDefault="00BD66D6" w:rsidP="00853CEA">
      <w:pPr>
        <w:pStyle w:val="Bodytext20"/>
        <w:shd w:val="clear" w:color="auto" w:fill="auto"/>
        <w:spacing w:line="240" w:lineRule="auto"/>
        <w:rPr>
          <w:rFonts w:ascii="Garamond" w:hAnsi="Garamond"/>
          <w:sz w:val="24"/>
          <w:szCs w:val="24"/>
        </w:rPr>
      </w:pPr>
    </w:p>
    <w:p w:rsidR="00BD66D6" w:rsidRDefault="00BD66D6" w:rsidP="00BD66D6">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Pr="00A74EC6">
        <w:rPr>
          <w:rFonts w:ascii="Garamond" w:hAnsi="Garamond"/>
          <w:sz w:val="24"/>
          <w:szCs w:val="24"/>
        </w:rPr>
        <w:t>What reward has the worldling to show when he lies at last in his coffin? He has gone through life as one blind, deaf, and dumb. He has squandered his days, sold the pearl of his destiny for a sow’s-ear purse. Our unhallowed religion is free to all. Its proselytes do not have to be rich or clever. It fits the clown equally with the scholar. Consider the people who are each day restless to attend social gatherings, whose deepest life-satisfaction is derived from a smooth super</w:t>
      </w:r>
      <w:r w:rsidRPr="00A74EC6">
        <w:rPr>
          <w:rFonts w:ascii="Garamond" w:hAnsi="Garamond"/>
          <w:sz w:val="24"/>
          <w:szCs w:val="24"/>
        </w:rPr>
        <w:softHyphen/>
        <w:t xml:space="preserve">cilious adaptability to a fashionable tone, and how hollow in the end seems this method of egotistic display. Far better to be a </w:t>
      </w:r>
      <w:r w:rsidRPr="00A74EC6">
        <w:rPr>
          <w:rFonts w:ascii="Garamond" w:hAnsi="Garamond"/>
          <w:sz w:val="24"/>
          <w:szCs w:val="24"/>
        </w:rPr>
        <w:lastRenderedPageBreak/>
        <w:t>cockroach scouting for crumbs in a lampless kitchen, ‘a buttery sprite at war with crickets’. I refer to these social gatherings because I have found that they invariably reinforce my philosophy, whether they be fashionable or unfashionable, formal or riotous. Oh! what a liberation to escape, to be out once more under the night clouds, to feel the houseless wind against my forehead, the far-travelled wind confederate with our doom.</w:t>
      </w:r>
    </w:p>
    <w:p w:rsidR="00BD66D6" w:rsidRDefault="00BD66D6" w:rsidP="00BD66D6">
      <w:pPr>
        <w:pStyle w:val="Bodytext20"/>
        <w:shd w:val="clear" w:color="auto" w:fill="auto"/>
        <w:spacing w:line="240" w:lineRule="auto"/>
        <w:ind w:right="240"/>
        <w:rPr>
          <w:rFonts w:ascii="Garamond" w:hAnsi="Garamond"/>
          <w:sz w:val="24"/>
          <w:szCs w:val="24"/>
        </w:rPr>
      </w:pPr>
    </w:p>
    <w:p w:rsidR="007633D7" w:rsidRDefault="00BD66D6" w:rsidP="007633D7">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Pr="00A74EC6">
        <w:rPr>
          <w:rFonts w:ascii="Garamond" w:hAnsi="Garamond"/>
          <w:sz w:val="24"/>
          <w:szCs w:val="24"/>
        </w:rPr>
        <w:t>Of course the most vital aspect of the fulfilment of a man’s or of a women’s natural life has to do with sex. How continually one hears people say, ‘You make too much of sex. It does not play as important a part in people’s lives as you suppose’. It is the backbone of all life, the pliable, beautiful, spiked backbone upon which the fair grace of the flesh is built. Except in its sadistic manifestations and where children are involved, we unhallowed religious should pro</w:t>
      </w:r>
      <w:r w:rsidRPr="00A74EC6">
        <w:rPr>
          <w:rFonts w:ascii="Garamond" w:hAnsi="Garamond"/>
          <w:sz w:val="24"/>
          <w:szCs w:val="24"/>
        </w:rPr>
        <w:softHyphen/>
        <w:t>tect and champion it, forwarding the cause of lovers in season and out of season, natural or unnatural, licit or illicit. Nothing is more villainous than the way people of conven</w:t>
      </w:r>
      <w:r w:rsidR="007633D7" w:rsidRPr="00B67448">
        <w:rPr>
          <w:rFonts w:ascii="Garamond" w:hAnsi="Garamond"/>
          <w:sz w:val="24"/>
          <w:szCs w:val="24"/>
        </w:rPr>
        <w:t xml:space="preserve">tional habits endeavour to tame, correct, and inhibit the wild splendour of Lust. Lust is nature’s free gift to us all, and the hours of its consummation are beyond all measure the most real and ecstatic hours of our life. </w:t>
      </w:r>
      <w:r w:rsidR="00C77328">
        <w:rPr>
          <w:rFonts w:ascii="Garamond" w:hAnsi="Garamond"/>
          <w:sz w:val="24"/>
          <w:szCs w:val="24"/>
        </w:rPr>
        <w:t>'</w:t>
      </w:r>
      <w:r w:rsidR="007633D7" w:rsidRPr="00B67448">
        <w:rPr>
          <w:rFonts w:ascii="Garamond" w:hAnsi="Garamond"/>
          <w:sz w:val="24"/>
          <w:szCs w:val="24"/>
        </w:rPr>
        <w:t>The lust of the goat is the bounty of God.’ Whenever mutual attraction exists between two people it is a life-disavowal to reluct from joy. A man’s manner of approach to this sweet fountain, to this faery fern-shadowed pool, must depend upon his own disposition and upon his destiny. It is a personal matter and should, under heaven, have nothing whatever to do with other people, with one’s family or with society. Mutual desire is its own justification at all times and in all places, and if our neighbours prove sulky, or our mother or our father, or husband or wife, or sister or brother, or mistress or guardian, they must be deceived from cockcrow to cock</w:t>
      </w:r>
      <w:r w:rsidR="007633D7" w:rsidRPr="00B67448">
        <w:rPr>
          <w:rFonts w:ascii="Garamond" w:hAnsi="Garamond"/>
          <w:sz w:val="24"/>
          <w:szCs w:val="24"/>
        </w:rPr>
        <w:softHyphen/>
        <w:t>crow. Are there no feathers in the world to oil locks with, no back pantry door-keys, no hayricks, raspberry canes, apple lofts?</w:t>
      </w:r>
    </w:p>
    <w:p w:rsidR="007633D7" w:rsidRPr="00B67448" w:rsidRDefault="007633D7" w:rsidP="007633D7">
      <w:pPr>
        <w:pStyle w:val="Bodytext20"/>
        <w:shd w:val="clear" w:color="auto" w:fill="auto"/>
        <w:spacing w:line="240" w:lineRule="auto"/>
        <w:rPr>
          <w:rFonts w:ascii="Garamond" w:hAnsi="Garamond"/>
          <w:sz w:val="24"/>
          <w:szCs w:val="24"/>
        </w:rPr>
      </w:pPr>
    </w:p>
    <w:p w:rsidR="007633D7" w:rsidRPr="00B67448" w:rsidRDefault="007633D7" w:rsidP="007633D7">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3F44A3">
        <w:rPr>
          <w:rFonts w:ascii="Garamond" w:hAnsi="Garamond"/>
          <w:sz w:val="24"/>
          <w:szCs w:val="24"/>
        </w:rPr>
        <w:t xml:space="preserve">                                                                                                </w:t>
      </w:r>
      <w:r>
        <w:rPr>
          <w:rFonts w:ascii="Garamond" w:hAnsi="Garamond"/>
          <w:sz w:val="24"/>
          <w:szCs w:val="24"/>
        </w:rPr>
        <w:t xml:space="preserve"> </w:t>
      </w:r>
      <w:r w:rsidR="003F44A3">
        <w:rPr>
          <w:rFonts w:ascii="Garamond" w:hAnsi="Garamond"/>
          <w:sz w:val="24"/>
          <w:szCs w:val="24"/>
        </w:rPr>
        <w:t xml:space="preserve"> </w:t>
      </w:r>
    </w:p>
    <w:p w:rsidR="003F44A3" w:rsidRDefault="003F44A3" w:rsidP="003F44A3">
      <w:pPr>
        <w:pStyle w:val="Bodytext20"/>
        <w:shd w:val="clear" w:color="auto" w:fill="auto"/>
        <w:spacing w:line="240" w:lineRule="auto"/>
        <w:rPr>
          <w:rFonts w:ascii="Garamond" w:hAnsi="Garamond"/>
          <w:sz w:val="24"/>
          <w:szCs w:val="24"/>
        </w:rPr>
      </w:pPr>
      <w:r>
        <w:rPr>
          <w:rFonts w:ascii="Garamond" w:hAnsi="Garamond"/>
          <w:sz w:val="24"/>
          <w:szCs w:val="24"/>
        </w:rPr>
        <w:lastRenderedPageBreak/>
        <w:t xml:space="preserve">     </w:t>
      </w:r>
      <w:r w:rsidRPr="00B67448">
        <w:rPr>
          <w:rFonts w:ascii="Garamond" w:hAnsi="Garamond"/>
          <w:sz w:val="24"/>
          <w:szCs w:val="24"/>
        </w:rPr>
        <w:t>Renan wrote, ‘Nature thinks nothing of chastity’. This is true enough, but in so far as we surpass nature chastity may, for some people, have a kind of value. I would say nevertheless without hesitation that far more persons are injured by sexual restraints than by sexual indulgence. Oh what slow malign torturings of the human spirit are being done about us in the name of this most foolish human illusion!</w:t>
      </w:r>
    </w:p>
    <w:p w:rsidR="003F44A3" w:rsidRPr="00B67448" w:rsidRDefault="003F44A3" w:rsidP="003F44A3">
      <w:pPr>
        <w:pStyle w:val="Bodytext20"/>
        <w:shd w:val="clear" w:color="auto" w:fill="auto"/>
        <w:spacing w:line="240" w:lineRule="auto"/>
        <w:rPr>
          <w:rFonts w:ascii="Garamond" w:hAnsi="Garamond"/>
          <w:sz w:val="24"/>
          <w:szCs w:val="24"/>
        </w:rPr>
      </w:pPr>
    </w:p>
    <w:p w:rsidR="00D560DC" w:rsidRDefault="003F44A3" w:rsidP="00D560DC">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7633D7">
        <w:rPr>
          <w:rFonts w:ascii="Garamond" w:hAnsi="Garamond"/>
          <w:sz w:val="24"/>
          <w:szCs w:val="24"/>
        </w:rPr>
        <w:t xml:space="preserve"> </w:t>
      </w:r>
      <w:r w:rsidR="007633D7" w:rsidRPr="00B67448">
        <w:rPr>
          <w:rFonts w:ascii="Garamond" w:hAnsi="Garamond"/>
          <w:sz w:val="24"/>
          <w:szCs w:val="24"/>
        </w:rPr>
        <w:t>In life everything is so involved, and every relationship so entirely unique, that to abide by any fixed rule is impossible. I myself believe that it shows the most sorry improvidence to turn aside from such felicities when opportunity offers.</w:t>
      </w:r>
      <w:r w:rsidR="00D560DC">
        <w:rPr>
          <w:rFonts w:ascii="Garamond" w:hAnsi="Garamond"/>
          <w:sz w:val="24"/>
          <w:szCs w:val="24"/>
        </w:rPr>
        <w:t xml:space="preserve"> </w:t>
      </w:r>
      <w:r w:rsidR="00D560DC" w:rsidRPr="00CA27DE">
        <w:rPr>
          <w:rFonts w:ascii="Garamond" w:hAnsi="Garamond"/>
          <w:sz w:val="24"/>
          <w:szCs w:val="24"/>
        </w:rPr>
        <w:t xml:space="preserve">These moments are our golden moments and the moments that on </w:t>
      </w:r>
      <w:r w:rsidR="00D560DC">
        <w:rPr>
          <w:rFonts w:ascii="Garamond" w:hAnsi="Garamond"/>
          <w:sz w:val="24"/>
          <w:szCs w:val="24"/>
        </w:rPr>
        <w:t>our death we are l</w:t>
      </w:r>
      <w:r w:rsidR="00755758">
        <w:rPr>
          <w:rFonts w:ascii="Garamond" w:hAnsi="Garamond"/>
          <w:sz w:val="24"/>
          <w:szCs w:val="24"/>
        </w:rPr>
        <w:t>i</w:t>
      </w:r>
      <w:r w:rsidR="00D560DC">
        <w:rPr>
          <w:rFonts w:ascii="Garamond" w:hAnsi="Garamond"/>
          <w:sz w:val="24"/>
          <w:szCs w:val="24"/>
        </w:rPr>
        <w:t>kely to value most.</w:t>
      </w:r>
    </w:p>
    <w:p w:rsidR="00D560DC" w:rsidRDefault="00D560DC" w:rsidP="00D560DC">
      <w:pPr>
        <w:pStyle w:val="Bodytext20"/>
        <w:shd w:val="clear" w:color="auto" w:fill="auto"/>
        <w:spacing w:line="240" w:lineRule="auto"/>
        <w:rPr>
          <w:rFonts w:ascii="Garamond" w:hAnsi="Garamond"/>
          <w:sz w:val="24"/>
          <w:szCs w:val="24"/>
        </w:rPr>
      </w:pPr>
    </w:p>
    <w:p w:rsidR="00D560DC" w:rsidRDefault="00D560DC" w:rsidP="00D560DC">
      <w:pPr>
        <w:pStyle w:val="Bodytext20"/>
        <w:shd w:val="clear" w:color="auto" w:fill="auto"/>
        <w:spacing w:line="240" w:lineRule="auto"/>
        <w:rPr>
          <w:rFonts w:ascii="Garamond" w:hAnsi="Garamond"/>
          <w:sz w:val="24"/>
          <w:szCs w:val="24"/>
        </w:rPr>
      </w:pPr>
    </w:p>
    <w:p w:rsidR="00D560DC" w:rsidRDefault="00C773A3" w:rsidP="00D560DC">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Pr>
          <w:rFonts w:ascii="Garamond" w:hAnsi="Garamond"/>
          <w:sz w:val="24"/>
          <w:szCs w:val="24"/>
        </w:rPr>
        <w:t xml:space="preserve"> </w:t>
      </w:r>
      <w:r w:rsidR="00D560DC" w:rsidRPr="00821DE3">
        <w:rPr>
          <w:rFonts w:ascii="Garamond" w:hAnsi="Garamond"/>
          <w:sz w:val="24"/>
          <w:szCs w:val="24"/>
        </w:rPr>
        <w:t>W</w:t>
      </w:r>
      <w:r w:rsidR="00D560DC" w:rsidRPr="00821DE3">
        <w:rPr>
          <w:rStyle w:val="Bodytext3SmallCaps"/>
          <w:rFonts w:ascii="Garamond" w:hAnsi="Garamond"/>
          <w:sz w:val="24"/>
          <w:szCs w:val="24"/>
        </w:rPr>
        <w:t>hen, as occasionally happens,</w:t>
      </w:r>
      <w:r w:rsidR="00D560DC" w:rsidRPr="00821DE3">
        <w:rPr>
          <w:rFonts w:ascii="Garamond" w:hAnsi="Garamond"/>
          <w:sz w:val="24"/>
          <w:szCs w:val="24"/>
        </w:rPr>
        <w:t xml:space="preserve"> there is an utter,</w:t>
      </w:r>
      <w:r w:rsidR="00D560DC" w:rsidRPr="00CA27DE">
        <w:rPr>
          <w:rFonts w:ascii="Garamond" w:hAnsi="Garamond"/>
          <w:sz w:val="24"/>
          <w:szCs w:val="24"/>
        </w:rPr>
        <w:t xml:space="preserve"> impassioned, and heroical love between two people, when the thought of each other’s bodies causes them day and night to stand as worshippers before the shrine of Aphrodite, quivering, shivering with idolatry, fidelity becomes as natural as to breathe. Who would wish for further content when he has found the true grail, when with his living eyes </w:t>
      </w:r>
      <w:r w:rsidR="00D560DC">
        <w:rPr>
          <w:rFonts w:ascii="Garamond" w:hAnsi="Garamond"/>
          <w:sz w:val="24"/>
          <w:szCs w:val="24"/>
        </w:rPr>
        <w:t>he can see the divine life-</w:t>
      </w:r>
      <w:r w:rsidR="00D560DC" w:rsidRPr="00CA27DE">
        <w:rPr>
          <w:rFonts w:ascii="Garamond" w:hAnsi="Garamond"/>
          <w:sz w:val="24"/>
          <w:szCs w:val="24"/>
        </w:rPr>
        <w:t>spear stand straight and firm between the lips of the sacro</w:t>
      </w:r>
      <w:r w:rsidR="00D560DC" w:rsidRPr="00CA27DE">
        <w:rPr>
          <w:rFonts w:ascii="Garamond" w:hAnsi="Garamond"/>
          <w:sz w:val="24"/>
          <w:szCs w:val="24"/>
        </w:rPr>
        <w:softHyphen/>
        <w:t>sanct life-cup? When love of this kind visits the earth, as it does visit the earth rarely and by chance, then preserve it, shelter it, sacrifice everything to it! The festival is daily spread. You are of all mortals the most favoured. Your hands are full of corn; let the scant grass seeds go. Nothing can better fortify the raging soul against the hazards of its flight through the incalculable curvatures of time than such an adoration. To know that you will be loved, even to the grave’s edge, deprives the Icarus-like falling from life to death of half its horror. For there are moments in the lives of every man and of every woman when cold airs blow up out of the charnel-house of matter and an intellectual spirit is suddenly surprised, in spite of religion, in spite of philo</w:t>
      </w:r>
      <w:r w:rsidR="00D560DC" w:rsidRPr="00CA27DE">
        <w:rPr>
          <w:rFonts w:ascii="Garamond" w:hAnsi="Garamond"/>
          <w:sz w:val="24"/>
          <w:szCs w:val="24"/>
        </w:rPr>
        <w:softHyphen/>
        <w:t xml:space="preserve">sophy, by </w:t>
      </w:r>
      <w:r w:rsidR="00D560DC" w:rsidRPr="00CA27DE">
        <w:rPr>
          <w:rFonts w:ascii="Garamond" w:hAnsi="Garamond"/>
          <w:sz w:val="24"/>
          <w:szCs w:val="24"/>
        </w:rPr>
        <w:lastRenderedPageBreak/>
        <w:t>hare-brained frights. Then it is that there passes through the goose flesh of the ranging corporeal image a sleet-chill, carnal shiver, and the true strength of an individual’s</w:t>
      </w:r>
      <w:r w:rsidR="00D560DC">
        <w:rPr>
          <w:rFonts w:ascii="Garamond" w:hAnsi="Garamond"/>
          <w:sz w:val="24"/>
          <w:szCs w:val="24"/>
        </w:rPr>
        <w:t xml:space="preserve"> </w:t>
      </w:r>
      <w:r w:rsidR="00D560DC" w:rsidRPr="00C8245A">
        <w:rPr>
          <w:rFonts w:ascii="Garamond" w:hAnsi="Garamond"/>
          <w:sz w:val="24"/>
          <w:szCs w:val="24"/>
        </w:rPr>
        <w:t>genius is tested, for there is required from each of us a self-control, a spiritual austerity, an unyielding stoicism, a defiant gallantry.</w:t>
      </w:r>
    </w:p>
    <w:p w:rsidR="00D560DC" w:rsidRPr="00C8245A" w:rsidRDefault="00D560DC" w:rsidP="00D560DC">
      <w:pPr>
        <w:pStyle w:val="Bodytext20"/>
        <w:shd w:val="clear" w:color="auto" w:fill="auto"/>
        <w:spacing w:line="240" w:lineRule="auto"/>
        <w:rPr>
          <w:rFonts w:ascii="Garamond" w:hAnsi="Garamond"/>
          <w:sz w:val="24"/>
          <w:szCs w:val="24"/>
        </w:rPr>
      </w:pPr>
    </w:p>
    <w:p w:rsidR="00D560DC" w:rsidRDefault="00C77328" w:rsidP="00755758">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D560DC" w:rsidRPr="00C8245A">
        <w:rPr>
          <w:rFonts w:ascii="Garamond" w:hAnsi="Garamond"/>
          <w:sz w:val="24"/>
          <w:szCs w:val="24"/>
        </w:rPr>
        <w:t>It is wise, while our faculties are still eager, while our earth-lust remains still unquenched, to edge our minds for</w:t>
      </w:r>
      <w:r w:rsidR="00D560DC" w:rsidRPr="00C8245A">
        <w:rPr>
          <w:rFonts w:ascii="Garamond" w:hAnsi="Garamond"/>
          <w:sz w:val="24"/>
          <w:szCs w:val="24"/>
        </w:rPr>
        <w:softHyphen/>
        <w:t>ward, finger-inch by finger-inch, towards the desperate truth. It is best to accustom ourselves to the disastrous reality, and then, the worst being known, to turn back to life, to the years, to the days that remain to us, with unregenerate allegiance. For our sun-encircling ding-dong planet encloses a dream garden which lacks for nothing. There are painted flowers standing bright in the sunshine. There are moonlight copses and monolith glades. There are girls incarnate with bodies washed in dew and smelling of white clover. There are grottoes and shadowed places oracular and awful, and everywhere guileless presentations of the simple traditions of human life, a clutch of goose’s eggs, blackberries in a basket!</w:t>
      </w:r>
    </w:p>
    <w:p w:rsidR="00755758" w:rsidRPr="00C8245A" w:rsidRDefault="00755758" w:rsidP="00D560DC">
      <w:pPr>
        <w:pStyle w:val="Bodytext20"/>
        <w:shd w:val="clear" w:color="auto" w:fill="auto"/>
        <w:spacing w:line="240" w:lineRule="auto"/>
        <w:ind w:right="160"/>
        <w:rPr>
          <w:rFonts w:ascii="Garamond" w:hAnsi="Garamond"/>
          <w:sz w:val="24"/>
          <w:szCs w:val="24"/>
        </w:rPr>
      </w:pPr>
    </w:p>
    <w:p w:rsidR="00755758" w:rsidRDefault="00755758" w:rsidP="00755758">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00D560DC" w:rsidRPr="00C8245A">
        <w:rPr>
          <w:rFonts w:ascii="Garamond" w:hAnsi="Garamond"/>
          <w:sz w:val="24"/>
          <w:szCs w:val="24"/>
        </w:rPr>
        <w:t>It would sometimes seem that there would be reward enough in merely observing the unconscious movements of those we love, the familiar movements of a body, fond fingers held nervously against the temples, against the moulded engines of the ghastly brain! Because life is thick with beauty and mystery we must not forthwith conclude</w:t>
      </w:r>
      <w:r w:rsidR="00D560DC">
        <w:rPr>
          <w:rFonts w:ascii="Garamond" w:hAnsi="Garamond"/>
          <w:sz w:val="24"/>
          <w:szCs w:val="24"/>
        </w:rPr>
        <w:t xml:space="preserve"> </w:t>
      </w:r>
      <w:r w:rsidR="00D560DC" w:rsidRPr="00C8245A">
        <w:rPr>
          <w:rFonts w:ascii="Garamond" w:hAnsi="Garamond"/>
          <w:sz w:val="24"/>
          <w:szCs w:val="24"/>
        </w:rPr>
        <w:t>that our interest in it is more than a leasehold interest. We</w:t>
      </w:r>
      <w:r w:rsidR="00D560DC">
        <w:rPr>
          <w:rFonts w:ascii="Garamond" w:hAnsi="Garamond"/>
          <w:sz w:val="24"/>
          <w:szCs w:val="24"/>
        </w:rPr>
        <w:t xml:space="preserve"> must approach life with firm unfaltering minds, with chivalrous minds well disciplined to ask and to expect no more than what has been clearly given us. With our heads packed with wise Sancho Panza saws we must jog to the grave as best we may. For enough and more than enough has already been </w:t>
      </w:r>
      <w:r w:rsidRPr="003032F5">
        <w:rPr>
          <w:rFonts w:ascii="Garamond" w:hAnsi="Garamond"/>
          <w:sz w:val="24"/>
          <w:szCs w:val="24"/>
        </w:rPr>
        <w:t>allowed us. From the days when our blind lips draw nourish</w:t>
      </w:r>
      <w:r w:rsidRPr="003032F5">
        <w:rPr>
          <w:rFonts w:ascii="Garamond" w:hAnsi="Garamond"/>
          <w:sz w:val="24"/>
          <w:szCs w:val="24"/>
        </w:rPr>
        <w:softHyphen/>
        <w:t>ment from our mothers’ paps till that grievous hour when our fate is upon us we have experience of an existence intricate and profound. There is a wide difference between gross death and subtle life.</w:t>
      </w:r>
    </w:p>
    <w:p w:rsidR="00755758" w:rsidRDefault="00755758" w:rsidP="00755758">
      <w:pPr>
        <w:pStyle w:val="Bodytext20"/>
        <w:shd w:val="clear" w:color="auto" w:fill="auto"/>
        <w:spacing w:line="240" w:lineRule="auto"/>
        <w:rPr>
          <w:rFonts w:ascii="Garamond" w:hAnsi="Garamond"/>
          <w:sz w:val="24"/>
          <w:szCs w:val="24"/>
        </w:rPr>
      </w:pPr>
      <w:r>
        <w:rPr>
          <w:rFonts w:ascii="Garamond" w:hAnsi="Garamond"/>
          <w:sz w:val="24"/>
          <w:szCs w:val="24"/>
        </w:rPr>
        <w:lastRenderedPageBreak/>
        <w:t xml:space="preserve">    </w:t>
      </w:r>
      <w:r w:rsidRPr="003032F5">
        <w:rPr>
          <w:rFonts w:ascii="Garamond" w:hAnsi="Garamond"/>
          <w:sz w:val="24"/>
          <w:szCs w:val="24"/>
        </w:rPr>
        <w:t>Apart from the multifarious marvels of nature’s creation— rubies and opals embedded in eternal hills; birds dancing through the air, now above our chimney pots, now traversing with lifted flights the aerial spaces between august stationary trees—there is sufficient poetry for an age-long worship in any simple article of human craftsmanship. To a meditative spirit what legendary rumours come to the mind with the sight of a derelict plough, brown with rust, at a field’s edge; with the sight of a milking-stool; with the sight of an oar used as a fence-pole near a sea-side stile; with the sight of a king’s crown!</w:t>
      </w:r>
      <w:r>
        <w:rPr>
          <w:rFonts w:ascii="Garamond" w:hAnsi="Garamond"/>
          <w:sz w:val="24"/>
          <w:szCs w:val="24"/>
        </w:rPr>
        <w:t xml:space="preserve"> </w:t>
      </w:r>
      <w:r w:rsidRPr="003032F5">
        <w:rPr>
          <w:rFonts w:ascii="Garamond" w:hAnsi="Garamond"/>
          <w:sz w:val="24"/>
          <w:szCs w:val="24"/>
        </w:rPr>
        <w:t>Merely to see a lambing crib for holding hay in a pasture startles the imagination to wakefulness.</w:t>
      </w:r>
    </w:p>
    <w:p w:rsidR="00755758" w:rsidRPr="003032F5" w:rsidRDefault="00755758" w:rsidP="00755758">
      <w:pPr>
        <w:pStyle w:val="Bodytext20"/>
        <w:shd w:val="clear" w:color="auto" w:fill="auto"/>
        <w:spacing w:line="240" w:lineRule="auto"/>
        <w:ind w:left="180" w:right="300"/>
        <w:rPr>
          <w:rFonts w:ascii="Garamond" w:hAnsi="Garamond"/>
          <w:sz w:val="24"/>
          <w:szCs w:val="24"/>
        </w:rPr>
      </w:pPr>
    </w:p>
    <w:p w:rsidR="00607A64" w:rsidRDefault="00755758" w:rsidP="00607A64">
      <w:pPr>
        <w:jc w:val="both"/>
        <w:rPr>
          <w:rFonts w:ascii="Garamond" w:hAnsi="Garamond"/>
        </w:rPr>
      </w:pPr>
      <w:r>
        <w:rPr>
          <w:rFonts w:ascii="Garamond" w:hAnsi="Garamond"/>
        </w:rPr>
        <w:t xml:space="preserve">    </w:t>
      </w:r>
      <w:r w:rsidR="00C77328">
        <w:rPr>
          <w:rFonts w:ascii="Garamond" w:hAnsi="Garamond"/>
        </w:rPr>
        <w:t xml:space="preserve"> </w:t>
      </w:r>
      <w:r w:rsidRPr="003032F5">
        <w:rPr>
          <w:rFonts w:ascii="Garamond" w:hAnsi="Garamond"/>
        </w:rPr>
        <w:t>In Africa I used to watch little forest monkeys capering in the trees, and baboons pulling up roots on the open veldt; and yet between the little sad tree-monkeys with their squeezed-up faces, between the baboons with their snoutish phizogs, and the classical bust of Epicurus at the top of my staircase, what a wide separation! Because man has won the freedom of deceptive thought, because he can store know</w:t>
      </w:r>
      <w:r w:rsidRPr="003032F5">
        <w:rPr>
          <w:rFonts w:ascii="Garamond" w:hAnsi="Garamond"/>
        </w:rPr>
        <w:softHyphen/>
        <w:t>ledge on a shelf as mason bees store honey in their golden galleries he need not betray his dignity by the indulgence of self-vaunting claims. We should never allow our attention to be diverted from the earth and the affairs of the earth. The rumours of far kingdoms, ‘not here, not here, my child’,</w:t>
      </w:r>
      <w:r w:rsidR="00607A64">
        <w:rPr>
          <w:rFonts w:ascii="Garamond" w:hAnsi="Garamond"/>
        </w:rPr>
        <w:t xml:space="preserve"> </w:t>
      </w:r>
      <w:r w:rsidR="00607A64" w:rsidRPr="00664BC6">
        <w:rPr>
          <w:rFonts w:ascii="Garamond" w:hAnsi="Garamond"/>
        </w:rPr>
        <w:t>where the spirits of the dead are said to dwell forever, distract men and prevent them from seeing life as it is, prevent them from concentrating their undivided attention upon policies of e</w:t>
      </w:r>
      <w:r w:rsidR="00C77328">
        <w:rPr>
          <w:rFonts w:ascii="Garamond" w:hAnsi="Garamond"/>
        </w:rPr>
        <w:t>ar</w:t>
      </w:r>
      <w:r w:rsidR="00607A64" w:rsidRPr="00664BC6">
        <w:rPr>
          <w:rFonts w:ascii="Garamond" w:hAnsi="Garamond"/>
        </w:rPr>
        <w:t>thly civility and pleasaunce.</w:t>
      </w:r>
    </w:p>
    <w:p w:rsidR="00607A64" w:rsidRDefault="00607A64" w:rsidP="00607A64">
      <w:pPr>
        <w:jc w:val="both"/>
        <w:rPr>
          <w:rFonts w:ascii="Garamond" w:hAnsi="Garamond"/>
        </w:rPr>
      </w:pPr>
    </w:p>
    <w:p w:rsidR="00607A64" w:rsidRDefault="00607A64" w:rsidP="00607A64">
      <w:pPr>
        <w:jc w:val="both"/>
        <w:rPr>
          <w:rFonts w:ascii="Garamond" w:hAnsi="Garamond"/>
        </w:rPr>
      </w:pPr>
    </w:p>
    <w:p w:rsidR="009115E1" w:rsidRDefault="00C77328" w:rsidP="00D05679">
      <w:pPr>
        <w:jc w:val="both"/>
        <w:rPr>
          <w:rFonts w:ascii="Garamond" w:hAnsi="Garamond"/>
        </w:rPr>
      </w:pPr>
      <w:r>
        <w:rPr>
          <w:rFonts w:ascii="Garamond" w:hAnsi="Garamond"/>
        </w:rPr>
        <w:t xml:space="preserve">     </w:t>
      </w:r>
      <w:r w:rsidR="00C773A3">
        <w:rPr>
          <w:rFonts w:ascii="Garamond" w:hAnsi="Garamond"/>
        </w:rPr>
        <w:t>"</w:t>
      </w:r>
      <w:r w:rsidR="00C773A3" w:rsidRPr="00C77328">
        <w:rPr>
          <w:rFonts w:ascii="Garamond" w:hAnsi="Garamond"/>
          <w:sz w:val="28"/>
          <w:szCs w:val="28"/>
        </w:rPr>
        <w:t>I</w:t>
      </w:r>
      <w:r w:rsidR="00C773A3" w:rsidRPr="00C77328">
        <w:rPr>
          <w:rFonts w:ascii="Garamond" w:hAnsi="Garamond"/>
        </w:rPr>
        <w:t>N SO FAR</w:t>
      </w:r>
      <w:r w:rsidR="00C773A3">
        <w:rPr>
          <w:rFonts w:ascii="Garamond" w:hAnsi="Garamond"/>
        </w:rPr>
        <w:t xml:space="preserve"> </w:t>
      </w:r>
      <w:r w:rsidR="00607A64" w:rsidRPr="00C773A3">
        <w:rPr>
          <w:rFonts w:ascii="Garamond" w:hAnsi="Garamond"/>
        </w:rPr>
        <w:t>as the senses show us a state of becoming, of</w:t>
      </w:r>
      <w:r w:rsidR="00607A64" w:rsidRPr="00664BC6">
        <w:rPr>
          <w:rFonts w:ascii="Garamond" w:hAnsi="Garamond"/>
        </w:rPr>
        <w:t xml:space="preserve"> transiency, and of change, they do not lie. But in declar</w:t>
      </w:r>
      <w:r w:rsidR="00607A64" w:rsidRPr="00664BC6">
        <w:rPr>
          <w:rFonts w:ascii="Garamond" w:hAnsi="Garamond"/>
        </w:rPr>
        <w:softHyphen/>
        <w:t>ing that Being was an empty illusion, Heraclitus will remain eternally right. The “apparent” world is the only</w:t>
      </w:r>
      <w:r w:rsidR="00607A64">
        <w:rPr>
          <w:rFonts w:ascii="Garamond" w:hAnsi="Garamond"/>
        </w:rPr>
        <w:t xml:space="preserve"> </w:t>
      </w:r>
      <w:r w:rsidR="00607A64" w:rsidRPr="00664BC6">
        <w:rPr>
          <w:rFonts w:ascii="Garamond" w:hAnsi="Garamond"/>
        </w:rPr>
        <w:t>world</w:t>
      </w:r>
      <w:r w:rsidR="00607A64">
        <w:rPr>
          <w:rFonts w:ascii="Garamond" w:hAnsi="Garamond"/>
        </w:rPr>
        <w:t>: the "true" world</w:t>
      </w:r>
      <w:r w:rsidR="00607A64" w:rsidRPr="00664BC6">
        <w:rPr>
          <w:rFonts w:ascii="Garamond" w:hAnsi="Garamond"/>
        </w:rPr>
        <w:t xml:space="preserve"> is no more than a false adjunct </w:t>
      </w:r>
      <w:r w:rsidR="00607A64">
        <w:rPr>
          <w:rFonts w:ascii="Garamond" w:hAnsi="Garamond"/>
        </w:rPr>
        <w:t xml:space="preserve">thereto…. </w:t>
      </w:r>
      <w:r w:rsidR="00607A64" w:rsidRPr="00664BC6">
        <w:rPr>
          <w:rFonts w:ascii="Garamond" w:hAnsi="Garamond"/>
        </w:rPr>
        <w:t>Our scientific triumphs at the present day</w:t>
      </w:r>
      <w:r w:rsidR="00607A64">
        <w:rPr>
          <w:rFonts w:ascii="Garamond" w:hAnsi="Garamond"/>
        </w:rPr>
        <w:t xml:space="preserve"> </w:t>
      </w:r>
      <w:r w:rsidR="00607A64" w:rsidRPr="00664BC6">
        <w:rPr>
          <w:rFonts w:ascii="Garamond" w:hAnsi="Garamond"/>
        </w:rPr>
        <w:t>extend precisely so far as we have accepted the evidence of</w:t>
      </w:r>
      <w:r w:rsidR="00607A64">
        <w:rPr>
          <w:rFonts w:ascii="Garamond" w:hAnsi="Garamond"/>
        </w:rPr>
        <w:t xml:space="preserve"> </w:t>
      </w:r>
      <w:r w:rsidR="00607A64" w:rsidRPr="00664BC6">
        <w:rPr>
          <w:rFonts w:ascii="Garamond" w:hAnsi="Garamond"/>
        </w:rPr>
        <w:t>our senses.</w:t>
      </w:r>
      <w:r w:rsidR="00C773A3">
        <w:rPr>
          <w:rFonts w:ascii="Garamond" w:hAnsi="Garamond"/>
        </w:rPr>
        <w:t>"</w:t>
      </w:r>
      <w:r w:rsidR="00607A64" w:rsidRPr="00664BC6">
        <w:rPr>
          <w:rFonts w:ascii="Garamond" w:hAnsi="Garamond"/>
        </w:rPr>
        <w:t xml:space="preserve"> Thus writes the most inspired philosopher of our age.</w:t>
      </w:r>
      <w:r w:rsidR="009115E1">
        <w:rPr>
          <w:rFonts w:ascii="Garamond" w:hAnsi="Garamond"/>
        </w:rPr>
        <w:t xml:space="preserve">* </w:t>
      </w:r>
    </w:p>
    <w:p w:rsidR="00607A64" w:rsidRDefault="00607A64" w:rsidP="00D05679">
      <w:pPr>
        <w:jc w:val="both"/>
        <w:rPr>
          <w:rFonts w:ascii="Garamond" w:hAnsi="Garamond"/>
        </w:rPr>
      </w:pPr>
      <w:r>
        <w:rPr>
          <w:rFonts w:ascii="Garamond" w:hAnsi="Garamond"/>
        </w:rPr>
        <w:lastRenderedPageBreak/>
        <w:t xml:space="preserve">    </w:t>
      </w:r>
      <w:r w:rsidRPr="00664BC6">
        <w:rPr>
          <w:rFonts w:ascii="Garamond" w:hAnsi="Garamond"/>
        </w:rPr>
        <w:t xml:space="preserve"> </w:t>
      </w:r>
      <w:r w:rsidR="00C77328">
        <w:rPr>
          <w:rFonts w:ascii="Garamond" w:hAnsi="Garamond"/>
        </w:rPr>
        <w:t xml:space="preserve"> </w:t>
      </w:r>
      <w:r w:rsidRPr="00664BC6">
        <w:rPr>
          <w:rFonts w:ascii="Garamond" w:hAnsi="Garamond"/>
        </w:rPr>
        <w:t>It is a cat-and-dog quarrel that can have no end. Science at every point challenges and annuls sacrosanct authority. A mystical theological interpretation of life is either true or it is false. If it is false it is mere cozenage to differentiate between the extravagant superstitions of Rome and the more elusive superstitions of the Protestant churches. We grow impatient with these hedging reservations. It were better to sweep the floor clean and stand upon the bare stone flags.</w:t>
      </w:r>
    </w:p>
    <w:p w:rsidR="00607A64" w:rsidRDefault="00607A64" w:rsidP="00D05679">
      <w:pPr>
        <w:jc w:val="both"/>
        <w:rPr>
          <w:rFonts w:ascii="Garamond" w:hAnsi="Garamond"/>
        </w:rPr>
      </w:pPr>
    </w:p>
    <w:p w:rsidR="00607A64" w:rsidRDefault="00607A64" w:rsidP="00D05679">
      <w:pPr>
        <w:jc w:val="both"/>
        <w:rPr>
          <w:rFonts w:ascii="Garamond" w:hAnsi="Garamond"/>
        </w:rPr>
      </w:pPr>
      <w:r>
        <w:rPr>
          <w:rFonts w:ascii="Garamond" w:hAnsi="Garamond"/>
        </w:rPr>
        <w:t xml:space="preserve">    </w:t>
      </w:r>
      <w:r w:rsidR="00C77328">
        <w:rPr>
          <w:rFonts w:ascii="Garamond" w:hAnsi="Garamond"/>
        </w:rPr>
        <w:t xml:space="preserve"> </w:t>
      </w:r>
      <w:r w:rsidRPr="00664BC6">
        <w:rPr>
          <w:rFonts w:ascii="Garamond" w:hAnsi="Garamond"/>
        </w:rPr>
        <w:t>Make no doubt of it, we have no permanent commerce with the creative force that lies at the core of matter, be it a quick wicked clay-pit worm or a demi-urge hid in the cloud rack of the heavens.</w:t>
      </w:r>
    </w:p>
    <w:p w:rsidR="00607A64" w:rsidRDefault="00607A64" w:rsidP="00D05679">
      <w:pPr>
        <w:jc w:val="both"/>
        <w:rPr>
          <w:rFonts w:ascii="Garamond" w:hAnsi="Garamond"/>
        </w:rPr>
      </w:pPr>
    </w:p>
    <w:p w:rsidR="00D05679" w:rsidRDefault="00607A64" w:rsidP="00D05679">
      <w:pPr>
        <w:pStyle w:val="Bodytext20"/>
        <w:shd w:val="clear" w:color="auto" w:fill="auto"/>
        <w:spacing w:line="240" w:lineRule="auto"/>
        <w:rPr>
          <w:rFonts w:ascii="Garamond" w:hAnsi="Garamond"/>
          <w:sz w:val="24"/>
          <w:szCs w:val="24"/>
        </w:rPr>
      </w:pPr>
      <w:r w:rsidRPr="00D05679">
        <w:rPr>
          <w:rFonts w:ascii="Garamond" w:hAnsi="Garamond"/>
          <w:sz w:val="24"/>
          <w:szCs w:val="24"/>
        </w:rPr>
        <w:t xml:space="preserve">   </w:t>
      </w:r>
      <w:r w:rsidR="00C77328">
        <w:rPr>
          <w:rFonts w:ascii="Garamond" w:hAnsi="Garamond"/>
          <w:sz w:val="24"/>
          <w:szCs w:val="24"/>
        </w:rPr>
        <w:t xml:space="preserve"> </w:t>
      </w:r>
      <w:r w:rsidRPr="00D05679">
        <w:rPr>
          <w:rFonts w:ascii="Garamond" w:hAnsi="Garamond"/>
          <w:sz w:val="24"/>
          <w:szCs w:val="24"/>
        </w:rPr>
        <w:t xml:space="preserve"> Our kingdom is the kingdom of this earth and we hold it silliness to keep looking up like so</w:t>
      </w:r>
      <w:r>
        <w:rPr>
          <w:rFonts w:ascii="Garamond" w:hAnsi="Garamond"/>
        </w:rPr>
        <w:t xml:space="preserve"> </w:t>
      </w:r>
      <w:r w:rsidRPr="00D05679">
        <w:rPr>
          <w:rFonts w:ascii="Garamond" w:hAnsi="Garamond"/>
          <w:sz w:val="24"/>
          <w:szCs w:val="24"/>
        </w:rPr>
        <w:t>many Johnnys-heads-in-</w:t>
      </w:r>
      <w:r w:rsidR="00D05679">
        <w:rPr>
          <w:rFonts w:ascii="Garamond" w:hAnsi="Garamond"/>
        </w:rPr>
        <w:t xml:space="preserve"> </w:t>
      </w:r>
      <w:r w:rsidR="00D05679" w:rsidRPr="00173369">
        <w:rPr>
          <w:rFonts w:ascii="Garamond" w:hAnsi="Garamond"/>
          <w:sz w:val="24"/>
          <w:szCs w:val="24"/>
        </w:rPr>
        <w:t>air. The sod has been, and always will be, our only copy-hold. These fanciful presumptions do nothing but harm. What we can see, hear, touch, smell, and taste, should content us. Let us learn to gather sloes in their season, to shear sheep, to draw long water from the spring with grateful happiness, and no longer vex our hearts with impossible</w:t>
      </w:r>
      <w:r w:rsidR="00D05679">
        <w:rPr>
          <w:rFonts w:ascii="Garamond" w:hAnsi="Garamond"/>
          <w:sz w:val="24"/>
          <w:szCs w:val="24"/>
        </w:rPr>
        <w:t xml:space="preserve"> longings.</w:t>
      </w:r>
    </w:p>
    <w:p w:rsidR="00D05679" w:rsidRPr="00173369" w:rsidRDefault="00D05679" w:rsidP="00D05679">
      <w:pPr>
        <w:pStyle w:val="Bodytext20"/>
        <w:shd w:val="clear" w:color="auto" w:fill="auto"/>
        <w:spacing w:line="240" w:lineRule="auto"/>
        <w:rPr>
          <w:rFonts w:ascii="Garamond" w:hAnsi="Garamond"/>
          <w:sz w:val="24"/>
          <w:szCs w:val="24"/>
        </w:rPr>
      </w:pPr>
    </w:p>
    <w:p w:rsidR="00A13A23" w:rsidRDefault="00D05679" w:rsidP="00D05679">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Pr="00173369">
        <w:rPr>
          <w:rFonts w:ascii="Garamond" w:hAnsi="Garamond"/>
          <w:sz w:val="24"/>
          <w:szCs w:val="24"/>
        </w:rPr>
        <w:t>In this physical world, and it is from this commonsense physical world that we are alone justified in drawing our deductions, impermanence is the supreme and tragic attribute of everything that is rare and lovely. The beatific vision is with us, and a moment later it has gone. Iseult in her sad forests: where is she now? The glory of numberless dawns has been utterly lost; moonlight midnights in dim English woods, gone; starlit spaces under cold seacliffs, visible no</w:t>
      </w:r>
    </w:p>
    <w:p w:rsidR="009115E1" w:rsidRDefault="009115E1" w:rsidP="00D05679">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Pr="00173369">
        <w:rPr>
          <w:rFonts w:ascii="Garamond" w:hAnsi="Garamond"/>
          <w:sz w:val="24"/>
          <w:szCs w:val="24"/>
        </w:rPr>
        <w:t xml:space="preserve"> </w:t>
      </w:r>
      <w:r>
        <w:rPr>
          <w:rFonts w:ascii="Garamond" w:hAnsi="Garamond"/>
          <w:sz w:val="24"/>
          <w:szCs w:val="24"/>
        </w:rPr>
        <w:t xml:space="preserve">               </w:t>
      </w:r>
    </w:p>
    <w:p w:rsidR="003F44A3" w:rsidRDefault="003F44A3" w:rsidP="003F44A3">
      <w:pPr>
        <w:pStyle w:val="Bodytext20"/>
        <w:shd w:val="clear" w:color="auto" w:fill="auto"/>
        <w:spacing w:line="240" w:lineRule="auto"/>
        <w:rPr>
          <w:rFonts w:ascii="Garamond" w:hAnsi="Garamond"/>
          <w:sz w:val="24"/>
          <w:szCs w:val="24"/>
        </w:rPr>
      </w:pPr>
      <w:r>
        <w:rPr>
          <w:rFonts w:ascii="Garamond" w:hAnsi="Garamond"/>
          <w:sz w:val="24"/>
          <w:szCs w:val="24"/>
        </w:rPr>
        <w:t xml:space="preserve"> [*Nietzsche]</w:t>
      </w:r>
    </w:p>
    <w:p w:rsidR="00821DE3" w:rsidRDefault="00D05679" w:rsidP="009115E1">
      <w:pPr>
        <w:pStyle w:val="Bodytext20"/>
        <w:shd w:val="clear" w:color="auto" w:fill="auto"/>
        <w:spacing w:line="240" w:lineRule="auto"/>
        <w:ind w:right="160"/>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Pr="00173369">
        <w:rPr>
          <w:rFonts w:ascii="Garamond" w:hAnsi="Garamond"/>
          <w:sz w:val="24"/>
          <w:szCs w:val="24"/>
        </w:rPr>
        <w:t xml:space="preserve">In Winfrith churchyard there is a gravestone put up in memory of a young woman who died at the end of the eighteenth century. There is a carving at the top of the stone representing her with a skull in her hand. In the sculpture’s rude picture much is revealed. </w:t>
      </w:r>
      <w:r w:rsidRPr="00173369">
        <w:rPr>
          <w:rFonts w:ascii="Garamond" w:hAnsi="Garamond"/>
          <w:sz w:val="24"/>
          <w:szCs w:val="24"/>
        </w:rPr>
        <w:lastRenderedPageBreak/>
        <w:t>No sooner did man acquire consciousness than he was brought up in short order by the fact of death. He has scarce recovered from that first shock. From generation to generation man’s pur</w:t>
      </w:r>
      <w:r w:rsidRPr="00173369">
        <w:rPr>
          <w:rFonts w:ascii="Garamond" w:hAnsi="Garamond"/>
          <w:sz w:val="24"/>
          <w:szCs w:val="24"/>
        </w:rPr>
        <w:softHyphen/>
        <w:t>pose has been to mitigate the dread of his predicament. No</w:t>
      </w:r>
      <w:r w:rsidR="00821DE3">
        <w:rPr>
          <w:rFonts w:ascii="Garamond" w:hAnsi="Garamond"/>
          <w:sz w:val="24"/>
          <w:szCs w:val="24"/>
        </w:rPr>
        <w:t xml:space="preserve"> </w:t>
      </w:r>
      <w:r w:rsidR="00821DE3">
        <w:rPr>
          <w:rFonts w:ascii="Garamond" w:hAnsi="Garamond"/>
          <w:noProof/>
          <w:sz w:val="24"/>
          <w:szCs w:val="24"/>
          <w:lang w:bidi="ar-SA"/>
        </w:rPr>
        <w:drawing>
          <wp:anchor distT="0" distB="0" distL="63500" distR="269875" simplePos="0" relativeHeight="251656704" behindDoc="1" locked="0" layoutInCell="1" allowOverlap="1">
            <wp:simplePos x="0" y="0"/>
            <wp:positionH relativeFrom="margin">
              <wp:posOffset>-891540</wp:posOffset>
            </wp:positionH>
            <wp:positionV relativeFrom="margin">
              <wp:posOffset>12015470</wp:posOffset>
            </wp:positionV>
            <wp:extent cx="621665" cy="1542415"/>
            <wp:effectExtent l="19050" t="0" r="6985" b="0"/>
            <wp:wrapSquare wrapText="right"/>
            <wp:docPr id="2" name="Picture 2" descr="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2"/>
                    <pic:cNvPicPr>
                      <a:picLocks noChangeAspect="1" noChangeArrowheads="1"/>
                    </pic:cNvPicPr>
                  </pic:nvPicPr>
                  <pic:blipFill>
                    <a:blip r:embed="rId6"/>
                    <a:srcRect/>
                    <a:stretch>
                      <a:fillRect/>
                    </a:stretch>
                  </pic:blipFill>
                  <pic:spPr bwMode="auto">
                    <a:xfrm>
                      <a:off x="0" y="0"/>
                      <a:ext cx="621665" cy="1542415"/>
                    </a:xfrm>
                    <a:prstGeom prst="rect">
                      <a:avLst/>
                    </a:prstGeom>
                    <a:noFill/>
                  </pic:spPr>
                </pic:pic>
              </a:graphicData>
            </a:graphic>
          </wp:anchor>
        </w:drawing>
      </w:r>
      <w:r w:rsidR="00C8422C">
        <w:rPr>
          <w:rFonts w:ascii="Garamond" w:hAnsi="Garamond"/>
          <w:sz w:val="24"/>
          <w:szCs w:val="24"/>
        </w:rPr>
        <w:pict>
          <v:shapetype id="_x0000_t202" coordsize="21600,21600" o:spt="202" path="m,l,21600r21600,l21600,xe">
            <v:stroke joinstyle="miter"/>
            <v:path gradientshapeok="t" o:connecttype="rect"/>
          </v:shapetype>
          <v:shape id="_x0000_s2051" type="#_x0000_t202" style="position:absolute;left:0;text-align:left;margin-left:-27pt;margin-top:1578.2pt;width:12.95pt;height:100.25pt;z-index:-251658752;mso-wrap-distance-left:5pt;mso-wrap-distance-right:14.05pt;mso-position-horizontal-relative:margin;mso-position-vertical-relative:margin" filled="f" stroked="f">
            <v:textbox style="mso-fit-shape-to-text:t" inset="0,0,0,0">
              <w:txbxContent>
                <w:p w:rsidR="00821DE3" w:rsidRDefault="00821DE3" w:rsidP="00821DE3">
                  <w:pPr>
                    <w:spacing w:after="4" w:line="1460" w:lineRule="exact"/>
                  </w:pPr>
                  <w:r>
                    <w:t>1</w:t>
                  </w:r>
                </w:p>
                <w:p w:rsidR="00821DE3" w:rsidRDefault="00821DE3" w:rsidP="00821DE3">
                  <w:pPr>
                    <w:spacing w:line="440" w:lineRule="exact"/>
                  </w:pPr>
                  <w:r>
                    <w:t>I</w:t>
                  </w:r>
                </w:p>
              </w:txbxContent>
            </v:textbox>
            <w10:wrap type="square" side="right" anchorx="margin" anchory="margin"/>
          </v:shape>
        </w:pict>
      </w:r>
      <w:r w:rsidR="00821DE3" w:rsidRPr="007D6950">
        <w:rPr>
          <w:rFonts w:ascii="Garamond" w:hAnsi="Garamond"/>
          <w:sz w:val="24"/>
          <w:szCs w:val="24"/>
        </w:rPr>
        <w:t>pains have been too much for the devising of sophistries. The priestly trade derives directly from this subjective resistance. It would be impossible to exaggerate how obstinately men baulk at the prospect of annihilation. This girl with the skull in her hand suggests the root-problem of human life. Animals come and go, but have no prevision of their ends. The cropping ewe marks not the bones of the ram that tupped her in the dog-days of July. To a man a churchyard skull speaks plain speech. Its argument is con</w:t>
      </w:r>
      <w:r w:rsidR="00821DE3" w:rsidRPr="007D6950">
        <w:rPr>
          <w:rFonts w:ascii="Garamond" w:hAnsi="Garamond"/>
          <w:sz w:val="24"/>
          <w:szCs w:val="24"/>
        </w:rPr>
        <w:softHyphen/>
        <w:t>vincing and ugly, so ugly that this unacknowledged universal conspiracy has arisen to ‘put it aside’</w:t>
      </w:r>
      <w:r w:rsidR="00821DE3">
        <w:rPr>
          <w:rFonts w:ascii="Garamond" w:hAnsi="Garamond"/>
          <w:sz w:val="24"/>
          <w:szCs w:val="24"/>
        </w:rPr>
        <w:t>.</w:t>
      </w:r>
    </w:p>
    <w:p w:rsidR="00821DE3" w:rsidRPr="007D6950" w:rsidRDefault="00821DE3" w:rsidP="009115E1">
      <w:pPr>
        <w:pStyle w:val="Bodytext20"/>
        <w:shd w:val="clear" w:color="auto" w:fill="auto"/>
        <w:spacing w:line="240" w:lineRule="auto"/>
        <w:ind w:right="160"/>
        <w:rPr>
          <w:rFonts w:ascii="Garamond" w:hAnsi="Garamond"/>
          <w:sz w:val="24"/>
          <w:szCs w:val="24"/>
        </w:rPr>
      </w:pPr>
    </w:p>
    <w:p w:rsidR="00821DE3" w:rsidRPr="007D6950" w:rsidRDefault="00821DE3" w:rsidP="003A1D4B">
      <w:pPr>
        <w:pStyle w:val="Bodytext20"/>
        <w:shd w:val="clear" w:color="auto" w:fill="auto"/>
        <w:spacing w:line="240" w:lineRule="auto"/>
        <w:ind w:right="160"/>
        <w:rPr>
          <w:rFonts w:ascii="Garamond" w:hAnsi="Garamond"/>
          <w:sz w:val="24"/>
          <w:szCs w:val="24"/>
        </w:rPr>
      </w:pPr>
      <w:r>
        <w:rPr>
          <w:rFonts w:ascii="Garamond" w:hAnsi="Garamond"/>
          <w:sz w:val="24"/>
          <w:szCs w:val="24"/>
        </w:rPr>
        <w:t xml:space="preserve">    </w:t>
      </w:r>
      <w:r w:rsidR="00C77328">
        <w:rPr>
          <w:rFonts w:ascii="Garamond" w:hAnsi="Garamond"/>
          <w:sz w:val="24"/>
          <w:szCs w:val="24"/>
        </w:rPr>
        <w:t xml:space="preserve"> </w:t>
      </w:r>
      <w:r w:rsidRPr="007D6950">
        <w:rPr>
          <w:rFonts w:ascii="Garamond" w:hAnsi="Garamond"/>
          <w:sz w:val="24"/>
          <w:szCs w:val="24"/>
        </w:rPr>
        <w:t>It is far better to accept life simply and naturally; to recognize that soon enough our happiness will be at an end. There is no wiser word than to eat and to drink and to be merry. No word that we hear spoken, no gesture we see should be lost. In moments of profane love we should be possessed by an ultimate rapture, our spirits under their foolish bewitchment, awake with gladness, knowing the high fortune of so tender, so savage, so God-like an ex</w:t>
      </w:r>
      <w:r w:rsidRPr="007D6950">
        <w:rPr>
          <w:rFonts w:ascii="Garamond" w:hAnsi="Garamond"/>
          <w:sz w:val="24"/>
          <w:szCs w:val="24"/>
        </w:rPr>
        <w:softHyphen/>
        <w:t>perience! The simplest actions should be undertaken with a full realization of their significance, as uncommon oppor</w:t>
      </w:r>
      <w:r w:rsidRPr="007D6950">
        <w:rPr>
          <w:rFonts w:ascii="Garamond" w:hAnsi="Garamond"/>
          <w:sz w:val="24"/>
          <w:szCs w:val="24"/>
        </w:rPr>
        <w:softHyphen/>
        <w:t>tunities of natural piety never to come again. To pour out water from a jug, to break bread, to open a bottle of wine, are lordly offices. To observe suddenly the ancient face of our nurse, like the face of Polycarp, radiant, illuminated with goodness, on the threshold of our door, is a revelation more real, more moving than any fabled theophany of Emmaus or Damascus. No occasion of our lives but should have its solace. It were wise for a man to spend long hours</w:t>
      </w:r>
    </w:p>
    <w:p w:rsidR="00897089" w:rsidRDefault="00897089" w:rsidP="003A1D4B">
      <w:pPr>
        <w:pStyle w:val="Bodytext20"/>
        <w:shd w:val="clear" w:color="auto" w:fill="auto"/>
        <w:spacing w:line="240" w:lineRule="auto"/>
        <w:rPr>
          <w:rFonts w:ascii="Garamond" w:hAnsi="Garamond"/>
          <w:sz w:val="24"/>
          <w:szCs w:val="24"/>
        </w:rPr>
      </w:pPr>
      <w:r w:rsidRPr="00B76674">
        <w:rPr>
          <w:rFonts w:ascii="Garamond" w:hAnsi="Garamond"/>
          <w:sz w:val="24"/>
          <w:szCs w:val="24"/>
        </w:rPr>
        <w:t xml:space="preserve">upon his knees weeding a parcel of ground or smelling the mould. We should even go to our garden jakes in a spirit of gratitude that we still can perform this just function of nature. We should not so much as rest in the open country without a prayer in our heart, a </w:t>
      </w:r>
      <w:r w:rsidRPr="00B76674">
        <w:rPr>
          <w:rFonts w:ascii="Garamond" w:hAnsi="Garamond"/>
          <w:sz w:val="24"/>
          <w:szCs w:val="24"/>
        </w:rPr>
        <w:lastRenderedPageBreak/>
        <w:t>godless prayer sent out upon its crooked way for the rich guerdon of simply being alive.</w:t>
      </w:r>
    </w:p>
    <w:p w:rsidR="00897089" w:rsidRPr="00B76674" w:rsidRDefault="00897089" w:rsidP="003A1D4B">
      <w:pPr>
        <w:pStyle w:val="Bodytext20"/>
        <w:shd w:val="clear" w:color="auto" w:fill="auto"/>
        <w:spacing w:line="240" w:lineRule="auto"/>
        <w:rPr>
          <w:rFonts w:ascii="Garamond" w:hAnsi="Garamond"/>
          <w:sz w:val="24"/>
          <w:szCs w:val="24"/>
        </w:rPr>
      </w:pPr>
    </w:p>
    <w:p w:rsidR="00897089" w:rsidRDefault="00897089" w:rsidP="003A1D4B">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Pr="00B76674">
        <w:rPr>
          <w:rFonts w:ascii="Garamond" w:hAnsi="Garamond"/>
          <w:sz w:val="24"/>
          <w:szCs w:val="24"/>
        </w:rPr>
        <w:t>For the end of all</w:t>
      </w:r>
      <w:r w:rsidR="00C77328">
        <w:rPr>
          <w:rFonts w:ascii="Garamond" w:hAnsi="Garamond"/>
          <w:sz w:val="24"/>
          <w:szCs w:val="24"/>
        </w:rPr>
        <w:t xml:space="preserve"> - </w:t>
      </w:r>
      <w:r w:rsidRPr="00B76674">
        <w:rPr>
          <w:rFonts w:ascii="Garamond" w:hAnsi="Garamond"/>
          <w:sz w:val="24"/>
          <w:szCs w:val="24"/>
        </w:rPr>
        <w:t>what are we? A herd of dream cattle, images of breath, passing shadows that move swiftly across the world’s pastures to a graveyard where, at a single clap, eternity is as a day and a day as eternity.</w:t>
      </w:r>
      <w:r>
        <w:rPr>
          <w:rFonts w:ascii="Garamond" w:hAnsi="Garamond"/>
          <w:sz w:val="24"/>
          <w:szCs w:val="24"/>
        </w:rPr>
        <w:t xml:space="preserve">  </w:t>
      </w:r>
    </w:p>
    <w:p w:rsidR="00897089" w:rsidRDefault="00897089" w:rsidP="003A1D4B">
      <w:pPr>
        <w:pStyle w:val="Bodytext20"/>
        <w:shd w:val="clear" w:color="auto" w:fill="auto"/>
        <w:spacing w:line="240" w:lineRule="auto"/>
        <w:rPr>
          <w:rFonts w:ascii="Garamond" w:hAnsi="Garamond"/>
          <w:sz w:val="24"/>
          <w:szCs w:val="24"/>
        </w:rPr>
      </w:pPr>
    </w:p>
    <w:p w:rsidR="00897089" w:rsidRDefault="00897089" w:rsidP="003A1D4B">
      <w:pPr>
        <w:pStyle w:val="Bodytext20"/>
        <w:shd w:val="clear" w:color="auto" w:fill="auto"/>
        <w:spacing w:line="240" w:lineRule="auto"/>
        <w:rPr>
          <w:rFonts w:ascii="Garamond" w:hAnsi="Garamond"/>
          <w:sz w:val="24"/>
          <w:szCs w:val="24"/>
        </w:rPr>
      </w:pPr>
    </w:p>
    <w:p w:rsidR="00897089" w:rsidRDefault="00897089" w:rsidP="003A1D4B">
      <w:pPr>
        <w:pStyle w:val="Bodytext20"/>
        <w:shd w:val="clear" w:color="auto" w:fill="auto"/>
        <w:spacing w:line="240" w:lineRule="auto"/>
        <w:rPr>
          <w:rFonts w:ascii="Garamond" w:hAnsi="Garamond"/>
          <w:sz w:val="24"/>
          <w:szCs w:val="24"/>
        </w:rPr>
      </w:pPr>
    </w:p>
    <w:p w:rsidR="00897089" w:rsidRPr="00B76674" w:rsidRDefault="00897089" w:rsidP="003A1D4B">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Pr>
          <w:rFonts w:ascii="Garamond" w:hAnsi="Garamond"/>
          <w:noProof/>
          <w:sz w:val="24"/>
          <w:szCs w:val="24"/>
          <w:lang w:bidi="ar-SA"/>
        </w:rPr>
        <w:drawing>
          <wp:inline distT="0" distB="0" distL="0" distR="0">
            <wp:extent cx="3105150" cy="2070910"/>
            <wp:effectExtent l="19050" t="0" r="0" b="0"/>
            <wp:docPr id="1" name="Picture 0" descr="s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jpg"/>
                    <pic:cNvPicPr/>
                  </pic:nvPicPr>
                  <pic:blipFill>
                    <a:blip r:embed="rId7" cstate="print"/>
                    <a:stretch>
                      <a:fillRect/>
                    </a:stretch>
                  </pic:blipFill>
                  <pic:spPr>
                    <a:xfrm>
                      <a:off x="0" y="0"/>
                      <a:ext cx="3101983" cy="2068798"/>
                    </a:xfrm>
                    <a:prstGeom prst="rect">
                      <a:avLst/>
                    </a:prstGeom>
                  </pic:spPr>
                </pic:pic>
              </a:graphicData>
            </a:graphic>
          </wp:inline>
        </w:drawing>
      </w:r>
    </w:p>
    <w:p w:rsidR="00D05679" w:rsidRPr="00173369" w:rsidRDefault="00D05679" w:rsidP="003A1D4B">
      <w:pPr>
        <w:pStyle w:val="Bodytext20"/>
        <w:shd w:val="clear" w:color="auto" w:fill="auto"/>
        <w:spacing w:line="240" w:lineRule="auto"/>
        <w:rPr>
          <w:rFonts w:ascii="Garamond" w:hAnsi="Garamond"/>
          <w:sz w:val="24"/>
          <w:szCs w:val="24"/>
        </w:rPr>
      </w:pPr>
    </w:p>
    <w:p w:rsidR="00607A64" w:rsidRPr="00164B08" w:rsidRDefault="00607A64" w:rsidP="003A1D4B">
      <w:pPr>
        <w:jc w:val="both"/>
        <w:rPr>
          <w:rFonts w:ascii="Garamond" w:hAnsi="Garamond"/>
        </w:rPr>
      </w:pPr>
    </w:p>
    <w:p w:rsidR="001A3CA5" w:rsidRDefault="00147B52" w:rsidP="003A1D4B">
      <w:pPr>
        <w:jc w:val="both"/>
        <w:rPr>
          <w:rFonts w:ascii="Garamond" w:eastAsia="Sylfaen" w:hAnsi="Garamond" w:cs="Sylfaen"/>
        </w:rPr>
      </w:pPr>
      <w:r>
        <w:rPr>
          <w:rFonts w:ascii="Garamond" w:eastAsia="Sylfaen" w:hAnsi="Garamond" w:cs="Sylfaen"/>
        </w:rPr>
        <w:t xml:space="preserve">    </w:t>
      </w:r>
      <w:r w:rsidR="001A3CA5">
        <w:rPr>
          <w:rFonts w:ascii="Garamond" w:eastAsia="Sylfaen" w:hAnsi="Garamond" w:cs="Sylfaen"/>
        </w:rPr>
        <w:t xml:space="preserve"> </w:t>
      </w:r>
    </w:p>
    <w:p w:rsidR="00C773A3" w:rsidRDefault="001A3CA5" w:rsidP="003A1D4B">
      <w:pPr>
        <w:jc w:val="both"/>
        <w:rPr>
          <w:rStyle w:val="Bodytext4SmallCaps"/>
          <w:rFonts w:ascii="Garamond" w:hAnsi="Garamond"/>
          <w:sz w:val="24"/>
          <w:szCs w:val="24"/>
        </w:rPr>
      </w:pPr>
      <w:r>
        <w:rPr>
          <w:rFonts w:ascii="Garamond" w:eastAsia="Sylfaen" w:hAnsi="Garamond" w:cs="Sylfaen"/>
        </w:rPr>
        <w:t xml:space="preserve">     </w:t>
      </w:r>
      <w:r w:rsidR="00C773A3" w:rsidRPr="007C2E28">
        <w:rPr>
          <w:rStyle w:val="Bodytext2SmallCaps"/>
          <w:rFonts w:ascii="Garamond" w:hAnsi="Garamond"/>
          <w:sz w:val="28"/>
          <w:szCs w:val="28"/>
        </w:rPr>
        <w:t>For many years now</w:t>
      </w:r>
      <w:r w:rsidR="00C773A3" w:rsidRPr="00F11A35">
        <w:rPr>
          <w:rStyle w:val="Bodytext2SmallCaps"/>
          <w:rFonts w:ascii="Garamond" w:hAnsi="Garamond"/>
          <w:sz w:val="24"/>
          <w:szCs w:val="24"/>
        </w:rPr>
        <w:t xml:space="preserve"> </w:t>
      </w:r>
      <w:r w:rsidR="00C773A3" w:rsidRPr="00F11A35">
        <w:rPr>
          <w:rFonts w:ascii="Garamond" w:hAnsi="Garamond"/>
        </w:rPr>
        <w:t xml:space="preserve">it has been my custom in the winter as well as in the summer to sleep out of doors. Not far from my cottage on the downs is a prehistoric cattle </w:t>
      </w:r>
      <w:r w:rsidR="00C773A3" w:rsidRPr="00F11A35">
        <w:rPr>
          <w:rStyle w:val="Bodytext2Italic"/>
          <w:rFonts w:ascii="Garamond" w:hAnsi="Garamond"/>
          <w:sz w:val="24"/>
          <w:szCs w:val="24"/>
        </w:rPr>
        <w:t>boma</w:t>
      </w:r>
      <w:r w:rsidR="00C773A3" w:rsidRPr="00F11A35">
        <w:rPr>
          <w:rFonts w:ascii="Garamond" w:hAnsi="Garamond"/>
        </w:rPr>
        <w:t>, and it is on the north side of this earth circle that the shelter in which I make my bed stands. To reach the place I have to cross a field of mangles, or else, if the wind is high and from the north, follow along under the protection of a thorn hedge. Even on the coldest nights I gladly accept the severities of this nocturnal walk because of the advantage gained from going to sleep and waking up under such primitive</w:t>
      </w:r>
      <w:r w:rsidR="003F44A3">
        <w:rPr>
          <w:rFonts w:ascii="Garamond" w:eastAsia="Sylfaen" w:hAnsi="Garamond" w:cs="Sylfaen"/>
        </w:rPr>
        <w:t xml:space="preserve">      </w:t>
      </w:r>
    </w:p>
    <w:p w:rsidR="003F44A3" w:rsidRPr="001A3CA5" w:rsidRDefault="001A3CA5" w:rsidP="003F44A3">
      <w:pPr>
        <w:jc w:val="both"/>
        <w:rPr>
          <w:rFonts w:ascii="Garamond" w:eastAsia="Sylfaen" w:hAnsi="Garamond" w:cs="Sylfaen"/>
        </w:rPr>
      </w:pPr>
      <w:r>
        <w:rPr>
          <w:rStyle w:val="Bodytext4SmallCaps"/>
          <w:rFonts w:ascii="Garamond" w:hAnsi="Garamond"/>
          <w:sz w:val="28"/>
          <w:szCs w:val="28"/>
        </w:rPr>
        <w:lastRenderedPageBreak/>
        <w:t xml:space="preserve">     </w:t>
      </w:r>
      <w:r w:rsidR="003F44A3">
        <w:rPr>
          <w:rStyle w:val="Bodytext4SmallCaps"/>
          <w:rFonts w:ascii="Garamond" w:hAnsi="Garamond"/>
          <w:sz w:val="28"/>
          <w:szCs w:val="28"/>
        </w:rPr>
        <w:t xml:space="preserve"> </w:t>
      </w:r>
      <w:r w:rsidR="003F44A3" w:rsidRPr="007C2E28">
        <w:rPr>
          <w:rStyle w:val="Bodytext2SmallCaps"/>
          <w:rFonts w:ascii="Garamond" w:hAnsi="Garamond"/>
          <w:sz w:val="28"/>
          <w:szCs w:val="28"/>
        </w:rPr>
        <w:t>For many years now</w:t>
      </w:r>
      <w:r w:rsidR="003F44A3" w:rsidRPr="00F11A35">
        <w:rPr>
          <w:rStyle w:val="Bodytext2SmallCaps"/>
          <w:rFonts w:ascii="Garamond" w:hAnsi="Garamond"/>
          <w:sz w:val="24"/>
          <w:szCs w:val="24"/>
        </w:rPr>
        <w:t xml:space="preserve"> </w:t>
      </w:r>
      <w:r w:rsidR="003F44A3" w:rsidRPr="00F11A35">
        <w:rPr>
          <w:rFonts w:ascii="Garamond" w:hAnsi="Garamond"/>
        </w:rPr>
        <w:t xml:space="preserve">it has been my custom in the winter as well as in the summer to sleep out of doors. Not far from my cottage on the downs is a prehistoric cattle </w:t>
      </w:r>
      <w:r w:rsidR="003F44A3" w:rsidRPr="00F11A35">
        <w:rPr>
          <w:rStyle w:val="Bodytext2Italic"/>
          <w:rFonts w:ascii="Garamond" w:hAnsi="Garamond"/>
          <w:sz w:val="24"/>
          <w:szCs w:val="24"/>
        </w:rPr>
        <w:t>boma</w:t>
      </w:r>
      <w:r w:rsidR="003F44A3" w:rsidRPr="00F11A35">
        <w:rPr>
          <w:rFonts w:ascii="Garamond" w:hAnsi="Garamond"/>
        </w:rPr>
        <w:t>, and it is on the north side of this earth circle that the shelter in which I make my bed stands. To reach the place I have to cross a field of mangles, or else, if the wind is high and from the north, follow along under the protection of a thorn hedge. Even on the coldest nights I gladly accept the severities of this nocturnal walk because of the advantage gained from going to sleep and waking up under such primitive conditions. It would be difficult to select a more lonely situation and, except possibly for an occasional shepherd, I am the first human being to lie here since</w:t>
      </w:r>
      <w:r w:rsidR="003F44A3">
        <w:rPr>
          <w:rFonts w:ascii="Garamond" w:hAnsi="Garamond"/>
        </w:rPr>
        <w:t xml:space="preserve"> neolithic days.</w:t>
      </w:r>
    </w:p>
    <w:p w:rsidR="003F44A3" w:rsidRDefault="003F44A3" w:rsidP="003F44A3">
      <w:pPr>
        <w:jc w:val="both"/>
        <w:rPr>
          <w:rStyle w:val="Bodytext4SmallCaps"/>
          <w:rFonts w:ascii="Garamond" w:hAnsi="Garamond"/>
          <w:sz w:val="24"/>
          <w:szCs w:val="24"/>
        </w:rPr>
      </w:pPr>
    </w:p>
    <w:p w:rsidR="003A1D4B" w:rsidRDefault="003F44A3" w:rsidP="003A1D4B">
      <w:pPr>
        <w:pStyle w:val="Bodytext20"/>
        <w:shd w:val="clear" w:color="auto" w:fill="auto"/>
        <w:spacing w:line="240" w:lineRule="auto"/>
        <w:rPr>
          <w:rFonts w:ascii="Garamond" w:hAnsi="Garamond"/>
          <w:sz w:val="24"/>
          <w:szCs w:val="24"/>
        </w:rPr>
      </w:pPr>
      <w:r>
        <w:rPr>
          <w:rStyle w:val="Bodytext4SmallCaps"/>
          <w:rFonts w:ascii="Garamond" w:hAnsi="Garamond"/>
          <w:sz w:val="28"/>
          <w:szCs w:val="28"/>
        </w:rPr>
        <w:t xml:space="preserve">     </w:t>
      </w:r>
      <w:r w:rsidR="00C773A3" w:rsidRPr="007C2E28">
        <w:rPr>
          <w:rStyle w:val="Bodytext4SmallCaps"/>
          <w:rFonts w:ascii="Garamond" w:hAnsi="Garamond"/>
          <w:sz w:val="28"/>
          <w:szCs w:val="28"/>
        </w:rPr>
        <w:t>The earthwork,</w:t>
      </w:r>
      <w:r w:rsidR="00C773A3" w:rsidRPr="00F11A35">
        <w:rPr>
          <w:rFonts w:ascii="Garamond" w:hAnsi="Garamond"/>
        </w:rPr>
        <w:t xml:space="preserve"> </w:t>
      </w:r>
      <w:r w:rsidR="00C773A3" w:rsidRPr="003A1D4B">
        <w:rPr>
          <w:rFonts w:ascii="Garamond" w:hAnsi="Garamond"/>
          <w:sz w:val="24"/>
          <w:szCs w:val="24"/>
        </w:rPr>
        <w:t>which suggests a kind of miniatureMaiden Castle, overlooks the whole of Dorset. From the top of its broad ramparts St. Aldhelm’s Head, Hardy’s Monument, Portland, High Stoy, and the Milton Abbas woods are all visible. Indeed its position is such that in mediaeval days it would undoubtedly have been described as a fairies’ toot or look-out place. Its banks are thickly overgrown with brambles, elder trees, and black</w:t>
      </w:r>
      <w:r w:rsidR="00C773A3" w:rsidRPr="003A1D4B">
        <w:rPr>
          <w:rFonts w:ascii="Garamond" w:hAnsi="Garamond"/>
          <w:sz w:val="24"/>
          <w:szCs w:val="24"/>
        </w:rPr>
        <w:softHyphen/>
        <w:t>thorns; and as the uplands here are generally virgin of trees</w:t>
      </w:r>
      <w:r w:rsidR="003A1D4B">
        <w:rPr>
          <w:rFonts w:ascii="Garamond" w:hAnsi="Garamond"/>
        </w:rPr>
        <w:t xml:space="preserve"> </w:t>
      </w:r>
      <w:r w:rsidR="003A1D4B" w:rsidRPr="008F4991">
        <w:rPr>
          <w:rFonts w:ascii="Garamond" w:hAnsi="Garamond"/>
          <w:sz w:val="24"/>
          <w:szCs w:val="24"/>
        </w:rPr>
        <w:t xml:space="preserve">the tangled vegetation offers a welcome shelter for animals and wild birds of every kind. Foxes, hares, rabbits, weasels, hedgehogs, rats, and mice all find habitation within ‘the ring'; while in midwinter its leafless bushes are continually visited by flocks of finches and starlings. On wild nights this pagan grove utters a strange, moaning music when the wind rushes over it from the sea. Plovers are to be heard as they rise from the flinty acres, calling, calling, calling in tones so intransigent and melancholy that almost one believes them to be, as tradition hazards, the lost souls of wandering Jews. Intermittently, with the cries of the plovers, comes the distant mutter of the sea breaking upon the shingle half a mile away at the foot of the tall chalk cliffs. From the Pound, as the earthwork is called, I can regularly see the sun rise; in winter time to the right of the grave of Caractacus, and in summer to </w:t>
      </w:r>
      <w:r w:rsidR="003A1D4B" w:rsidRPr="008F4991">
        <w:rPr>
          <w:rFonts w:ascii="Garamond" w:hAnsi="Garamond"/>
          <w:sz w:val="24"/>
          <w:szCs w:val="24"/>
        </w:rPr>
        <w:lastRenderedPageBreak/>
        <w:t>the left of the bare ringed crest of Flowers Barrow; and once every month the moon rides across the</w:t>
      </w:r>
      <w:r w:rsidR="001A3CA5">
        <w:rPr>
          <w:rFonts w:ascii="Garamond" w:hAnsi="Garamond"/>
          <w:sz w:val="24"/>
          <w:szCs w:val="24"/>
        </w:rPr>
        <w:t xml:space="preserve"> </w:t>
      </w:r>
      <w:r w:rsidR="003A1D4B" w:rsidRPr="008F4991">
        <w:rPr>
          <w:rFonts w:ascii="Garamond" w:hAnsi="Garamond"/>
          <w:sz w:val="24"/>
          <w:szCs w:val="24"/>
        </w:rPr>
        <w:t>heavens in the still and treacherous manner of her reborn maturity. Sleeping in such a place, as it were on the curved rim of an unpopulated planet, the sun and moon reassert their ancient, God-like influences; and together with land- whisperings and sea-whisperings, a lonely human soul, leaf- light and uncertain, becomes almost of necessity subject to disobedient persuasions. The soul, the breath of life of a man, is as impotent here to withstand the teaching of nature as is that of a child in a cradle of green withies.</w:t>
      </w:r>
    </w:p>
    <w:p w:rsidR="007C2E28" w:rsidRDefault="007C2E28" w:rsidP="003A1D4B">
      <w:pPr>
        <w:pStyle w:val="Bodytext20"/>
        <w:shd w:val="clear" w:color="auto" w:fill="auto"/>
        <w:spacing w:line="240" w:lineRule="auto"/>
        <w:rPr>
          <w:rFonts w:ascii="Garamond" w:hAnsi="Garamond"/>
          <w:sz w:val="24"/>
          <w:szCs w:val="24"/>
        </w:rPr>
      </w:pPr>
    </w:p>
    <w:p w:rsidR="007C2E28" w:rsidRDefault="003F44A3" w:rsidP="003A1D4B">
      <w:pPr>
        <w:pStyle w:val="Bodytext20"/>
        <w:shd w:val="clear" w:color="auto" w:fill="auto"/>
        <w:spacing w:line="240" w:lineRule="auto"/>
        <w:rPr>
          <w:rFonts w:ascii="Garamond" w:hAnsi="Garamond"/>
          <w:sz w:val="24"/>
          <w:szCs w:val="24"/>
        </w:rPr>
      </w:pPr>
      <w:r>
        <w:rPr>
          <w:rStyle w:val="Bodytext235pt0"/>
          <w:rFonts w:ascii="Garamond" w:hAnsi="Garamond"/>
          <w:b w:val="0"/>
          <w:bCs w:val="0"/>
          <w:sz w:val="24"/>
          <w:szCs w:val="24"/>
        </w:rPr>
        <w:t xml:space="preserve">     </w:t>
      </w:r>
      <w:r w:rsidRPr="003F44A3">
        <w:rPr>
          <w:rStyle w:val="Bodytext235pt0"/>
          <w:rFonts w:ascii="Garamond" w:hAnsi="Garamond"/>
          <w:b w:val="0"/>
          <w:bCs w:val="0"/>
          <w:sz w:val="28"/>
          <w:szCs w:val="28"/>
        </w:rPr>
        <w:t>A</w:t>
      </w:r>
      <w:r w:rsidRPr="003F44A3">
        <w:rPr>
          <w:rStyle w:val="Bodytext235pt0"/>
          <w:rFonts w:ascii="Garamond" w:hAnsi="Garamond"/>
          <w:b w:val="0"/>
          <w:bCs w:val="0"/>
          <w:sz w:val="24"/>
          <w:szCs w:val="24"/>
        </w:rPr>
        <w:t>T MIDNIGHT</w:t>
      </w:r>
      <w:r>
        <w:rPr>
          <w:rStyle w:val="Bodytext235pt0"/>
          <w:rFonts w:ascii="Garamond" w:hAnsi="Garamond"/>
          <w:b w:val="0"/>
          <w:bCs w:val="0"/>
          <w:sz w:val="24"/>
          <w:szCs w:val="24"/>
        </w:rPr>
        <w:t xml:space="preserve">  </w:t>
      </w:r>
      <w:r w:rsidR="007C2E28" w:rsidRPr="00A0545C">
        <w:rPr>
          <w:rFonts w:ascii="Garamond" w:hAnsi="Garamond"/>
          <w:sz w:val="24"/>
          <w:szCs w:val="24"/>
        </w:rPr>
        <w:t>I open my eyes and look up at the myriad stars, I know myself to be possessed: but it is no mood of sanctified meditation that swallows me up; rather it is a mood of perilous delight at finding myself alive, consciously alive, in so unimaginable a cosmos. For, if regarded intelligently, the astral universe can shock the mind of man out of its lethargy; and to see the first signs of the dawn between the black sticks of a thorn hedge can compel a dreamer to be aware to the depths of his being of the nature of all things. Present as the smell of burning boxes in an autumn city, as the sound of birds’ wings when the flock turns in unison, this revelation is here, and a moment later it is gone. And yet it is in this shiver of reciprocity with the uninterruptable, inhuman absolute of nature that the true account of life lies. Here alone is a eucharist worthy of the yearning spirit of man, and it is in such fugitive states that our paltry lives alone are vindicated.</w:t>
      </w:r>
    </w:p>
    <w:p w:rsidR="007C2E28" w:rsidRDefault="007C2E28" w:rsidP="003A1D4B">
      <w:pPr>
        <w:pStyle w:val="Bodytext20"/>
        <w:shd w:val="clear" w:color="auto" w:fill="auto"/>
        <w:spacing w:line="240" w:lineRule="auto"/>
        <w:rPr>
          <w:rFonts w:ascii="Garamond" w:hAnsi="Garamond"/>
          <w:sz w:val="24"/>
          <w:szCs w:val="24"/>
        </w:rPr>
      </w:pPr>
    </w:p>
    <w:p w:rsidR="00DB28D4" w:rsidRDefault="003F44A3" w:rsidP="00DB28D4">
      <w:pPr>
        <w:pStyle w:val="Bodytext20"/>
        <w:shd w:val="clear" w:color="auto" w:fill="auto"/>
        <w:spacing w:line="240" w:lineRule="auto"/>
        <w:ind w:right="160"/>
        <w:rPr>
          <w:rFonts w:ascii="Garamond" w:hAnsi="Garamond"/>
          <w:sz w:val="24"/>
          <w:szCs w:val="24"/>
        </w:rPr>
      </w:pPr>
      <w:r>
        <w:rPr>
          <w:rFonts w:ascii="Garamond" w:hAnsi="Garamond"/>
          <w:sz w:val="24"/>
          <w:szCs w:val="24"/>
        </w:rPr>
        <w:t xml:space="preserve">     </w:t>
      </w:r>
      <w:r w:rsidR="007C2E28" w:rsidRPr="00AC2B34">
        <w:rPr>
          <w:rStyle w:val="Bodytext3SmallCaps"/>
          <w:rFonts w:ascii="Garamond" w:hAnsi="Garamond"/>
          <w:sz w:val="28"/>
          <w:szCs w:val="28"/>
        </w:rPr>
        <w:t>G</w:t>
      </w:r>
      <w:r w:rsidR="007C2E28" w:rsidRPr="001A3CA5">
        <w:rPr>
          <w:rStyle w:val="Bodytext3SmallCaps"/>
          <w:rFonts w:ascii="Garamond" w:hAnsi="Garamond"/>
          <w:b/>
          <w:sz w:val="28"/>
          <w:szCs w:val="28"/>
        </w:rPr>
        <w:t>e</w:t>
      </w:r>
      <w:r w:rsidR="007C2E28" w:rsidRPr="007C2E28">
        <w:rPr>
          <w:rStyle w:val="Bodytext3SmallCaps"/>
          <w:rFonts w:ascii="Garamond" w:hAnsi="Garamond"/>
          <w:sz w:val="28"/>
          <w:szCs w:val="28"/>
        </w:rPr>
        <w:t xml:space="preserve">neration </w:t>
      </w:r>
      <w:r w:rsidR="007C2E28" w:rsidRPr="001A3CA5">
        <w:rPr>
          <w:rStyle w:val="Bodytext3SmallCaps"/>
          <w:rFonts w:ascii="Garamond" w:hAnsi="Garamond"/>
          <w:sz w:val="28"/>
          <w:szCs w:val="28"/>
        </w:rPr>
        <w:t>after generation</w:t>
      </w:r>
      <w:r w:rsidR="007C2E28" w:rsidRPr="001A3CA5">
        <w:rPr>
          <w:rFonts w:ascii="Garamond" w:hAnsi="Garamond"/>
          <w:sz w:val="28"/>
          <w:szCs w:val="28"/>
        </w:rPr>
        <w:t xml:space="preserve"> </w:t>
      </w:r>
      <w:r w:rsidR="007C2E28" w:rsidRPr="00A0545C">
        <w:rPr>
          <w:rFonts w:ascii="Garamond" w:hAnsi="Garamond"/>
          <w:sz w:val="24"/>
          <w:szCs w:val="24"/>
        </w:rPr>
        <w:t>has witnessed the departure of the gods; has seen them troop away from neglected altars. Where now are Astarte, Horus, Apollo! Where now Jesus! We must look for con</w:t>
      </w:r>
      <w:r w:rsidR="007C2E28" w:rsidRPr="00A0545C">
        <w:rPr>
          <w:rFonts w:ascii="Garamond" w:hAnsi="Garamond"/>
          <w:sz w:val="24"/>
          <w:szCs w:val="24"/>
        </w:rPr>
        <w:softHyphen/>
        <w:t xml:space="preserve">solations apart. The secret of life lies in our own individual poetic vision. This separate perception should be the cardinal good of each religious soul. There is no event in a person’s days, no accident of experience, that cannot be made to </w:t>
      </w:r>
      <w:r w:rsidR="007C2E28" w:rsidRPr="00A0545C">
        <w:rPr>
          <w:rFonts w:ascii="Garamond" w:hAnsi="Garamond"/>
          <w:sz w:val="24"/>
          <w:szCs w:val="24"/>
        </w:rPr>
        <w:lastRenderedPageBreak/>
        <w:t>contribute to this oldest of all the cults. Its practice requires no dogmas, demands no</w:t>
      </w:r>
      <w:r w:rsidR="007C2E28">
        <w:rPr>
          <w:rFonts w:ascii="Garamond" w:hAnsi="Garamond"/>
          <w:sz w:val="24"/>
          <w:szCs w:val="24"/>
        </w:rPr>
        <w:t xml:space="preserve"> set faith. From the beginning of</w:t>
      </w:r>
      <w:r w:rsidR="00DB28D4">
        <w:rPr>
          <w:rFonts w:ascii="Garamond" w:hAnsi="Garamond"/>
          <w:sz w:val="24"/>
          <w:szCs w:val="24"/>
        </w:rPr>
        <w:t xml:space="preserve"> </w:t>
      </w:r>
      <w:r w:rsidR="00DB28D4" w:rsidRPr="00802ACC">
        <w:rPr>
          <w:rFonts w:ascii="Garamond" w:hAnsi="Garamond"/>
          <w:sz w:val="24"/>
          <w:szCs w:val="24"/>
        </w:rPr>
        <w:t>history it has been native to all poets and prophets. It is a condition</w:t>
      </w:r>
      <w:r w:rsidR="001A3CA5">
        <w:rPr>
          <w:rFonts w:ascii="Garamond" w:hAnsi="Garamond"/>
          <w:sz w:val="24"/>
          <w:szCs w:val="24"/>
        </w:rPr>
        <w:t xml:space="preserve"> </w:t>
      </w:r>
      <w:r w:rsidR="00DB28D4" w:rsidRPr="00802ACC">
        <w:rPr>
          <w:rFonts w:ascii="Garamond" w:hAnsi="Garamond"/>
          <w:sz w:val="24"/>
          <w:szCs w:val="24"/>
        </w:rPr>
        <w:t>dependent upon one thing alone—a mood of wonder, childlike in its freshness. What is man’s great privilege, his exceptional achievement? Consciousness and again consciousness, and it is in a passionate imaginative</w:t>
      </w:r>
      <w:r w:rsidR="00147B52">
        <w:rPr>
          <w:rFonts w:ascii="Garamond" w:hAnsi="Garamond"/>
          <w:sz w:val="24"/>
          <w:szCs w:val="24"/>
        </w:rPr>
        <w:t xml:space="preserve"> </w:t>
      </w:r>
      <w:r w:rsidR="00DB28D4" w:rsidRPr="00802ACC">
        <w:rPr>
          <w:rFonts w:ascii="Garamond" w:hAnsi="Garamond"/>
          <w:sz w:val="24"/>
          <w:szCs w:val="24"/>
        </w:rPr>
        <w:t>consciousness that our true rewards are to be won.</w:t>
      </w:r>
    </w:p>
    <w:p w:rsidR="00DB28D4" w:rsidRDefault="00DB28D4" w:rsidP="00DB28D4">
      <w:pPr>
        <w:pStyle w:val="Bodytext20"/>
        <w:shd w:val="clear" w:color="auto" w:fill="auto"/>
        <w:spacing w:line="240" w:lineRule="auto"/>
        <w:ind w:right="160"/>
        <w:rPr>
          <w:rFonts w:ascii="Garamond" w:hAnsi="Garamond"/>
          <w:sz w:val="24"/>
          <w:szCs w:val="24"/>
        </w:rPr>
      </w:pPr>
    </w:p>
    <w:p w:rsidR="00DB28D4" w:rsidRDefault="00DB28D4" w:rsidP="00DB28D4">
      <w:pPr>
        <w:pStyle w:val="Bodytext20"/>
        <w:shd w:val="clear" w:color="auto" w:fill="auto"/>
        <w:spacing w:line="240" w:lineRule="auto"/>
        <w:ind w:right="160"/>
        <w:rPr>
          <w:rFonts w:ascii="Garamond" w:hAnsi="Garamond"/>
          <w:sz w:val="24"/>
          <w:szCs w:val="24"/>
        </w:rPr>
      </w:pPr>
      <w:r w:rsidRPr="00802ACC">
        <w:rPr>
          <w:rFonts w:ascii="Garamond" w:hAnsi="Garamond"/>
          <w:sz w:val="24"/>
          <w:szCs w:val="24"/>
        </w:rPr>
        <w:t xml:space="preserve"> </w:t>
      </w:r>
      <w:r w:rsidR="00147B52">
        <w:rPr>
          <w:rFonts w:ascii="Garamond" w:hAnsi="Garamond"/>
          <w:sz w:val="24"/>
          <w:szCs w:val="24"/>
        </w:rPr>
        <w:t xml:space="preserve">    </w:t>
      </w:r>
      <w:r w:rsidR="001A3CA5">
        <w:rPr>
          <w:rFonts w:ascii="Garamond" w:hAnsi="Garamond"/>
          <w:sz w:val="24"/>
          <w:szCs w:val="24"/>
        </w:rPr>
        <w:t xml:space="preserve"> </w:t>
      </w:r>
      <w:r w:rsidRPr="00DB28D4">
        <w:rPr>
          <w:rStyle w:val="Bodytext4SmallCaps"/>
          <w:rFonts w:ascii="Garamond" w:hAnsi="Garamond"/>
          <w:bCs/>
          <w:sz w:val="28"/>
          <w:szCs w:val="28"/>
        </w:rPr>
        <w:t>Consider our circumstances.</w:t>
      </w:r>
      <w:r w:rsidRPr="00802ACC">
        <w:rPr>
          <w:rStyle w:val="Bodytext4SmallCaps"/>
          <w:rFonts w:ascii="Garamond" w:hAnsi="Garamond"/>
          <w:b/>
          <w:bCs/>
          <w:sz w:val="24"/>
          <w:szCs w:val="24"/>
        </w:rPr>
        <w:t xml:space="preserve"> </w:t>
      </w:r>
      <w:r w:rsidRPr="001A3CA5">
        <w:rPr>
          <w:rStyle w:val="Bodytext452pt"/>
          <w:rFonts w:ascii="Garamond" w:hAnsi="Garamond"/>
          <w:b w:val="0"/>
          <w:sz w:val="24"/>
          <w:szCs w:val="24"/>
        </w:rPr>
        <w:t xml:space="preserve">We </w:t>
      </w:r>
      <w:r w:rsidRPr="001A3CA5">
        <w:rPr>
          <w:rFonts w:ascii="Garamond" w:hAnsi="Garamond"/>
          <w:sz w:val="24"/>
          <w:szCs w:val="24"/>
        </w:rPr>
        <w:t>find</w:t>
      </w:r>
      <w:r w:rsidRPr="001A3CA5">
        <w:rPr>
          <w:rFonts w:ascii="Garamond" w:hAnsi="Garamond"/>
          <w:b/>
          <w:sz w:val="24"/>
          <w:szCs w:val="24"/>
        </w:rPr>
        <w:t xml:space="preserve"> </w:t>
      </w:r>
      <w:r w:rsidRPr="001A3CA5">
        <w:rPr>
          <w:rStyle w:val="Bodytext452pt"/>
          <w:rFonts w:ascii="Garamond" w:hAnsi="Garamond"/>
          <w:b w:val="0"/>
          <w:sz w:val="24"/>
          <w:szCs w:val="24"/>
        </w:rPr>
        <w:t>ourselves</w:t>
      </w:r>
      <w:r w:rsidRPr="00802ACC">
        <w:rPr>
          <w:rStyle w:val="Bodytext452pt"/>
          <w:rFonts w:ascii="Garamond" w:hAnsi="Garamond"/>
          <w:b w:val="0"/>
          <w:bCs w:val="0"/>
          <w:sz w:val="24"/>
          <w:szCs w:val="24"/>
        </w:rPr>
        <w:t xml:space="preserve"> </w:t>
      </w:r>
      <w:r w:rsidRPr="00802ACC">
        <w:rPr>
          <w:rFonts w:ascii="Garamond" w:hAnsi="Garamond"/>
          <w:sz w:val="24"/>
          <w:szCs w:val="24"/>
        </w:rPr>
        <w:t>endowed with powers of sensitive and lively apprehension in a universe without term; free agents upon a dangerous and dissolute planet. Our trifling spirits have been let loose in a kind of new land of Cathay, the fields of which are crossed and recrossed by creatures more fabulous than cockatrice or unicorn. The most cursory exam</w:t>
      </w:r>
      <w:r w:rsidRPr="00802ACC">
        <w:rPr>
          <w:rFonts w:ascii="Garamond" w:hAnsi="Garamond"/>
          <w:sz w:val="24"/>
          <w:szCs w:val="24"/>
        </w:rPr>
        <w:softHyphen/>
        <w:t>ination of earthlife gives proof of it. The most rudimentary investigation will convince. All we require is to awake. We do not need to create illusory escapes as the Christian neurotics do. Our kingdom is here and now. This atheistic</w:t>
      </w:r>
      <w:r w:rsidR="001A3CA5">
        <w:rPr>
          <w:rFonts w:ascii="Garamond" w:hAnsi="Garamond"/>
          <w:sz w:val="24"/>
          <w:szCs w:val="24"/>
        </w:rPr>
        <w:t>al</w:t>
      </w:r>
      <w:r w:rsidRPr="00802ACC">
        <w:rPr>
          <w:rFonts w:ascii="Garamond" w:hAnsi="Garamond"/>
          <w:sz w:val="24"/>
          <w:szCs w:val="24"/>
        </w:rPr>
        <w:t xml:space="preserve"> creed does not require that there should be gods. It is in no need of mincing moralities. It stipulates this one thing only—a sensual commitment to each passing moment, with</w:t>
      </w:r>
      <w:r w:rsidRPr="00802ACC">
        <w:rPr>
          <w:rFonts w:ascii="Garamond" w:hAnsi="Garamond"/>
          <w:sz w:val="24"/>
          <w:szCs w:val="24"/>
        </w:rPr>
        <w:softHyphen/>
        <w:t>out reserve and without calculation.</w:t>
      </w:r>
    </w:p>
    <w:p w:rsidR="00DB28D4" w:rsidRDefault="00DB28D4" w:rsidP="00DB28D4">
      <w:pPr>
        <w:pStyle w:val="Bodytext20"/>
        <w:shd w:val="clear" w:color="auto" w:fill="auto"/>
        <w:spacing w:line="240" w:lineRule="auto"/>
        <w:ind w:right="160"/>
        <w:rPr>
          <w:rFonts w:ascii="Garamond" w:hAnsi="Garamond"/>
          <w:sz w:val="24"/>
          <w:szCs w:val="24"/>
        </w:rPr>
      </w:pPr>
    </w:p>
    <w:p w:rsidR="001A3CA5" w:rsidRDefault="001A3CA5" w:rsidP="00EC0388">
      <w:pPr>
        <w:jc w:val="both"/>
        <w:rPr>
          <w:rFonts w:ascii="Garamond" w:hAnsi="Garamond"/>
        </w:rPr>
      </w:pPr>
      <w:r>
        <w:rPr>
          <w:rStyle w:val="Bodytext6SmallCaps"/>
          <w:rFonts w:ascii="Garamond" w:hAnsi="Garamond"/>
          <w:b/>
          <w:bCs/>
          <w:sz w:val="28"/>
          <w:szCs w:val="28"/>
        </w:rPr>
        <w:t xml:space="preserve">     </w:t>
      </w:r>
      <w:r w:rsidR="00DB28D4" w:rsidRPr="006934BE">
        <w:rPr>
          <w:rStyle w:val="Bodytext6SmallCaps"/>
          <w:rFonts w:ascii="Garamond" w:hAnsi="Garamond"/>
          <w:bCs/>
          <w:sz w:val="28"/>
          <w:szCs w:val="28"/>
        </w:rPr>
        <w:t>R</w:t>
      </w:r>
      <w:r w:rsidR="00DB28D4" w:rsidRPr="00DB28D4">
        <w:rPr>
          <w:rStyle w:val="Bodytext6SmallCaps"/>
          <w:rFonts w:ascii="Garamond" w:hAnsi="Garamond"/>
          <w:sz w:val="28"/>
          <w:szCs w:val="28"/>
        </w:rPr>
        <w:t>egarded with detached</w:t>
      </w:r>
      <w:r w:rsidR="00DB28D4" w:rsidRPr="00802ACC">
        <w:rPr>
          <w:rFonts w:ascii="Garamond" w:hAnsi="Garamond"/>
        </w:rPr>
        <w:t xml:space="preserve"> </w:t>
      </w:r>
      <w:r w:rsidR="00DB28D4" w:rsidRPr="00DB28D4">
        <w:rPr>
          <w:rFonts w:ascii="Garamond" w:hAnsi="Garamond"/>
        </w:rPr>
        <w:t xml:space="preserve">objectivity </w:t>
      </w:r>
      <w:r w:rsidR="00DB28D4" w:rsidRPr="00DB28D4">
        <w:rPr>
          <w:rStyle w:val="Bodytext452pt"/>
          <w:rFonts w:ascii="Garamond" w:hAnsi="Garamond"/>
          <w:b w:val="0"/>
          <w:sz w:val="24"/>
          <w:szCs w:val="24"/>
        </w:rPr>
        <w:t>how</w:t>
      </w:r>
      <w:r w:rsidR="00DB28D4">
        <w:rPr>
          <w:rStyle w:val="Bodytext452pt"/>
          <w:rFonts w:ascii="Garamond" w:hAnsi="Garamond"/>
          <w:sz w:val="24"/>
          <w:szCs w:val="24"/>
        </w:rPr>
        <w:t xml:space="preserve"> </w:t>
      </w:r>
      <w:r w:rsidR="00DB28D4" w:rsidRPr="00DB28D4">
        <w:rPr>
          <w:rFonts w:ascii="Garamond" w:hAnsi="Garamond"/>
        </w:rPr>
        <w:t xml:space="preserve">startling an apparition is </w:t>
      </w:r>
      <w:r w:rsidR="00DB28D4" w:rsidRPr="001A3CA5">
        <w:rPr>
          <w:rStyle w:val="Bodytext452pt"/>
          <w:rFonts w:ascii="Garamond" w:hAnsi="Garamond"/>
          <w:b w:val="0"/>
          <w:sz w:val="24"/>
          <w:szCs w:val="24"/>
        </w:rPr>
        <w:t>the</w:t>
      </w:r>
      <w:r w:rsidR="00DB28D4" w:rsidRPr="00DB28D4">
        <w:rPr>
          <w:rStyle w:val="Bodytext452pt"/>
          <w:rFonts w:ascii="Garamond" w:hAnsi="Garamond"/>
          <w:sz w:val="24"/>
          <w:szCs w:val="24"/>
        </w:rPr>
        <w:t xml:space="preserve"> </w:t>
      </w:r>
      <w:r w:rsidR="00DB28D4" w:rsidRPr="00DB28D4">
        <w:rPr>
          <w:rFonts w:ascii="Garamond" w:hAnsi="Garamond"/>
        </w:rPr>
        <w:t xml:space="preserve">image of a man! </w:t>
      </w:r>
      <w:r w:rsidR="00DB28D4" w:rsidRPr="00DB28D4">
        <w:rPr>
          <w:rStyle w:val="Bodytext452pt"/>
          <w:rFonts w:ascii="Garamond" w:hAnsi="Garamond"/>
          <w:b w:val="0"/>
          <w:sz w:val="24"/>
          <w:szCs w:val="24"/>
        </w:rPr>
        <w:t>How much</w:t>
      </w:r>
      <w:r w:rsidR="00DB28D4" w:rsidRPr="00DB28D4">
        <w:rPr>
          <w:rStyle w:val="Bodytext452pt"/>
          <w:rFonts w:ascii="Garamond" w:hAnsi="Garamond"/>
          <w:sz w:val="24"/>
          <w:szCs w:val="24"/>
        </w:rPr>
        <w:t xml:space="preserve"> </w:t>
      </w:r>
      <w:r w:rsidR="00DB28D4" w:rsidRPr="00DB28D4">
        <w:rPr>
          <w:rFonts w:ascii="Garamond" w:hAnsi="Garamond"/>
        </w:rPr>
        <w:t>of monster, of the beast, is presented by this balanced, perpendicular statue of articulated bones! Ob</w:t>
      </w:r>
      <w:r w:rsidR="00147B52" w:rsidRPr="005B7B4F">
        <w:rPr>
          <w:rFonts w:ascii="Garamond" w:hAnsi="Garamond"/>
        </w:rPr>
        <w:t xml:space="preserve">serve narrowly the outward and visible form of </w:t>
      </w:r>
    </w:p>
    <w:p w:rsidR="00EC0388" w:rsidRDefault="00147B52" w:rsidP="00EC0388">
      <w:pPr>
        <w:jc w:val="both"/>
        <w:rPr>
          <w:rFonts w:ascii="Garamond" w:hAnsi="Garamond"/>
        </w:rPr>
      </w:pPr>
      <w:r w:rsidRPr="005B7B4F">
        <w:rPr>
          <w:rFonts w:ascii="Garamond" w:hAnsi="Garamond"/>
        </w:rPr>
        <w:t>your father as he sits warming his knees before the fire. If considered rightly he is a spectre of fright rather than of reassurance. Here is no comfortable presence. Observe him well, this animal of animals; with scalp covered with hair like the hide of an ox, with paw-feelers tipped with horn like those of a dragon; and with the terrifying, flat physiognomy of a think</w:t>
      </w:r>
      <w:r w:rsidRPr="005B7B4F">
        <w:rPr>
          <w:rFonts w:ascii="Garamond" w:hAnsi="Garamond"/>
        </w:rPr>
        <w:softHyphen/>
        <w:t xml:space="preserve">ing god! Yet you are such </w:t>
      </w:r>
      <w:r w:rsidRPr="005B7B4F">
        <w:rPr>
          <w:rFonts w:ascii="Garamond" w:hAnsi="Garamond"/>
        </w:rPr>
        <w:lastRenderedPageBreak/>
        <w:t>another, and your mother the same. Some night when you are out in the city street and happen to see the moon set high and remote above the angular roofs, lift up your hand and observe her silver hoop through the narrow spaces between your fingers. This spider hand is yours, is of your actual flesh and blood. It has been used already numberless times to put bread into your mouth, and to fondle your jack-whore, and to strike, and to pick, and to steal. Yet how unfamiliar it can seem—this prehensile apparatus of bone and skin, reminiscent of the spatulate paddle of a humble frog, and yet of magnitude sufficient to eclipse a planet. Your mother had these same spinner’s appendages, and her mother, and her mother. And if we were not each one of us so deep set in the local self-interests of our besotted egoisms any commonplace acceptance of even a weed-pulling, hem-stitching hand would be forever impossible. Surely we are a creation congenitally lumpish. Our eyes have been opened upon a scene more prodigious and more lender than could possibly be imagined; and the milk from our mother’s dugs is scarcely dry upon our lips when, like so many grocers selling sugar for profit, we are taking it all for granted. We are each one of us Adam and Eve if we</w:t>
      </w:r>
      <w:r w:rsidR="00EC0388">
        <w:rPr>
          <w:rFonts w:ascii="Garamond" w:hAnsi="Garamond"/>
        </w:rPr>
        <w:t xml:space="preserve"> </w:t>
      </w:r>
      <w:r w:rsidR="00EC0388" w:rsidRPr="00AA59C2">
        <w:rPr>
          <w:rFonts w:ascii="Garamond" w:hAnsi="Garamond"/>
        </w:rPr>
        <w:t xml:space="preserve">could but see it. The silliest </w:t>
      </w:r>
      <w:r w:rsidR="00EC0388" w:rsidRPr="006934BE">
        <w:rPr>
          <w:rFonts w:ascii="Garamond" w:hAnsi="Garamond"/>
          <w:sz w:val="28"/>
          <w:szCs w:val="28"/>
        </w:rPr>
        <w:t>woman</w:t>
      </w:r>
      <w:r w:rsidR="00EC0388" w:rsidRPr="00AA59C2">
        <w:rPr>
          <w:rFonts w:ascii="Garamond" w:hAnsi="Garamond"/>
        </w:rPr>
        <w:t xml:space="preserve"> at the silliest social gathering can be presented, if we have the imagination, as a prophetic mannequin. Conceive her to be the only surviving example of the human species, and then strip her naked, and how superb and admirable a symbol. We called William Blake mad because he was able to catch glimpses of reality under the crook of Hayley’s elbow, and because God put his forehead to his window and looked in, and because the prophet Ezekiel moved like a silver-spoon-magpie through the flowery boughs of his door-yard laburnum; and yet Blake’s crazy hallucinations were more in accord with hidden nature than are all of our own fond conclusions. ‘Well, God dilled you. They say the owl was a baker’s daughter. Lord, we know what we are, but know not what we may be.’</w:t>
      </w:r>
      <w:r w:rsidR="001A3CA5">
        <w:rPr>
          <w:rFonts w:ascii="Garamond" w:hAnsi="Garamond"/>
        </w:rPr>
        <w:t>*</w:t>
      </w:r>
    </w:p>
    <w:p w:rsidR="003F44A3" w:rsidRDefault="003F44A3" w:rsidP="00EC0388">
      <w:pPr>
        <w:jc w:val="both"/>
        <w:rPr>
          <w:rFonts w:ascii="Garamond" w:hAnsi="Garamond"/>
        </w:rPr>
      </w:pPr>
    </w:p>
    <w:p w:rsidR="003F44A3" w:rsidRPr="001A3CA5" w:rsidRDefault="003F44A3" w:rsidP="003F44A3">
      <w:pPr>
        <w:jc w:val="both"/>
        <w:rPr>
          <w:rFonts w:ascii="Garamond" w:hAnsi="Garamond"/>
          <w:i/>
          <w:sz w:val="22"/>
          <w:szCs w:val="22"/>
        </w:rPr>
      </w:pPr>
      <w:r>
        <w:rPr>
          <w:rFonts w:ascii="Garamond" w:hAnsi="Garamond"/>
        </w:rPr>
        <w:t xml:space="preserve">* </w:t>
      </w:r>
      <w:r w:rsidRPr="001A3CA5">
        <w:rPr>
          <w:rFonts w:ascii="Garamond" w:hAnsi="Garamond"/>
          <w:i/>
          <w:sz w:val="22"/>
          <w:szCs w:val="22"/>
        </w:rPr>
        <w:t>HAMLET – Ophelia – Act IV Part II</w:t>
      </w:r>
    </w:p>
    <w:p w:rsidR="003F44A3" w:rsidRDefault="003F44A3" w:rsidP="00EC0388">
      <w:pPr>
        <w:jc w:val="both"/>
        <w:rPr>
          <w:rStyle w:val="Bodytext235pt0"/>
          <w:rFonts w:ascii="Garamond" w:hAnsi="Garamond"/>
          <w:b w:val="0"/>
          <w:bCs w:val="0"/>
          <w:sz w:val="24"/>
          <w:szCs w:val="24"/>
        </w:rPr>
      </w:pPr>
    </w:p>
    <w:p w:rsidR="00EC0388" w:rsidRPr="00EC0388" w:rsidRDefault="001A3CA5" w:rsidP="00EC0388">
      <w:pPr>
        <w:jc w:val="both"/>
        <w:rPr>
          <w:rFonts w:ascii="Garamond" w:eastAsia="Sylfaen" w:hAnsi="Garamond" w:cs="Sylfaen"/>
          <w:smallCaps/>
        </w:rPr>
      </w:pPr>
      <w:r>
        <w:rPr>
          <w:rStyle w:val="Bodytext235pt0"/>
          <w:rFonts w:ascii="Garamond" w:hAnsi="Garamond"/>
          <w:b w:val="0"/>
          <w:bCs w:val="0"/>
          <w:sz w:val="32"/>
          <w:szCs w:val="32"/>
        </w:rPr>
        <w:lastRenderedPageBreak/>
        <w:t xml:space="preserve">     </w:t>
      </w:r>
      <w:r w:rsidR="006934BE" w:rsidRPr="006934BE">
        <w:rPr>
          <w:rStyle w:val="Bodytext235pt0"/>
          <w:rFonts w:ascii="Garamond" w:hAnsi="Garamond"/>
          <w:b w:val="0"/>
          <w:bCs w:val="0"/>
          <w:sz w:val="32"/>
          <w:szCs w:val="32"/>
        </w:rPr>
        <w:t>A</w:t>
      </w:r>
      <w:r w:rsidR="00EC0388" w:rsidRPr="006934BE">
        <w:rPr>
          <w:rStyle w:val="Bodytext235pt0"/>
          <w:rFonts w:ascii="Garamond" w:hAnsi="Garamond"/>
          <w:b w:val="0"/>
          <w:bCs w:val="0"/>
          <w:sz w:val="24"/>
          <w:szCs w:val="24"/>
        </w:rPr>
        <w:t>LL IS UNCERTAINTY</w:t>
      </w:r>
      <w:r w:rsidR="00EC0388" w:rsidRPr="00EC0388">
        <w:rPr>
          <w:rStyle w:val="Bodytext235pt0"/>
          <w:rFonts w:ascii="Garamond" w:hAnsi="Garamond"/>
          <w:b w:val="0"/>
          <w:bCs w:val="0"/>
          <w:sz w:val="24"/>
          <w:szCs w:val="24"/>
        </w:rPr>
        <w:t>.</w:t>
      </w:r>
      <w:r w:rsidR="00EC0388" w:rsidRPr="00EC0388">
        <w:rPr>
          <w:rStyle w:val="Bodytext235pt0"/>
          <w:rFonts w:ascii="Garamond" w:hAnsi="Garamond"/>
          <w:sz w:val="24"/>
          <w:szCs w:val="24"/>
        </w:rPr>
        <w:t xml:space="preserve"> </w:t>
      </w:r>
      <w:r w:rsidR="00EC0388" w:rsidRPr="00AA59C2">
        <w:rPr>
          <w:rFonts w:ascii="Garamond" w:hAnsi="Garamond"/>
        </w:rPr>
        <w:t>We walk abroad, treading down the spear leaves of emerald grass, as astral prodigies destined to die. If we are content to be gulled, then without ado or thought we will dream our days into eternity. It is a natural habit with many. With her repeated draughts of sleep nature may very well be able to carry a human spirit to the grave without disturbance, like a lob</w:t>
      </w:r>
      <w:r w:rsidR="00EC0388" w:rsidRPr="00AA59C2">
        <w:rPr>
          <w:rFonts w:ascii="Garamond" w:hAnsi="Garamond"/>
        </w:rPr>
        <w:softHyphen/>
        <w:t>worm in a Christmas clod. But in our hour, and in our moment, what privilege there is to raise the mutinous head— wanton, undefeated, and knowing that we are alive, to</w:t>
      </w:r>
      <w:r w:rsidR="00EC0388">
        <w:rPr>
          <w:rFonts w:ascii="Garamond" w:hAnsi="Garamond"/>
        </w:rPr>
        <w:t xml:space="preserve"> trouble the silence of of sempiternity with particular and prohibited thought.</w:t>
      </w:r>
    </w:p>
    <w:p w:rsidR="00147B52" w:rsidRDefault="00147B52" w:rsidP="00147B52">
      <w:pPr>
        <w:pStyle w:val="Bodytext20"/>
        <w:shd w:val="clear" w:color="auto" w:fill="auto"/>
        <w:spacing w:line="240" w:lineRule="auto"/>
        <w:rPr>
          <w:rFonts w:ascii="Garamond" w:hAnsi="Garamond"/>
          <w:sz w:val="24"/>
          <w:szCs w:val="24"/>
        </w:rPr>
      </w:pPr>
    </w:p>
    <w:p w:rsidR="001A3CA5" w:rsidRDefault="001A3CA5" w:rsidP="00EC0388">
      <w:pPr>
        <w:jc w:val="both"/>
        <w:rPr>
          <w:rFonts w:ascii="Garamond" w:hAnsi="Garamond"/>
        </w:rPr>
      </w:pPr>
      <w:r>
        <w:rPr>
          <w:rFonts w:ascii="Garamond" w:hAnsi="Garamond"/>
        </w:rPr>
        <w:t xml:space="preserve">     </w:t>
      </w:r>
      <w:r w:rsidR="00EC0388" w:rsidRPr="00EC0388">
        <w:rPr>
          <w:rFonts w:ascii="Garamond" w:hAnsi="Garamond"/>
          <w:sz w:val="28"/>
          <w:szCs w:val="28"/>
        </w:rPr>
        <w:t>W</w:t>
      </w:r>
      <w:r w:rsidR="00EC0388" w:rsidRPr="00EC0388">
        <w:rPr>
          <w:rFonts w:ascii="Garamond" w:hAnsi="Garamond"/>
        </w:rPr>
        <w:t>E CAN IGNORE</w:t>
      </w:r>
      <w:r w:rsidR="00EC0388" w:rsidRPr="00861BC0">
        <w:rPr>
          <w:rFonts w:ascii="Garamond" w:hAnsi="Garamond"/>
        </w:rPr>
        <w:t xml:space="preserve"> utterly the frivolous reflections of idealistic metaphysicians. Such deceitful webs have been spun out to ensnare a timid and domesticated rabble. It is by the senses, and through the senses, that we must test all. Lacking in a perfect precision they may well be. We do not doubt it: yet they were accurate enough to teach Plato to find his way without stubbing his toe to the grove Academus and Kant to take up his cane and hurry off to his avenue of linden trees, and Hegel to ‘slip it’ from Napoleon’s soldiers, and for Bergson to enter his lecture room at the appointed hour. It is from our goose-common, market</w:t>
      </w:r>
      <w:r>
        <w:rPr>
          <w:rFonts w:ascii="Garamond" w:hAnsi="Garamond"/>
        </w:rPr>
        <w:t xml:space="preserve"> </w:t>
      </w:r>
      <w:r w:rsidR="00EC0388" w:rsidRPr="00861BC0">
        <w:rPr>
          <w:rFonts w:ascii="Garamond" w:hAnsi="Garamond"/>
        </w:rPr>
        <w:t>place senses, complemented by telescope and micro</w:t>
      </w:r>
      <w:r w:rsidR="00EC0388" w:rsidRPr="00861BC0">
        <w:rPr>
          <w:rFonts w:ascii="Garamond" w:hAnsi="Garamond"/>
        </w:rPr>
        <w:softHyphen/>
        <w:t xml:space="preserve">scope, and all the tricks of science, that we get our closest approach to the objective, absolute reality of matter; matter that was, and is, and will be forever. If we stubbornly take for granted that we are free spirits, and trust to our physical sensibility with an impetuous allegiance, we can be, and we will be, the lords of </w:t>
      </w:r>
    </w:p>
    <w:p w:rsidR="001A3CA5" w:rsidRDefault="001A3CA5" w:rsidP="001A3CA5">
      <w:pPr>
        <w:jc w:val="both"/>
        <w:rPr>
          <w:rFonts w:ascii="Garamond" w:hAnsi="Garamond"/>
        </w:rPr>
      </w:pPr>
      <w:r w:rsidRPr="00861BC0">
        <w:rPr>
          <w:rFonts w:ascii="Garamond" w:hAnsi="Garamond"/>
        </w:rPr>
        <w:t>life. This is a true teaching, and the Tao of all enlightened and princely souls.</w:t>
      </w:r>
    </w:p>
    <w:p w:rsidR="001A3CA5" w:rsidRDefault="001A3CA5" w:rsidP="001A3CA5">
      <w:pPr>
        <w:jc w:val="both"/>
        <w:rPr>
          <w:rFonts w:ascii="Garamond" w:hAnsi="Garamond"/>
        </w:rPr>
      </w:pPr>
    </w:p>
    <w:p w:rsidR="00EC0388" w:rsidRDefault="001A3CA5" w:rsidP="00EC0388">
      <w:pPr>
        <w:jc w:val="both"/>
        <w:rPr>
          <w:rFonts w:ascii="Garamond" w:hAnsi="Garamond"/>
        </w:rPr>
      </w:pPr>
      <w:r>
        <w:rPr>
          <w:rStyle w:val="Bodytext2SmallCaps"/>
          <w:rFonts w:ascii="Garamond" w:hAnsi="Garamond"/>
          <w:sz w:val="32"/>
          <w:szCs w:val="32"/>
        </w:rPr>
        <w:t xml:space="preserve">     </w:t>
      </w:r>
      <w:r w:rsidR="00EC0388" w:rsidRPr="00EC0388">
        <w:rPr>
          <w:rStyle w:val="Bodytext2SmallCaps"/>
          <w:rFonts w:ascii="Garamond" w:hAnsi="Garamond"/>
          <w:sz w:val="32"/>
          <w:szCs w:val="32"/>
        </w:rPr>
        <w:t>The saxon poet</w:t>
      </w:r>
      <w:r w:rsidR="00EC0388" w:rsidRPr="00861BC0">
        <w:rPr>
          <w:rFonts w:ascii="Garamond" w:hAnsi="Garamond"/>
        </w:rPr>
        <w:t xml:space="preserve"> who compared the life of man to a bird’s swift flight through an ale feast hall understood our lot. We come out of darkness. We go into darkness. We have but a moment’s interspace in this scene of light and clamour. We are all like travellers at a wayside inn who receive jocund entertainment, </w:t>
      </w:r>
      <w:r w:rsidR="00EC0388" w:rsidRPr="00861BC0">
        <w:rPr>
          <w:rFonts w:ascii="Garamond" w:hAnsi="Garamond"/>
        </w:rPr>
        <w:lastRenderedPageBreak/>
        <w:t>and then “Out you go!” said the Satyr.’ No wonder the priests of Christianity, with their thin</w:t>
      </w:r>
      <w:r w:rsidR="00EC0388">
        <w:rPr>
          <w:rFonts w:ascii="Garamond" w:hAnsi="Garamond"/>
        </w:rPr>
        <w:t xml:space="preserve"> voices, never grow weary of </w:t>
      </w:r>
      <w:r w:rsidR="00EC0388" w:rsidRPr="00E609F0">
        <w:rPr>
          <w:rFonts w:ascii="Garamond" w:hAnsi="Garamond"/>
        </w:rPr>
        <w:t>their murmur against life. No wonder that as long as it was possible to believe in a heaven we were taught to consider our days on middle earth as of little value. What husbandry could there be for such ephemeral phantoms of flesh, here today and a fortnight later not to be found? We occidentals have for long outgrown our confidence in any future exis</w:t>
      </w:r>
      <w:r w:rsidR="00EC0388" w:rsidRPr="00E609F0">
        <w:rPr>
          <w:rFonts w:ascii="Garamond" w:hAnsi="Garamond"/>
        </w:rPr>
        <w:softHyphen/>
        <w:t xml:space="preserve">tence. It was a notion begotten by the human heart’s own need. Like brisk frogs in a pond we kept crying ‘Ko-ax! ko-ax! We are immortal. We are immortal. Wonderful! Wonderful! Perfect! Perfect!’ </w:t>
      </w:r>
    </w:p>
    <w:p w:rsidR="00EC0388" w:rsidRDefault="00EC0388" w:rsidP="00EC0388">
      <w:pPr>
        <w:jc w:val="both"/>
        <w:rPr>
          <w:rFonts w:ascii="Garamond" w:hAnsi="Garamond"/>
        </w:rPr>
      </w:pPr>
    </w:p>
    <w:p w:rsidR="00EC0388" w:rsidRDefault="001A3CA5" w:rsidP="00EC0388">
      <w:pPr>
        <w:pStyle w:val="Bodytext20"/>
        <w:shd w:val="clear" w:color="auto" w:fill="auto"/>
        <w:spacing w:line="240" w:lineRule="auto"/>
        <w:rPr>
          <w:rFonts w:ascii="Garamond" w:hAnsi="Garamond"/>
          <w:sz w:val="24"/>
          <w:szCs w:val="24"/>
        </w:rPr>
      </w:pPr>
      <w:r>
        <w:rPr>
          <w:rFonts w:ascii="Garamond" w:hAnsi="Garamond"/>
          <w:sz w:val="28"/>
          <w:szCs w:val="28"/>
        </w:rPr>
        <w:t xml:space="preserve">     </w:t>
      </w:r>
      <w:r w:rsidR="00EC0388" w:rsidRPr="00951524">
        <w:rPr>
          <w:rFonts w:ascii="Garamond" w:hAnsi="Garamond"/>
          <w:sz w:val="28"/>
          <w:szCs w:val="28"/>
        </w:rPr>
        <w:t>N</w:t>
      </w:r>
      <w:r w:rsidR="00EC0388" w:rsidRPr="006934BE">
        <w:rPr>
          <w:rFonts w:ascii="Garamond" w:hAnsi="Garamond"/>
          <w:sz w:val="24"/>
          <w:szCs w:val="24"/>
        </w:rPr>
        <w:t>OW ALL THIS</w:t>
      </w:r>
      <w:r w:rsidR="00EC0388" w:rsidRPr="006934BE">
        <w:rPr>
          <w:rStyle w:val="Bodytext235pt0"/>
          <w:rFonts w:ascii="Garamond" w:hAnsi="Garamond"/>
          <w:sz w:val="24"/>
          <w:szCs w:val="24"/>
        </w:rPr>
        <w:t xml:space="preserve"> </w:t>
      </w:r>
      <w:r w:rsidR="00EC0388" w:rsidRPr="00E609F0">
        <w:rPr>
          <w:rFonts w:ascii="Garamond" w:hAnsi="Garamond"/>
          <w:sz w:val="24"/>
          <w:szCs w:val="24"/>
        </w:rPr>
        <w:t>has changed. It is impossible any longer to entertain these venerable superstitions. The gods are vanishing, disappearing from sight; one after the other, with a ‘curious perfume and a most melodious twang.’ Having the knowledge of this fact deep lodged in our brains we acquire a new perspective, a perspective that comprehends life as an opportunity for enfranchised ex</w:t>
      </w:r>
      <w:r w:rsidR="00EC0388" w:rsidRPr="00E609F0">
        <w:rPr>
          <w:rFonts w:ascii="Garamond" w:hAnsi="Garamond"/>
          <w:sz w:val="24"/>
          <w:szCs w:val="24"/>
        </w:rPr>
        <w:softHyphen/>
        <w:t>perience and nothing more. If the whole matter had not been falsified by these time-serving preachers it would have been clear as day long ago. Let us rid our minds of their perplexing whimsies. Be certain that there is no immortality, then you will soon learn how to live with the flitting levity of birds, and the religious gravity of winter-coated cattle. There is not one of us who can do otherwise when once the bar</w:t>
      </w:r>
      <w:r w:rsidR="00EC0388" w:rsidRPr="00E609F0">
        <w:rPr>
          <w:rFonts w:ascii="Garamond" w:hAnsi="Garamond"/>
          <w:sz w:val="24"/>
          <w:szCs w:val="24"/>
        </w:rPr>
        <w:softHyphen/>
        <w:t>barous dreams of man’s twilight consciousness have drifted away; dreams wilful, conceited, preposterous, and absurd. It is absolutely certain that</w:t>
      </w:r>
      <w:r w:rsidR="00EC0388">
        <w:rPr>
          <w:rFonts w:ascii="Garamond" w:hAnsi="Garamond"/>
          <w:sz w:val="24"/>
          <w:szCs w:val="24"/>
        </w:rPr>
        <w:t xml:space="preserve"> no one has ever returned from</w:t>
      </w:r>
      <w:r w:rsidR="00EC0388">
        <w:rPr>
          <w:rFonts w:ascii="Garamond" w:hAnsi="Garamond"/>
        </w:rPr>
        <w:t xml:space="preserve"> </w:t>
      </w:r>
      <w:r w:rsidR="00EC0388" w:rsidRPr="00F83F11">
        <w:rPr>
          <w:rFonts w:ascii="Garamond" w:hAnsi="Garamond"/>
          <w:sz w:val="24"/>
          <w:szCs w:val="24"/>
        </w:rPr>
        <w:t>the grave. The old man you saw in September, too feeble to hoo</w:t>
      </w:r>
      <w:r w:rsidR="00EC0388">
        <w:rPr>
          <w:rFonts w:ascii="Garamond" w:hAnsi="Garamond"/>
          <w:sz w:val="24"/>
          <w:szCs w:val="24"/>
        </w:rPr>
        <w:t>k</w:t>
      </w:r>
      <w:r w:rsidR="00EC0388" w:rsidRPr="00F83F11">
        <w:rPr>
          <w:rFonts w:ascii="Garamond" w:hAnsi="Garamond"/>
          <w:sz w:val="24"/>
          <w:szCs w:val="24"/>
        </w:rPr>
        <w:t xml:space="preserve"> down a blackberry bramble from the top of the hedge, was buried before Christmas, and will never come again. The loveliest girl, green in churchyard mould, will never for all eternity walk a second time </w:t>
      </w:r>
      <w:r w:rsidR="00EC0388">
        <w:rPr>
          <w:rFonts w:ascii="Garamond" w:hAnsi="Garamond"/>
          <w:sz w:val="24"/>
          <w:szCs w:val="24"/>
        </w:rPr>
        <w:t xml:space="preserve">along the cart ruts by the corn with one hand shielding her eyes:                        </w:t>
      </w:r>
    </w:p>
    <w:p w:rsidR="00EC0388" w:rsidRDefault="00EC0388" w:rsidP="001A3CA5">
      <w:pPr>
        <w:pStyle w:val="Bodytext20"/>
        <w:shd w:val="clear" w:color="auto" w:fill="auto"/>
        <w:spacing w:line="240" w:lineRule="auto"/>
        <w:ind w:left="1928"/>
        <w:rPr>
          <w:rFonts w:ascii="Garamond" w:hAnsi="Garamond"/>
          <w:sz w:val="24"/>
          <w:szCs w:val="24"/>
        </w:rPr>
      </w:pPr>
    </w:p>
    <w:p w:rsidR="003F44A3" w:rsidRPr="004E436F" w:rsidRDefault="003F44A3" w:rsidP="003F44A3">
      <w:pPr>
        <w:pStyle w:val="Bodytext20"/>
        <w:shd w:val="clear" w:color="auto" w:fill="auto"/>
        <w:spacing w:line="240" w:lineRule="auto"/>
        <w:ind w:left="1928"/>
        <w:jc w:val="left"/>
        <w:rPr>
          <w:rFonts w:ascii="Garamond" w:hAnsi="Garamond"/>
          <w:i/>
          <w:sz w:val="24"/>
          <w:szCs w:val="24"/>
        </w:rPr>
      </w:pPr>
      <w:r>
        <w:rPr>
          <w:rFonts w:ascii="Garamond" w:hAnsi="Garamond"/>
          <w:i/>
          <w:sz w:val="24"/>
          <w:szCs w:val="24"/>
        </w:rPr>
        <w:t xml:space="preserve">                                                                    </w:t>
      </w:r>
      <w:r w:rsidRPr="004E436F">
        <w:rPr>
          <w:rFonts w:ascii="Garamond" w:hAnsi="Garamond"/>
          <w:i/>
          <w:sz w:val="24"/>
          <w:szCs w:val="24"/>
        </w:rPr>
        <w:lastRenderedPageBreak/>
        <w:t>White is for the dead people,</w:t>
      </w:r>
    </w:p>
    <w:p w:rsidR="00EC0388" w:rsidRPr="004E436F" w:rsidRDefault="00EC0388" w:rsidP="001A3CA5">
      <w:pPr>
        <w:pStyle w:val="Bodytext20"/>
        <w:shd w:val="clear" w:color="auto" w:fill="auto"/>
        <w:spacing w:line="240" w:lineRule="auto"/>
        <w:ind w:left="1928"/>
        <w:jc w:val="left"/>
        <w:rPr>
          <w:rFonts w:ascii="Garamond" w:hAnsi="Garamond"/>
          <w:i/>
          <w:sz w:val="24"/>
          <w:szCs w:val="24"/>
        </w:rPr>
      </w:pPr>
      <w:r w:rsidRPr="004E436F">
        <w:rPr>
          <w:rFonts w:ascii="Garamond" w:hAnsi="Garamond"/>
          <w:i/>
          <w:sz w:val="24"/>
          <w:szCs w:val="24"/>
        </w:rPr>
        <w:t>The dead people, the dead people,</w:t>
      </w:r>
    </w:p>
    <w:p w:rsidR="00EC0388" w:rsidRDefault="00EC0388" w:rsidP="001A3CA5">
      <w:pPr>
        <w:pStyle w:val="Bodytext20"/>
        <w:shd w:val="clear" w:color="auto" w:fill="auto"/>
        <w:spacing w:line="240" w:lineRule="auto"/>
        <w:ind w:left="1928"/>
        <w:jc w:val="left"/>
        <w:rPr>
          <w:rFonts w:ascii="Garamond" w:hAnsi="Garamond"/>
          <w:i/>
          <w:sz w:val="24"/>
          <w:szCs w:val="24"/>
        </w:rPr>
      </w:pPr>
      <w:r w:rsidRPr="004E436F">
        <w:rPr>
          <w:rFonts w:ascii="Garamond" w:hAnsi="Garamond"/>
          <w:i/>
          <w:sz w:val="24"/>
          <w:szCs w:val="24"/>
        </w:rPr>
        <w:t>The best they can wear.</w:t>
      </w:r>
    </w:p>
    <w:p w:rsidR="00EC0388" w:rsidRDefault="00EC0388" w:rsidP="00EC0388">
      <w:pPr>
        <w:pStyle w:val="Bodytext20"/>
        <w:shd w:val="clear" w:color="auto" w:fill="auto"/>
        <w:spacing w:line="240" w:lineRule="auto"/>
        <w:ind w:left="2098"/>
        <w:jc w:val="left"/>
        <w:rPr>
          <w:rFonts w:ascii="Garamond" w:hAnsi="Garamond"/>
          <w:i/>
          <w:sz w:val="24"/>
          <w:szCs w:val="24"/>
        </w:rPr>
      </w:pPr>
    </w:p>
    <w:p w:rsidR="00CF2BB1" w:rsidRDefault="001A3CA5" w:rsidP="00CF2BB1">
      <w:pPr>
        <w:pStyle w:val="Bodytext20"/>
        <w:shd w:val="clear" w:color="auto" w:fill="auto"/>
        <w:spacing w:line="240" w:lineRule="auto"/>
        <w:ind w:right="220"/>
        <w:rPr>
          <w:rFonts w:ascii="Garamond" w:hAnsi="Garamond"/>
          <w:sz w:val="24"/>
          <w:szCs w:val="24"/>
        </w:rPr>
      </w:pPr>
      <w:r>
        <w:rPr>
          <w:rFonts w:ascii="Garamond" w:hAnsi="Garamond"/>
          <w:sz w:val="24"/>
          <w:szCs w:val="24"/>
        </w:rPr>
        <w:t xml:space="preserve">     </w:t>
      </w:r>
      <w:r w:rsidR="00EC0388" w:rsidRPr="006934BE">
        <w:rPr>
          <w:rFonts w:ascii="Garamond" w:hAnsi="Garamond"/>
          <w:sz w:val="28"/>
          <w:szCs w:val="28"/>
        </w:rPr>
        <w:t>D</w:t>
      </w:r>
      <w:r w:rsidR="00EC0388" w:rsidRPr="006934BE">
        <w:rPr>
          <w:rFonts w:ascii="Garamond" w:hAnsi="Garamond"/>
          <w:sz w:val="24"/>
          <w:szCs w:val="24"/>
        </w:rPr>
        <w:t>EAD, DEAD, DEAD</w:t>
      </w:r>
      <w:r w:rsidR="00EC0388" w:rsidRPr="00CF2BB1">
        <w:rPr>
          <w:rFonts w:ascii="Garamond" w:hAnsi="Garamond"/>
          <w:sz w:val="24"/>
          <w:szCs w:val="24"/>
        </w:rPr>
        <w:t>, utterly forgotten. The treat is for the living. I have but to think of the congregation in the village church of my home as it used to be, Sunday after Sunday, thirty years ago. If sat again through the morning service in the Montacute church in the familiar pew I would not need to fidget and yawn and look at the manger cow in the coloured glass window opposite. My time instead would be fully occupied in counting the skulls now under the ground. They would fill a dozen harvest</w:t>
      </w:r>
      <w:r w:rsidR="00EC0388" w:rsidRPr="00CF2BB1">
        <w:rPr>
          <w:rFonts w:ascii="Garamond" w:hAnsi="Garamond"/>
          <w:sz w:val="24"/>
          <w:szCs w:val="24"/>
        </w:rPr>
        <w:softHyphen/>
        <w:t xml:space="preserve"> thanksgiving hampers, and be of as much value as handsel pumpkins, and as indistinguishable: my own father dead, my own mother dead; the squire dead, his fine lady dead, and his son, and his daughter; the choir men all dead; the Yeovil market farmers dead; the black-bearded blacksmith, the white-bearded carpenter dead, the cobbler dead; the clerk and sexton dead; the old, musty women dead, score after score of them; Miss Sparks, who kept the village shop, dead,</w:t>
      </w:r>
      <w:r w:rsidR="00CF2BB1">
        <w:rPr>
          <w:rFonts w:ascii="Garamond" w:hAnsi="Garamond"/>
        </w:rPr>
        <w:t xml:space="preserve"> </w:t>
      </w:r>
      <w:r w:rsidR="00CF2BB1" w:rsidRPr="00FE469E">
        <w:rPr>
          <w:rFonts w:ascii="Garamond" w:hAnsi="Garamond"/>
          <w:sz w:val="24"/>
          <w:szCs w:val="24"/>
        </w:rPr>
        <w:t>and her nephew, and the green parrot that she used to allow us to see in her garden, gripping, pecking with its hornbeak, and screaming out Caribbean words to the bright English flowers.</w:t>
      </w:r>
    </w:p>
    <w:p w:rsidR="00DD2B89" w:rsidRDefault="00DD2B89" w:rsidP="00CF2BB1">
      <w:pPr>
        <w:pStyle w:val="Bodytext20"/>
        <w:shd w:val="clear" w:color="auto" w:fill="auto"/>
        <w:spacing w:line="240" w:lineRule="auto"/>
        <w:ind w:right="220"/>
        <w:rPr>
          <w:rFonts w:ascii="Garamond" w:hAnsi="Garamond"/>
          <w:sz w:val="24"/>
          <w:szCs w:val="24"/>
        </w:rPr>
      </w:pPr>
    </w:p>
    <w:p w:rsidR="00CF2BB1" w:rsidRPr="00DD2B89" w:rsidRDefault="00CF2BB1" w:rsidP="00DD2B89">
      <w:pPr>
        <w:pStyle w:val="Bodytext20"/>
        <w:shd w:val="clear" w:color="auto" w:fill="auto"/>
        <w:spacing w:line="240" w:lineRule="auto"/>
        <w:ind w:left="2098"/>
        <w:rPr>
          <w:rFonts w:ascii="Garamond" w:hAnsi="Garamond"/>
          <w:i/>
          <w:sz w:val="24"/>
          <w:szCs w:val="24"/>
        </w:rPr>
      </w:pPr>
      <w:r w:rsidRPr="00DD2B89">
        <w:rPr>
          <w:rFonts w:ascii="Garamond" w:hAnsi="Garamond"/>
          <w:i/>
          <w:sz w:val="24"/>
          <w:szCs w:val="24"/>
        </w:rPr>
        <w:t>Under this stone</w:t>
      </w:r>
    </w:p>
    <w:p w:rsidR="00CF2BB1" w:rsidRPr="00DD2B89" w:rsidRDefault="00CF2BB1" w:rsidP="00DD2B89">
      <w:pPr>
        <w:pStyle w:val="Bodytext20"/>
        <w:shd w:val="clear" w:color="auto" w:fill="auto"/>
        <w:spacing w:line="240" w:lineRule="auto"/>
        <w:ind w:left="2098"/>
        <w:rPr>
          <w:rFonts w:ascii="Garamond" w:hAnsi="Garamond"/>
          <w:i/>
          <w:sz w:val="24"/>
          <w:szCs w:val="24"/>
        </w:rPr>
      </w:pPr>
      <w:r w:rsidRPr="00DD2B89">
        <w:rPr>
          <w:rFonts w:ascii="Garamond" w:hAnsi="Garamond"/>
          <w:i/>
          <w:sz w:val="24"/>
          <w:szCs w:val="24"/>
        </w:rPr>
        <w:t>In gloom and darkness vast</w:t>
      </w:r>
    </w:p>
    <w:p w:rsidR="00CF2BB1" w:rsidRPr="00DD2B89" w:rsidRDefault="00CF2BB1" w:rsidP="00DD2B89">
      <w:pPr>
        <w:pStyle w:val="Bodytext20"/>
        <w:shd w:val="clear" w:color="auto" w:fill="auto"/>
        <w:spacing w:line="240" w:lineRule="auto"/>
        <w:ind w:left="2098"/>
        <w:rPr>
          <w:rFonts w:ascii="Garamond" w:hAnsi="Garamond"/>
          <w:i/>
          <w:sz w:val="24"/>
          <w:szCs w:val="24"/>
        </w:rPr>
      </w:pPr>
      <w:r w:rsidRPr="00DD2B89">
        <w:rPr>
          <w:rFonts w:ascii="Garamond" w:hAnsi="Garamond"/>
          <w:i/>
          <w:sz w:val="24"/>
          <w:szCs w:val="24"/>
        </w:rPr>
        <w:t>Lies the green lover</w:t>
      </w:r>
    </w:p>
    <w:p w:rsidR="00DD2B89" w:rsidRDefault="00DD2B89" w:rsidP="00DD2B89">
      <w:pPr>
        <w:pStyle w:val="Bodytext20"/>
        <w:shd w:val="clear" w:color="auto" w:fill="auto"/>
        <w:spacing w:line="240" w:lineRule="auto"/>
        <w:ind w:left="2098"/>
        <w:rPr>
          <w:rFonts w:ascii="Garamond" w:hAnsi="Garamond"/>
          <w:i/>
          <w:sz w:val="24"/>
          <w:szCs w:val="24"/>
        </w:rPr>
      </w:pPr>
      <w:r w:rsidRPr="00DD2B89">
        <w:rPr>
          <w:rFonts w:ascii="Garamond" w:hAnsi="Garamond"/>
          <w:i/>
          <w:sz w:val="24"/>
          <w:szCs w:val="24"/>
        </w:rPr>
        <w:t>Faithful to the last.</w:t>
      </w:r>
    </w:p>
    <w:p w:rsidR="001A3CA5" w:rsidRPr="00DD2B89" w:rsidRDefault="001A3CA5" w:rsidP="00DD2B89">
      <w:pPr>
        <w:pStyle w:val="Bodytext20"/>
        <w:shd w:val="clear" w:color="auto" w:fill="auto"/>
        <w:spacing w:line="240" w:lineRule="auto"/>
        <w:ind w:left="2098"/>
        <w:rPr>
          <w:rFonts w:ascii="Garamond" w:hAnsi="Garamond"/>
          <w:i/>
          <w:sz w:val="24"/>
          <w:szCs w:val="24"/>
        </w:rPr>
      </w:pPr>
    </w:p>
    <w:p w:rsidR="00DD2B89" w:rsidRDefault="001A3CA5" w:rsidP="00DD2B89">
      <w:pPr>
        <w:jc w:val="both"/>
        <w:rPr>
          <w:rFonts w:ascii="Garamond" w:hAnsi="Garamond"/>
        </w:rPr>
      </w:pPr>
      <w:r>
        <w:rPr>
          <w:rFonts w:ascii="Garamond" w:hAnsi="Garamond"/>
          <w:sz w:val="28"/>
          <w:szCs w:val="28"/>
        </w:rPr>
        <w:t xml:space="preserve">     </w:t>
      </w:r>
      <w:r w:rsidR="00DD2B89" w:rsidRPr="00DD2B89">
        <w:rPr>
          <w:rFonts w:ascii="Garamond" w:hAnsi="Garamond"/>
          <w:sz w:val="28"/>
          <w:szCs w:val="28"/>
        </w:rPr>
        <w:t>I</w:t>
      </w:r>
      <w:r w:rsidR="00F1045A">
        <w:rPr>
          <w:rFonts w:ascii="Garamond" w:hAnsi="Garamond"/>
        </w:rPr>
        <w:t xml:space="preserve">T  </w:t>
      </w:r>
      <w:r w:rsidR="00DD2B89">
        <w:rPr>
          <w:rFonts w:ascii="Garamond" w:hAnsi="Garamond"/>
        </w:rPr>
        <w:t xml:space="preserve">IS A TALE </w:t>
      </w:r>
      <w:r w:rsidR="00CF2BB1" w:rsidRPr="00FE469E">
        <w:rPr>
          <w:rFonts w:ascii="Garamond" w:hAnsi="Garamond"/>
        </w:rPr>
        <w:t xml:space="preserve">that is told to each mortal without variation, from one corner of the earth to the other. Not a month passes but someone we know is struck down. We can expect no other chance. Jocund and blithe on Wednesday, under ground and scarce thought of by Monday week. And yet, so insistently does the reality of our </w:t>
      </w:r>
      <w:r w:rsidR="00CF2BB1" w:rsidRPr="00FE469E">
        <w:rPr>
          <w:rFonts w:ascii="Garamond" w:hAnsi="Garamond"/>
        </w:rPr>
        <w:lastRenderedPageBreak/>
        <w:t>immediate environ</w:t>
      </w:r>
      <w:r w:rsidR="00CF2BB1" w:rsidRPr="00FE469E">
        <w:rPr>
          <w:rFonts w:ascii="Garamond" w:hAnsi="Garamond"/>
        </w:rPr>
        <w:softHyphen/>
        <w:t xml:space="preserve">ment impinge upon our attention, that we can scarcely be persuaded to envisage this fugitive procession as it would be presented to an observer from outside. The men of the old time were better schooled, likening us to falling leaves, to grass, to dancing gnats - our condition, circumstance in no way different. </w:t>
      </w:r>
    </w:p>
    <w:p w:rsidR="00DD2B89" w:rsidRDefault="00DD2B89" w:rsidP="00DD2B89">
      <w:pPr>
        <w:jc w:val="both"/>
        <w:rPr>
          <w:rFonts w:ascii="Garamond" w:hAnsi="Garamond"/>
        </w:rPr>
      </w:pPr>
    </w:p>
    <w:p w:rsidR="00BD3A89" w:rsidRDefault="001A3CA5" w:rsidP="001A3CA5">
      <w:pPr>
        <w:pStyle w:val="Bodytext20"/>
        <w:shd w:val="clear" w:color="auto" w:fill="auto"/>
        <w:spacing w:line="240" w:lineRule="auto"/>
        <w:rPr>
          <w:rFonts w:ascii="Garamond" w:hAnsi="Garamond"/>
          <w:sz w:val="24"/>
          <w:szCs w:val="24"/>
        </w:rPr>
      </w:pPr>
      <w:r>
        <w:rPr>
          <w:rStyle w:val="Bodytext7SmallCaps"/>
          <w:rFonts w:ascii="Garamond" w:hAnsi="Garamond"/>
          <w:color w:val="auto"/>
          <w:sz w:val="28"/>
          <w:szCs w:val="28"/>
        </w:rPr>
        <w:t xml:space="preserve">     </w:t>
      </w:r>
      <w:r w:rsidR="00DD2B89" w:rsidRPr="00DD2B89">
        <w:rPr>
          <w:rStyle w:val="Bodytext7SmallCaps"/>
          <w:rFonts w:ascii="Garamond" w:hAnsi="Garamond"/>
          <w:color w:val="auto"/>
          <w:sz w:val="28"/>
          <w:szCs w:val="28"/>
        </w:rPr>
        <w:t>T</w:t>
      </w:r>
      <w:r w:rsidR="00DD2B89">
        <w:rPr>
          <w:rStyle w:val="Bodytext7SmallCaps"/>
          <w:rFonts w:ascii="Garamond" w:hAnsi="Garamond"/>
          <w:color w:val="auto"/>
          <w:sz w:val="24"/>
          <w:szCs w:val="24"/>
        </w:rPr>
        <w:t>HIS BEING THE CASE</w:t>
      </w:r>
      <w:r w:rsidR="00CF2BB1" w:rsidRPr="00FE469E">
        <w:rPr>
          <w:rStyle w:val="Bodytext7SmallCaps"/>
          <w:rFonts w:ascii="Garamond" w:hAnsi="Garamond"/>
          <w:color w:val="auto"/>
          <w:sz w:val="24"/>
          <w:szCs w:val="24"/>
        </w:rPr>
        <w:t>,</w:t>
      </w:r>
      <w:r w:rsidR="00CF2BB1" w:rsidRPr="00FE469E">
        <w:rPr>
          <w:rFonts w:ascii="Garamond" w:hAnsi="Garamond"/>
          <w:color w:val="auto"/>
          <w:sz w:val="24"/>
          <w:szCs w:val="24"/>
        </w:rPr>
        <w:t xml:space="preserve"> we are free to use our inch of</w:t>
      </w:r>
      <w:r w:rsidR="00CF2BB1" w:rsidRPr="00FE469E">
        <w:rPr>
          <w:rFonts w:ascii="Garamond" w:hAnsi="Garamond"/>
          <w:sz w:val="24"/>
          <w:szCs w:val="24"/>
        </w:rPr>
        <w:t xml:space="preserve"> time as we see fit. The forests of the earth are our forests, the meadows of the earth are our meadows, the cities of the earth are our cities. We are, as it were, transient, corporeal</w:t>
      </w:r>
      <w:r w:rsidR="00DD2B89">
        <w:rPr>
          <w:rFonts w:ascii="Garamond" w:hAnsi="Garamond"/>
        </w:rPr>
        <w:t xml:space="preserve"> </w:t>
      </w:r>
      <w:r w:rsidR="00DD2B89" w:rsidRPr="00BD3A89">
        <w:rPr>
          <w:rFonts w:ascii="Garamond" w:hAnsi="Garamond"/>
          <w:sz w:val="24"/>
          <w:szCs w:val="24"/>
        </w:rPr>
        <w:t>visitants, marve</w:t>
      </w:r>
      <w:r w:rsidR="003F44A3">
        <w:rPr>
          <w:rFonts w:ascii="Garamond" w:hAnsi="Garamond"/>
          <w:sz w:val="24"/>
          <w:szCs w:val="24"/>
        </w:rPr>
        <w:t>l</w:t>
      </w:r>
      <w:r w:rsidR="00DD2B89" w:rsidRPr="00BD3A89">
        <w:rPr>
          <w:rFonts w:ascii="Garamond" w:hAnsi="Garamond"/>
          <w:sz w:val="24"/>
          <w:szCs w:val="24"/>
        </w:rPr>
        <w:t>lously equipped with</w:t>
      </w:r>
      <w:r w:rsidR="006934BE">
        <w:rPr>
          <w:rFonts w:ascii="Garamond" w:hAnsi="Garamond"/>
        </w:rPr>
        <w:t xml:space="preserve"> </w:t>
      </w:r>
      <w:r w:rsidR="00BD3A89" w:rsidRPr="00A502CB">
        <w:rPr>
          <w:rFonts w:ascii="Garamond" w:hAnsi="Garamond"/>
          <w:sz w:val="24"/>
          <w:szCs w:val="24"/>
        </w:rPr>
        <w:t>senses of delight; with reason, with imagination! We are licensed to spend our days as we desire, gathering our experiences as a stranger gathers shells at the margin of the sea. Our unscrupulous liberty need be restricted by only one resolution: never, at whatever cost, to cause unnecessary pain to others. Cruelty is the adder’s fang that bites deep. We recognize no other evil. Harmonious conduct, conduct that is productive of the most happiness, has always been a</w:t>
      </w:r>
      <w:r w:rsidR="00BD3A89">
        <w:rPr>
          <w:rFonts w:ascii="Garamond" w:hAnsi="Garamond"/>
          <w:sz w:val="24"/>
          <w:szCs w:val="24"/>
        </w:rPr>
        <w:t xml:space="preserve"> </w:t>
      </w:r>
      <w:r w:rsidR="00BD3A89" w:rsidRPr="00A502CB">
        <w:rPr>
          <w:rFonts w:ascii="Garamond" w:hAnsi="Garamond"/>
          <w:sz w:val="24"/>
          <w:szCs w:val="24"/>
        </w:rPr>
        <w:t>matter of sagacious compromise. To get as m</w:t>
      </w:r>
      <w:r w:rsidR="00BD3A89">
        <w:rPr>
          <w:rFonts w:ascii="Garamond" w:hAnsi="Garamond"/>
          <w:sz w:val="24"/>
          <w:szCs w:val="24"/>
        </w:rPr>
        <w:t>u</w:t>
      </w:r>
      <w:r w:rsidR="00BD3A89" w:rsidRPr="00A502CB">
        <w:rPr>
          <w:rFonts w:ascii="Garamond" w:hAnsi="Garamond"/>
          <w:sz w:val="24"/>
          <w:szCs w:val="24"/>
        </w:rPr>
        <w:t>ch happiness</w:t>
      </w:r>
      <w:r w:rsidR="00BD3A89">
        <w:rPr>
          <w:rFonts w:ascii="Garamond" w:hAnsi="Garamond"/>
          <w:sz w:val="24"/>
          <w:szCs w:val="24"/>
        </w:rPr>
        <w:t xml:space="preserve"> </w:t>
      </w:r>
      <w:r w:rsidR="00BD3A89" w:rsidRPr="00A502CB">
        <w:rPr>
          <w:rFonts w:ascii="Garamond" w:hAnsi="Garamond"/>
          <w:sz w:val="24"/>
          <w:szCs w:val="24"/>
        </w:rPr>
        <w:t>for ourselves at the price of the least possible dismay to others should be our constant aim.</w:t>
      </w:r>
    </w:p>
    <w:p w:rsidR="00BD3A89" w:rsidRPr="00A502CB" w:rsidRDefault="00BD3A89" w:rsidP="001A3CA5">
      <w:pPr>
        <w:pStyle w:val="Bodytext20"/>
        <w:shd w:val="clear" w:color="auto" w:fill="auto"/>
        <w:spacing w:line="240" w:lineRule="auto"/>
        <w:rPr>
          <w:rFonts w:ascii="Garamond" w:hAnsi="Garamond"/>
          <w:sz w:val="24"/>
          <w:szCs w:val="24"/>
        </w:rPr>
      </w:pPr>
    </w:p>
    <w:p w:rsidR="001A3CA5" w:rsidRDefault="001A3CA5" w:rsidP="001A3CA5">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BD3A89" w:rsidRPr="00241149">
        <w:rPr>
          <w:rFonts w:ascii="Garamond" w:hAnsi="Garamond"/>
          <w:sz w:val="28"/>
          <w:szCs w:val="28"/>
        </w:rPr>
        <w:t>M</w:t>
      </w:r>
      <w:r w:rsidR="00BD3A89">
        <w:rPr>
          <w:rFonts w:ascii="Garamond" w:hAnsi="Garamond"/>
          <w:sz w:val="24"/>
          <w:szCs w:val="24"/>
        </w:rPr>
        <w:t xml:space="preserve">OST MEN SPEND </w:t>
      </w:r>
      <w:r w:rsidR="00BD3A89" w:rsidRPr="00A502CB">
        <w:rPr>
          <w:rFonts w:ascii="Garamond" w:hAnsi="Garamond"/>
          <w:sz w:val="24"/>
          <w:szCs w:val="24"/>
        </w:rPr>
        <w:t>their days in a state of stupid being, ignorant that each rising and setting of the sun marks for them an unparalleled opportunity. To have been born, that is a chance that outweighs all; and the wise man recognizes a sacred obligation to each fleet moment. Life is a half-day holiday, and we should take advantage of every second marked out by the round of the kitchen clock at home.</w:t>
      </w:r>
    </w:p>
    <w:p w:rsidR="00BD3A89" w:rsidRDefault="00BD3A89" w:rsidP="00BD3A89">
      <w:pPr>
        <w:pStyle w:val="Bodytext20"/>
        <w:shd w:val="clear" w:color="auto" w:fill="auto"/>
        <w:spacing w:line="240" w:lineRule="auto"/>
        <w:ind w:left="113" w:right="227"/>
        <w:rPr>
          <w:rFonts w:ascii="Garamond" w:hAnsi="Garamond"/>
          <w:sz w:val="24"/>
          <w:szCs w:val="24"/>
        </w:rPr>
      </w:pPr>
      <w:r w:rsidRPr="00A502CB">
        <w:rPr>
          <w:rFonts w:ascii="Garamond" w:hAnsi="Garamond"/>
          <w:sz w:val="24"/>
          <w:szCs w:val="24"/>
        </w:rPr>
        <w:t xml:space="preserve"> </w:t>
      </w:r>
    </w:p>
    <w:p w:rsidR="009163EC" w:rsidRPr="001A3CA5" w:rsidRDefault="001A3CA5" w:rsidP="009163EC">
      <w:pPr>
        <w:jc w:val="both"/>
        <w:rPr>
          <w:rFonts w:ascii="Garamond" w:hAnsi="Garamond"/>
          <w:sz w:val="28"/>
          <w:szCs w:val="28"/>
        </w:rPr>
      </w:pPr>
      <w:r>
        <w:rPr>
          <w:rFonts w:ascii="Garamond" w:hAnsi="Garamond"/>
          <w:sz w:val="28"/>
          <w:szCs w:val="28"/>
        </w:rPr>
        <w:t xml:space="preserve">     </w:t>
      </w:r>
      <w:r w:rsidR="006934BE" w:rsidRPr="006934BE">
        <w:rPr>
          <w:rFonts w:ascii="Garamond" w:hAnsi="Garamond"/>
          <w:sz w:val="28"/>
          <w:szCs w:val="28"/>
        </w:rPr>
        <w:t>I</w:t>
      </w:r>
      <w:r w:rsidR="006934BE">
        <w:rPr>
          <w:rFonts w:ascii="Garamond" w:hAnsi="Garamond"/>
        </w:rPr>
        <w:t xml:space="preserve">N WINFRITH CHURCHYARD </w:t>
      </w:r>
      <w:r w:rsidR="00BD3A89" w:rsidRPr="006934BE">
        <w:rPr>
          <w:rFonts w:ascii="Garamond" w:hAnsi="Garamond"/>
        </w:rPr>
        <w:t>there</w:t>
      </w:r>
      <w:r w:rsidR="00BD3A89" w:rsidRPr="00A502CB">
        <w:rPr>
          <w:rFonts w:ascii="Garamond" w:hAnsi="Garamond"/>
        </w:rPr>
        <w:t xml:space="preserve"> stands a gravestone to a buried baby, and on it are cut the words: Aged one day. I can never look at it without instruction. The longest life of man or woman is made up of a chain of such bright intervals of time. They are there, they are gone, they are there, they are</w:t>
      </w:r>
      <w:r w:rsidR="006934BE">
        <w:rPr>
          <w:rFonts w:ascii="Garamond" w:hAnsi="Garamond"/>
        </w:rPr>
        <w:t xml:space="preserve"> </w:t>
      </w:r>
      <w:r w:rsidR="00BD3A89" w:rsidRPr="00A502CB">
        <w:rPr>
          <w:rFonts w:ascii="Garamond" w:hAnsi="Garamond"/>
        </w:rPr>
        <w:t xml:space="preserve">gone; and, literally less in </w:t>
      </w:r>
      <w:r w:rsidR="00BD3A89" w:rsidRPr="00A502CB">
        <w:rPr>
          <w:rFonts w:ascii="Garamond" w:hAnsi="Garamond"/>
        </w:rPr>
        <w:lastRenderedPageBreak/>
        <w:t>number than the</w:t>
      </w:r>
      <w:r w:rsidR="009163EC">
        <w:rPr>
          <w:rFonts w:ascii="Garamond" w:hAnsi="Garamond"/>
        </w:rPr>
        <w:t xml:space="preserve"> </w:t>
      </w:r>
      <w:r w:rsidR="009163EC" w:rsidRPr="00E9512C">
        <w:rPr>
          <w:rFonts w:ascii="Garamond" w:hAnsi="Garamond"/>
        </w:rPr>
        <w:t>coins in the money chest of but a moderately rich man, their sequence is irrevocably fixed. We should be shown at our schools that life is an adventure and no humdrum ordinance for filling empty bellies. We should be encouraged to see life as it is - a providential season for experiencing all human feeling, a moment for meditation, for passion.</w:t>
      </w:r>
    </w:p>
    <w:p w:rsidR="009163EC" w:rsidRDefault="009163EC" w:rsidP="009163EC">
      <w:pPr>
        <w:jc w:val="both"/>
        <w:rPr>
          <w:rFonts w:ascii="Garamond" w:hAnsi="Garamond"/>
        </w:rPr>
      </w:pPr>
    </w:p>
    <w:p w:rsidR="009163EC" w:rsidRDefault="001A3CA5" w:rsidP="009163EC">
      <w:pPr>
        <w:jc w:val="both"/>
        <w:rPr>
          <w:rFonts w:ascii="Garamond" w:hAnsi="Garamond"/>
        </w:rPr>
      </w:pPr>
      <w:r>
        <w:rPr>
          <w:rFonts w:ascii="Garamond" w:hAnsi="Garamond"/>
        </w:rPr>
        <w:t xml:space="preserve">     </w:t>
      </w:r>
      <w:r w:rsidR="009163EC" w:rsidRPr="001A3CA5">
        <w:rPr>
          <w:rFonts w:ascii="Garamond" w:hAnsi="Garamond"/>
          <w:sz w:val="28"/>
          <w:szCs w:val="28"/>
        </w:rPr>
        <w:t>Y</w:t>
      </w:r>
      <w:r w:rsidR="009163EC">
        <w:rPr>
          <w:rFonts w:ascii="Garamond" w:hAnsi="Garamond"/>
        </w:rPr>
        <w:t xml:space="preserve">ESTERDAY A BEGGAR </w:t>
      </w:r>
      <w:r w:rsidR="009163EC" w:rsidRPr="009163EC">
        <w:rPr>
          <w:rFonts w:ascii="Garamond" w:hAnsi="Garamond"/>
        </w:rPr>
        <w:t>came</w:t>
      </w:r>
      <w:r w:rsidR="009163EC" w:rsidRPr="00E9512C">
        <w:rPr>
          <w:rFonts w:ascii="Garamond" w:hAnsi="Garamond"/>
        </w:rPr>
        <w:t xml:space="preserve"> over the downs to my cottage door, and as he ate his bread I sat with him in the kitchen. I asked him about his manner of life. He avoided, he told me, all workhouses, sleeping out every night, even in the winter, under the hedges, I asked him if he did not feel dispirited often. ‘Never,’ he declared.</w:t>
      </w:r>
      <w:r w:rsidR="00C8422C">
        <w:rPr>
          <w:rFonts w:ascii="Garamond" w:hAnsi="Garamond"/>
        </w:rPr>
        <w:pict>
          <v:shape id="_x0000_s2053" type="#_x0000_t202" style="position:absolute;left:0;text-align:left;margin-left:1472.75pt;margin-top:184.6pt;width:19.45pt;height:58.5pt;z-index:-251657728;mso-wrap-distance-left:48.25pt;mso-wrap-distance-right:5pt;mso-position-horizontal-relative:margin;mso-position-vertical-relative:text" filled="f" stroked="f">
            <v:textbox style="mso-next-textbox:#_x0000_s2053;mso-fit-shape-to-text:t" inset="0,0,0,0">
              <w:txbxContent>
                <w:p w:rsidR="009163EC" w:rsidRPr="00E9512C" w:rsidRDefault="009163EC" w:rsidP="009163EC"/>
              </w:txbxContent>
            </v:textbox>
            <w10:wrap type="square" side="left" anchorx="margin"/>
          </v:shape>
        </w:pict>
      </w:r>
      <w:r w:rsidR="009163EC" w:rsidRPr="00E9512C">
        <w:rPr>
          <w:rFonts w:ascii="Garamond" w:hAnsi="Garamond"/>
        </w:rPr>
        <w:t xml:space="preserve"> ‘When I wake and find myself alive in the dawn with the birds twittering I feel nothing but gratitude.’ ‘It is funny,’ he commented, ‘but I have been like that all my life.’ I observed narrowly the shape of his head, covered with its mat of tousled grey hair, and considered how it contained the wisdom of the profoundest philosophy; the wisdom of horses, of cows; the wisdom of eagles, and of roof-top sparrows; the wisdom of salmon; the wisdom of migratory eels.</w:t>
      </w:r>
    </w:p>
    <w:p w:rsidR="009163EC" w:rsidRDefault="009163EC" w:rsidP="009163EC">
      <w:pPr>
        <w:jc w:val="both"/>
        <w:rPr>
          <w:rFonts w:ascii="Garamond" w:hAnsi="Garamond"/>
        </w:rPr>
      </w:pPr>
    </w:p>
    <w:p w:rsidR="009163EC" w:rsidRDefault="001A3CA5" w:rsidP="009163EC">
      <w:pPr>
        <w:jc w:val="both"/>
        <w:rPr>
          <w:rFonts w:ascii="Garamond" w:hAnsi="Garamond"/>
        </w:rPr>
      </w:pPr>
      <w:r>
        <w:rPr>
          <w:rStyle w:val="Bodytext235pt0"/>
          <w:rFonts w:ascii="Garamond" w:hAnsi="Garamond"/>
          <w:b w:val="0"/>
          <w:bCs w:val="0"/>
          <w:sz w:val="28"/>
          <w:szCs w:val="28"/>
        </w:rPr>
        <w:t xml:space="preserve">     </w:t>
      </w:r>
      <w:r w:rsidR="009163EC" w:rsidRPr="004E6D1D">
        <w:rPr>
          <w:rStyle w:val="Bodytext235pt0"/>
          <w:rFonts w:ascii="Garamond" w:hAnsi="Garamond"/>
          <w:b w:val="0"/>
          <w:bCs w:val="0"/>
          <w:sz w:val="28"/>
          <w:szCs w:val="28"/>
        </w:rPr>
        <w:t>L</w:t>
      </w:r>
      <w:r w:rsidR="009163EC" w:rsidRPr="004E6D1D">
        <w:rPr>
          <w:rStyle w:val="Bodytext235pt0"/>
          <w:rFonts w:ascii="Garamond" w:hAnsi="Garamond"/>
          <w:b w:val="0"/>
          <w:bCs w:val="0"/>
          <w:sz w:val="24"/>
          <w:szCs w:val="24"/>
        </w:rPr>
        <w:t>ET COME WHAT MAY</w:t>
      </w:r>
      <w:r w:rsidR="009163EC" w:rsidRPr="00456771">
        <w:rPr>
          <w:rStyle w:val="Bodytext235pt0"/>
          <w:rFonts w:ascii="Garamond" w:hAnsi="Garamond"/>
          <w:b w:val="0"/>
          <w:sz w:val="24"/>
          <w:szCs w:val="24"/>
        </w:rPr>
        <w:t>,</w:t>
      </w:r>
      <w:r w:rsidR="009163EC" w:rsidRPr="00E9512C">
        <w:rPr>
          <w:rStyle w:val="Bodytext235pt0"/>
          <w:rFonts w:ascii="Garamond" w:hAnsi="Garamond"/>
          <w:sz w:val="24"/>
          <w:szCs w:val="24"/>
        </w:rPr>
        <w:t xml:space="preserve"> </w:t>
      </w:r>
      <w:r w:rsidR="009163EC" w:rsidRPr="00E9512C">
        <w:rPr>
          <w:rFonts w:ascii="Garamond" w:hAnsi="Garamond"/>
        </w:rPr>
        <w:t>to be alive is the prize above all prizes, to be out of the grave the great exemption. How few of us appreciate this simple ultimate</w:t>
      </w:r>
      <w:r w:rsidR="009163EC">
        <w:rPr>
          <w:rFonts w:ascii="Garamond" w:hAnsi="Garamond"/>
        </w:rPr>
        <w:t xml:space="preserve"> fact! Our consciousness is of so dim a complexion, we are so </w:t>
      </w:r>
      <w:r w:rsidR="009163EC" w:rsidRPr="00384070">
        <w:rPr>
          <w:rFonts w:ascii="Garamond" w:hAnsi="Garamond"/>
        </w:rPr>
        <w:t>beguiled by the pricks of our immediate appetites, so under the thrall of, and utterly subject to, the pressing values of others, that it seems next to impossible for us to obtain any objective view of our lives; or to realize how we allow our</w:t>
      </w:r>
      <w:r w:rsidR="009163EC" w:rsidRPr="00384070">
        <w:rPr>
          <w:rFonts w:ascii="Garamond" w:hAnsi="Garamond"/>
        </w:rPr>
        <w:softHyphen/>
        <w:t>selves to be invaded by alien preconceptions. We are always making concessions to the ethical prejudices of our neigh</w:t>
      </w:r>
      <w:r w:rsidR="009163EC" w:rsidRPr="00384070">
        <w:rPr>
          <w:rFonts w:ascii="Garamond" w:hAnsi="Garamond"/>
        </w:rPr>
        <w:softHyphen/>
        <w:t>bours, to their silly religious fantasies; and sadly neglect the isolated response of our own spirit to its accidental planetary existence.</w:t>
      </w:r>
    </w:p>
    <w:p w:rsidR="009163EC" w:rsidRDefault="009163EC" w:rsidP="009163EC">
      <w:pPr>
        <w:jc w:val="both"/>
        <w:rPr>
          <w:rFonts w:ascii="Garamond" w:hAnsi="Garamond"/>
        </w:rPr>
      </w:pPr>
    </w:p>
    <w:p w:rsidR="004E6D1D" w:rsidRDefault="009163EC" w:rsidP="009163EC">
      <w:pPr>
        <w:jc w:val="both"/>
        <w:rPr>
          <w:rFonts w:ascii="Garamond" w:hAnsi="Garamond"/>
        </w:rPr>
      </w:pPr>
      <w:r>
        <w:rPr>
          <w:rFonts w:ascii="Garamond" w:hAnsi="Garamond"/>
          <w:sz w:val="28"/>
          <w:szCs w:val="28"/>
        </w:rPr>
        <w:t xml:space="preserve">   </w:t>
      </w:r>
      <w:r w:rsidR="003F44A3">
        <w:rPr>
          <w:rFonts w:ascii="Garamond" w:hAnsi="Garamond"/>
          <w:sz w:val="28"/>
          <w:szCs w:val="28"/>
        </w:rPr>
        <w:t xml:space="preserve">                                                                                 </w:t>
      </w:r>
      <w:r>
        <w:rPr>
          <w:rFonts w:ascii="Garamond" w:hAnsi="Garamond"/>
          <w:sz w:val="28"/>
          <w:szCs w:val="28"/>
        </w:rPr>
        <w:t xml:space="preserve"> </w:t>
      </w:r>
      <w:r w:rsidR="003F44A3">
        <w:rPr>
          <w:rFonts w:ascii="Garamond" w:hAnsi="Garamond"/>
          <w:sz w:val="28"/>
          <w:szCs w:val="28"/>
        </w:rPr>
        <w:t xml:space="preserve"> </w:t>
      </w:r>
    </w:p>
    <w:p w:rsidR="003F44A3" w:rsidRDefault="003F44A3" w:rsidP="003F44A3">
      <w:pPr>
        <w:jc w:val="both"/>
        <w:rPr>
          <w:rFonts w:ascii="Garamond" w:hAnsi="Garamond"/>
        </w:rPr>
      </w:pPr>
      <w:r>
        <w:rPr>
          <w:rFonts w:ascii="Garamond" w:hAnsi="Garamond"/>
          <w:sz w:val="28"/>
          <w:szCs w:val="28"/>
        </w:rPr>
        <w:lastRenderedPageBreak/>
        <w:t xml:space="preserve">     </w:t>
      </w:r>
      <w:r w:rsidRPr="00414BD1">
        <w:rPr>
          <w:rFonts w:ascii="Garamond" w:hAnsi="Garamond"/>
          <w:sz w:val="28"/>
          <w:szCs w:val="28"/>
        </w:rPr>
        <w:t>L</w:t>
      </w:r>
      <w:r w:rsidRPr="00414BD1">
        <w:rPr>
          <w:rFonts w:ascii="Garamond" w:hAnsi="Garamond"/>
        </w:rPr>
        <w:t>ET US ACCEPT as</w:t>
      </w:r>
      <w:r w:rsidRPr="00384070">
        <w:rPr>
          <w:rFonts w:ascii="Garamond" w:hAnsi="Garamond"/>
        </w:rPr>
        <w:t xml:space="preserve"> an ascertained fact that life, and I include here the life of all animal creation, conceals </w:t>
      </w:r>
      <w:r>
        <w:rPr>
          <w:rFonts w:ascii="Garamond" w:hAnsi="Garamond"/>
        </w:rPr>
        <w:t>no</w:t>
      </w:r>
      <w:r w:rsidRPr="00384070">
        <w:rPr>
          <w:rFonts w:ascii="Garamond" w:hAnsi="Garamond"/>
        </w:rPr>
        <w:t xml:space="preserve"> ulterior purpose, is, in truth, its own justification, and empty of faldstool significance. Such an intellectual con</w:t>
      </w:r>
      <w:r w:rsidRPr="00384070">
        <w:rPr>
          <w:rFonts w:ascii="Garamond" w:hAnsi="Garamond"/>
        </w:rPr>
        <w:softHyphen/>
        <w:t>cession is the first step to a right understanding of our case. Secretly, dynamically, the highly charged stir of the atoms permeates the visible phenomena of the universe. We pass under the penthouse of a cattle barn, lantern in hand, solid enough to all appearances, but in reality we are insubstantial images of a shifty alchemy set upon a stage perfidious and sublime. The white grease of the candle, and the white mould of the moon are deceptions confederate with the same frenzied quiver that sets brown eyes in the head of a russet hare, and carelessly casts up mortals in the semblance of Gods. Here is a miracle and a mystery proud enough to cause even the most sulky atheist to throw himself to the ground uncontent till his</w:t>
      </w:r>
      <w:r>
        <w:rPr>
          <w:rFonts w:ascii="Garamond" w:hAnsi="Garamond"/>
        </w:rPr>
        <w:t xml:space="preserve"> forehead feels the fecund earth-chill.</w:t>
      </w:r>
    </w:p>
    <w:p w:rsidR="003F44A3" w:rsidRDefault="003F44A3" w:rsidP="00F1045A">
      <w:pPr>
        <w:pStyle w:val="Bodytext20"/>
        <w:shd w:val="clear" w:color="auto" w:fill="auto"/>
        <w:spacing w:line="240" w:lineRule="auto"/>
        <w:rPr>
          <w:rFonts w:ascii="Garamond" w:hAnsi="Garamond"/>
          <w:sz w:val="28"/>
          <w:szCs w:val="28"/>
        </w:rPr>
      </w:pPr>
    </w:p>
    <w:p w:rsidR="00F1045A" w:rsidRDefault="003F44A3" w:rsidP="00F1045A">
      <w:pPr>
        <w:pStyle w:val="Bodytext20"/>
        <w:shd w:val="clear" w:color="auto" w:fill="auto"/>
        <w:spacing w:line="240" w:lineRule="auto"/>
        <w:rPr>
          <w:rFonts w:ascii="Garamond" w:hAnsi="Garamond"/>
          <w:sz w:val="24"/>
          <w:szCs w:val="24"/>
        </w:rPr>
      </w:pPr>
      <w:r>
        <w:rPr>
          <w:rFonts w:ascii="Garamond" w:hAnsi="Garamond"/>
          <w:sz w:val="28"/>
          <w:szCs w:val="28"/>
        </w:rPr>
        <w:t xml:space="preserve">       </w:t>
      </w:r>
      <w:r w:rsidR="004E6D1D" w:rsidRPr="004E6D1D">
        <w:rPr>
          <w:rFonts w:ascii="Garamond" w:hAnsi="Garamond"/>
          <w:sz w:val="28"/>
          <w:szCs w:val="28"/>
        </w:rPr>
        <w:t>N</w:t>
      </w:r>
      <w:r w:rsidR="004E6D1D" w:rsidRPr="004E6D1D">
        <w:rPr>
          <w:rFonts w:ascii="Garamond" w:hAnsi="Garamond"/>
          <w:sz w:val="24"/>
          <w:szCs w:val="24"/>
        </w:rPr>
        <w:t xml:space="preserve">OW </w:t>
      </w:r>
      <w:r w:rsidR="004E6D1D" w:rsidRPr="004E6D1D">
        <w:rPr>
          <w:rStyle w:val="Bodytext235pt0"/>
          <w:rFonts w:ascii="Garamond" w:hAnsi="Garamond"/>
          <w:b w:val="0"/>
          <w:bCs w:val="0"/>
          <w:sz w:val="24"/>
          <w:szCs w:val="24"/>
        </w:rPr>
        <w:t xml:space="preserve">THAT THE GODS </w:t>
      </w:r>
      <w:r w:rsidR="004E6D1D" w:rsidRPr="00240B9D">
        <w:rPr>
          <w:rFonts w:ascii="Garamond" w:hAnsi="Garamond"/>
          <w:sz w:val="24"/>
          <w:szCs w:val="24"/>
        </w:rPr>
        <w:t>are dead, and our bewildered judgments are becoming less and less influenced by obstructing superstitions, where can our pensive spirits turn in moments of their intensest realizations? Always to the visible, apparent movements of natural laws, con</w:t>
      </w:r>
      <w:r w:rsidR="004E6D1D" w:rsidRPr="00240B9D">
        <w:rPr>
          <w:rFonts w:ascii="Garamond" w:hAnsi="Garamond"/>
          <w:sz w:val="24"/>
          <w:szCs w:val="24"/>
        </w:rPr>
        <w:softHyphen/>
        <w:t>spicuous everywhere in unimpeded progress. To become more and more cognizant of the transmutations of the procreant energy about us—we can hope for no higher advantage. Under the cumulus clouds the processional circuit of animal and vegetable life proceeds without hesitation, without compassion, and it is the exceptional function of our lonely minds to witness this inexplicable drama. What did the old square-head, Moleschott, say? ‘Thought stands in the same relation to the brain as the bile to the liver or the urine to the kidneys.’ Thought is the flash point of all the senses, their supreme articulation, and it is through this dangerous and exciting agency that we, who are the direct descendants of pre</w:t>
      </w:r>
      <w:r w:rsidR="001A3CA5">
        <w:rPr>
          <w:rFonts w:ascii="Garamond" w:hAnsi="Garamond"/>
          <w:sz w:val="24"/>
          <w:szCs w:val="24"/>
        </w:rPr>
        <w:t>-</w:t>
      </w:r>
      <w:r w:rsidR="004E6D1D" w:rsidRPr="00240B9D">
        <w:rPr>
          <w:rFonts w:ascii="Garamond" w:hAnsi="Garamond"/>
          <w:sz w:val="24"/>
          <w:szCs w:val="24"/>
        </w:rPr>
        <w:t>troglodyte mammals, have been given the vision of demons. When once we have recognized this dis</w:t>
      </w:r>
      <w:r w:rsidR="004E6D1D" w:rsidRPr="00240B9D">
        <w:rPr>
          <w:rFonts w:ascii="Garamond" w:hAnsi="Garamond"/>
          <w:sz w:val="24"/>
          <w:szCs w:val="24"/>
        </w:rPr>
        <w:softHyphen/>
        <w:t xml:space="preserve">pensation our freedom is secure. No untoward chance in our circumscribed lives can ever utterly </w:t>
      </w:r>
      <w:r w:rsidR="004E6D1D" w:rsidRPr="00240B9D">
        <w:rPr>
          <w:rFonts w:ascii="Garamond" w:hAnsi="Garamond"/>
          <w:sz w:val="24"/>
          <w:szCs w:val="24"/>
        </w:rPr>
        <w:lastRenderedPageBreak/>
        <w:t>overthrow us. We are in a position to use our thought without restraint and without obligation, to lose our urgent identities in medi</w:t>
      </w:r>
      <w:r w:rsidR="004E6D1D" w:rsidRPr="00240B9D">
        <w:rPr>
          <w:rFonts w:ascii="Garamond" w:hAnsi="Garamond"/>
          <w:sz w:val="24"/>
          <w:szCs w:val="24"/>
        </w:rPr>
        <w:softHyphen/>
        <w:t>tating upon the external, objective universe of earth, air, fire, and water. Our senses are our attentive messengers and it is they that open wide the postern gates to the tragic earth forest, so full of dread, so surpassingly fair. The mind is the flower-head of the senses. It is the drowsy, opiate poppy-head of each carnal body that expands for its brief portion of</w:t>
      </w:r>
      <w:r w:rsidR="00F1045A">
        <w:rPr>
          <w:rFonts w:ascii="Garamond" w:hAnsi="Garamond"/>
          <w:sz w:val="24"/>
          <w:szCs w:val="24"/>
        </w:rPr>
        <w:t xml:space="preserve"> </w:t>
      </w:r>
      <w:r w:rsidR="00F1045A" w:rsidRPr="007931B1">
        <w:rPr>
          <w:rFonts w:ascii="Garamond" w:hAnsi="Garamond"/>
          <w:sz w:val="24"/>
          <w:szCs w:val="24"/>
        </w:rPr>
        <w:t>civil days before the throne of the sun. Always it is the unmoral, sceptical, bright, glancing intellect that advances civilization. Religions and moralities have weighed heavy upon us, like so many packs of desiccating salt on the back</w:t>
      </w:r>
      <w:r w:rsidR="00F1045A" w:rsidRPr="007931B1">
        <w:rPr>
          <w:rFonts w:ascii="Garamond" w:hAnsi="Garamond"/>
          <w:sz w:val="24"/>
          <w:szCs w:val="24"/>
        </w:rPr>
        <w:softHyphen/>
        <w:t>sides of a train of caravan asses. It is high time we sumpter beasts entered the fresh, gravel-sparkling water of the river of life to lighten our loads. Buckle understood this long ago: ‘While therefore moral laws are naught but disturbing factors in the steady march of civilization the progress of intellectual knowledge is the great moving force—the general of the army under whose orders the inferior leader, moral law, performs his evolutions.’</w:t>
      </w:r>
    </w:p>
    <w:p w:rsidR="00F1045A" w:rsidRDefault="00F1045A" w:rsidP="00F1045A">
      <w:pPr>
        <w:pStyle w:val="Bodytext20"/>
        <w:shd w:val="clear" w:color="auto" w:fill="auto"/>
        <w:spacing w:line="240" w:lineRule="auto"/>
        <w:rPr>
          <w:rFonts w:ascii="Garamond" w:hAnsi="Garamond"/>
          <w:sz w:val="24"/>
          <w:szCs w:val="24"/>
        </w:rPr>
      </w:pPr>
      <w:r w:rsidRPr="007931B1">
        <w:rPr>
          <w:rFonts w:ascii="Garamond" w:hAnsi="Garamond"/>
          <w:sz w:val="24"/>
          <w:szCs w:val="24"/>
        </w:rPr>
        <w:t xml:space="preserve"> </w:t>
      </w:r>
    </w:p>
    <w:p w:rsidR="003618D5" w:rsidRDefault="001A3CA5" w:rsidP="003618D5">
      <w:pPr>
        <w:pStyle w:val="Bodytext20"/>
        <w:shd w:val="clear" w:color="auto" w:fill="auto"/>
        <w:spacing w:line="240" w:lineRule="auto"/>
        <w:ind w:right="160"/>
        <w:rPr>
          <w:rFonts w:ascii="Garamond" w:hAnsi="Garamond"/>
          <w:sz w:val="24"/>
          <w:szCs w:val="24"/>
        </w:rPr>
      </w:pPr>
      <w:r>
        <w:rPr>
          <w:rFonts w:ascii="Garamond" w:hAnsi="Garamond"/>
          <w:sz w:val="28"/>
          <w:szCs w:val="28"/>
        </w:rPr>
        <w:t xml:space="preserve">     </w:t>
      </w:r>
      <w:r w:rsidR="00F1045A" w:rsidRPr="007931B1">
        <w:rPr>
          <w:rFonts w:ascii="Garamond" w:hAnsi="Garamond"/>
          <w:sz w:val="28"/>
          <w:szCs w:val="28"/>
        </w:rPr>
        <w:t>I</w:t>
      </w:r>
      <w:r w:rsidR="00F1045A" w:rsidRPr="007931B1">
        <w:rPr>
          <w:rFonts w:ascii="Garamond" w:hAnsi="Garamond"/>
          <w:sz w:val="24"/>
          <w:szCs w:val="24"/>
        </w:rPr>
        <w:t xml:space="preserve">T IS </w:t>
      </w:r>
      <w:r w:rsidR="00F1045A" w:rsidRPr="007931B1">
        <w:rPr>
          <w:rStyle w:val="Bodytext4SmallCaps"/>
          <w:rFonts w:ascii="Garamond" w:hAnsi="Garamond"/>
          <w:sz w:val="24"/>
          <w:szCs w:val="24"/>
        </w:rPr>
        <w:t>THEN</w:t>
      </w:r>
      <w:r w:rsidR="00F1045A" w:rsidRPr="007931B1">
        <w:rPr>
          <w:rFonts w:ascii="Garamond" w:hAnsi="Garamond"/>
          <w:sz w:val="24"/>
          <w:szCs w:val="24"/>
        </w:rPr>
        <w:t xml:space="preserve"> by a dancing awareness of the drift of our illusions that we should live day after day. In this manner we will engage ourselves in the worldly activities of our ) destined path with far more zeal than our hood-winked brethren. There is nothing to prevent us from being vic</w:t>
      </w:r>
      <w:r w:rsidR="00F1045A" w:rsidRPr="007931B1">
        <w:rPr>
          <w:rFonts w:ascii="Garamond" w:hAnsi="Garamond"/>
          <w:sz w:val="24"/>
          <w:szCs w:val="24"/>
        </w:rPr>
        <w:softHyphen/>
        <w:t>torious competitors in such pursuits if this is our desire: but at the same time, always in the depth of our beings, we will treasure more highly than anything else, and never relinquish, our lonelv ledge of detachment. From this impregnable position our sentinel souls will by night and by day worship the mystery of matter both quick and dead. This mood of poetic observance will dominate every hour of our lives. We will pass our allotted moments as saucy changelings never entirely involved in the preoccupations of our kind. We will learn to clear our eyes of the cataracts of custom, and never again</w:t>
      </w:r>
      <w:r w:rsidR="003618D5">
        <w:rPr>
          <w:rFonts w:ascii="Garamond" w:hAnsi="Garamond"/>
          <w:sz w:val="24"/>
          <w:szCs w:val="24"/>
        </w:rPr>
        <w:t xml:space="preserve"> </w:t>
      </w:r>
      <w:r w:rsidR="003618D5" w:rsidRPr="00AD31DB">
        <w:rPr>
          <w:rFonts w:ascii="Garamond" w:hAnsi="Garamond"/>
          <w:sz w:val="24"/>
          <w:szCs w:val="24"/>
        </w:rPr>
        <w:t xml:space="preserve">take existence for granted, even in its most unassuming aspects. Every time we put victuals into our mouths it will be a sacrament; </w:t>
      </w:r>
      <w:r w:rsidR="003618D5">
        <w:rPr>
          <w:rFonts w:ascii="Garamond" w:hAnsi="Garamond"/>
          <w:sz w:val="24"/>
          <w:szCs w:val="24"/>
        </w:rPr>
        <w:t>e</w:t>
      </w:r>
      <w:r w:rsidR="003618D5" w:rsidRPr="00AD31DB">
        <w:rPr>
          <w:rFonts w:ascii="Garamond" w:hAnsi="Garamond"/>
          <w:sz w:val="24"/>
          <w:szCs w:val="24"/>
        </w:rPr>
        <w:t xml:space="preserve">very </w:t>
      </w:r>
      <w:r w:rsidR="003618D5" w:rsidRPr="00AD31DB">
        <w:rPr>
          <w:rFonts w:ascii="Garamond" w:hAnsi="Garamond"/>
          <w:sz w:val="24"/>
          <w:szCs w:val="24"/>
        </w:rPr>
        <w:lastRenderedPageBreak/>
        <w:t xml:space="preserve">time we drink wine we will in our gratitude be not unmindful of the elaborate ingenuity that prompts us hairless apes to store in our cellars these pipes of </w:t>
      </w:r>
      <w:r w:rsidR="00C8422C">
        <w:rPr>
          <w:rFonts w:ascii="Garamond" w:hAnsi="Garamond"/>
          <w:sz w:val="24"/>
          <w:szCs w:val="24"/>
        </w:rPr>
        <w:pict>
          <v:shape id="_x0000_s2055" type="#_x0000_t202" style="position:absolute;left:0;text-align:left;margin-left:41.75pt;margin-top:-147.6pt;width:1405.1pt;height:77.4pt;z-index:-251655680;mso-wrap-distance-left:41.75pt;mso-wrap-distance-right:5pt;mso-position-horizontal-relative:margin;mso-position-vertical-relative:text" wrapcoords="701 0 21578 0 21578 12027 21600 12027 21600 21600 0 21600 0 12027 701 12027 701 0" filled="f" stroked="f">
            <v:textbox style="mso-fit-shape-to-text:t" inset="0,0,0,0">
              <w:txbxContent>
                <w:p w:rsidR="003618D5" w:rsidRDefault="003618D5" w:rsidP="003618D5">
                  <w:pPr>
                    <w:jc w:val="center"/>
                    <w:rPr>
                      <w:sz w:val="2"/>
                      <w:szCs w:val="2"/>
                    </w:rPr>
                  </w:pPr>
                </w:p>
              </w:txbxContent>
            </v:textbox>
            <w10:wrap type="topAndBottom" anchorx="margin"/>
          </v:shape>
        </w:pict>
      </w:r>
      <w:r w:rsidR="003618D5" w:rsidRPr="00AD31DB">
        <w:rPr>
          <w:rFonts w:ascii="Garamond" w:hAnsi="Garamond"/>
          <w:sz w:val="24"/>
          <w:szCs w:val="24"/>
        </w:rPr>
        <w:t>'celestial liquor'. When we enter a city church and see a man abject on his knees, in a second we will realize this attitude as belonging to the more savage epochs of human history, and an attitude that will, as the centuries pass, become rarer and rarer, until an age is reached when the mere conception of anyone believing still in the supernatural will carry with it the flavour of an almost unimaginable romance. For there is something extraordinarily sensational about this traditional period in the evolution of man’s con</w:t>
      </w:r>
      <w:r w:rsidR="003618D5" w:rsidRPr="00AD31DB">
        <w:rPr>
          <w:rFonts w:ascii="Garamond" w:hAnsi="Garamond"/>
          <w:sz w:val="24"/>
          <w:szCs w:val="24"/>
        </w:rPr>
        <w:softHyphen/>
        <w:t>sciousness, and our progenitors might well have been dif</w:t>
      </w:r>
      <w:r w:rsidR="003618D5" w:rsidRPr="00AD31DB">
        <w:rPr>
          <w:rFonts w:ascii="Garamond" w:hAnsi="Garamond"/>
          <w:sz w:val="24"/>
          <w:szCs w:val="24"/>
        </w:rPr>
        <w:softHyphen/>
        <w:t>ferentiated from their primate cousins by such subtle habits. Who would not have drawn back in ghastly dread at catching them at it in the beginning</w:t>
      </w:r>
      <w:r w:rsidR="003618D5">
        <w:rPr>
          <w:rFonts w:ascii="Garamond" w:hAnsi="Garamond"/>
          <w:sz w:val="24"/>
          <w:szCs w:val="24"/>
        </w:rPr>
        <w:t xml:space="preserve"> - </w:t>
      </w:r>
      <w:r w:rsidR="003618D5" w:rsidRPr="00AD31DB">
        <w:rPr>
          <w:rFonts w:ascii="Garamond" w:hAnsi="Garamond"/>
          <w:sz w:val="24"/>
          <w:szCs w:val="24"/>
        </w:rPr>
        <w:t>monkeys on their knees, and not for roots; praying monkeys, praying brutes, soliciting unseen powers in the irreligious glare of a tropical glade!</w:t>
      </w:r>
    </w:p>
    <w:p w:rsidR="003618D5" w:rsidRPr="00AD31DB" w:rsidRDefault="003618D5" w:rsidP="003618D5">
      <w:pPr>
        <w:pStyle w:val="Bodytext20"/>
        <w:shd w:val="clear" w:color="auto" w:fill="auto"/>
        <w:spacing w:line="240" w:lineRule="auto"/>
        <w:ind w:right="160"/>
        <w:rPr>
          <w:rFonts w:ascii="Garamond" w:hAnsi="Garamond"/>
          <w:sz w:val="24"/>
          <w:szCs w:val="24"/>
        </w:rPr>
      </w:pPr>
    </w:p>
    <w:p w:rsidR="003618D5" w:rsidRDefault="001A3CA5" w:rsidP="003618D5">
      <w:pPr>
        <w:jc w:val="both"/>
        <w:rPr>
          <w:rFonts w:ascii="Garamond" w:hAnsi="Garamond"/>
        </w:rPr>
      </w:pPr>
      <w:r>
        <w:rPr>
          <w:rFonts w:ascii="Garamond" w:hAnsi="Garamond"/>
          <w:sz w:val="28"/>
          <w:szCs w:val="28"/>
        </w:rPr>
        <w:t xml:space="preserve">     </w:t>
      </w:r>
      <w:r w:rsidR="003618D5" w:rsidRPr="003618D5">
        <w:rPr>
          <w:rFonts w:ascii="Garamond" w:hAnsi="Garamond"/>
          <w:sz w:val="28"/>
          <w:szCs w:val="28"/>
        </w:rPr>
        <w:t>T</w:t>
      </w:r>
      <w:r w:rsidR="003618D5">
        <w:rPr>
          <w:rFonts w:ascii="Garamond" w:hAnsi="Garamond"/>
        </w:rPr>
        <w:t xml:space="preserve">HE WISDOM OF </w:t>
      </w:r>
      <w:r w:rsidR="003618D5" w:rsidRPr="003618D5">
        <w:rPr>
          <w:rFonts w:ascii="Garamond" w:hAnsi="Garamond"/>
        </w:rPr>
        <w:t>the</w:t>
      </w:r>
      <w:r w:rsidR="003618D5" w:rsidRPr="00AD31DB">
        <w:rPr>
          <w:rFonts w:ascii="Garamond" w:hAnsi="Garamond"/>
        </w:rPr>
        <w:t xml:space="preserve"> church has gathered to itself much of the floating poetry of human experience: it has done this for its own purpose, for its own ecclesiastical ends. But we harbour no intention of sly profit. The poetry in life is our reality, our absolute, our worship. Yet always our vision is a vision without scruple or ethical bias. It wrests the hermetic essence out of every circumstance,</w:t>
      </w:r>
      <w:r w:rsidR="003618D5">
        <w:rPr>
          <w:rFonts w:ascii="Garamond" w:hAnsi="Garamond"/>
        </w:rPr>
        <w:t xml:space="preserve"> </w:t>
      </w:r>
      <w:r w:rsidR="003618D5" w:rsidRPr="008C0218">
        <w:rPr>
          <w:rFonts w:ascii="Garamond" w:hAnsi="Garamond"/>
        </w:rPr>
        <w:t>detects it as much in the February call of the hot vixen as in a girl’s cry for her lost virginity. Even in the squalor of an industrial town this essence is to be found in those shocking contrasts of estates that characterize our society, the dumpling alderman, washed in milk and lying between linen, indif</w:t>
      </w:r>
      <w:r w:rsidR="003618D5" w:rsidRPr="008C0218">
        <w:rPr>
          <w:rFonts w:ascii="Garamond" w:hAnsi="Garamond"/>
        </w:rPr>
        <w:softHyphen/>
        <w:t>ferent to the sweat of his work-people; and the dawn coming up over the disastrous district, touching each soiled lintel with white fingers of cold enchantment. I would not suggest that it is not incumbent upon every gay son of the sun to fight iniquity with what weapons are at hand, and by every means in his power to hasten the advent of that later civiliza</w:t>
      </w:r>
      <w:r w:rsidR="003618D5" w:rsidRPr="008C0218">
        <w:rPr>
          <w:rFonts w:ascii="Garamond" w:hAnsi="Garamond"/>
        </w:rPr>
        <w:softHyphen/>
        <w:t xml:space="preserve">tion when science, scepticism, and tolerance will have secured the widest possible scope for personal happiness. It is fanaticism, emotional moralities, </w:t>
      </w:r>
      <w:r w:rsidR="003618D5" w:rsidRPr="008C0218">
        <w:rPr>
          <w:rFonts w:ascii="Garamond" w:hAnsi="Garamond"/>
        </w:rPr>
        <w:lastRenderedPageBreak/>
        <w:t xml:space="preserve">prejudice that obstruct our civil advance. Little by little, under modern conditions, there must of necessity grow up an ordered humanitarianism over the face of the whole earth, and it will then be fully seen that the sole aim of society should be towards procuring large and wide opportunities for the personal indulgence, for the personal happiness, of each individual. The single aim of all instruction should be towards the art of life as it could be experienced in a society scandalously incredulous and yet sustained by tolerance. </w:t>
      </w:r>
    </w:p>
    <w:p w:rsidR="003618D5" w:rsidRDefault="003618D5" w:rsidP="003618D5">
      <w:pPr>
        <w:jc w:val="both"/>
        <w:rPr>
          <w:rFonts w:ascii="Garamond" w:hAnsi="Garamond"/>
        </w:rPr>
      </w:pPr>
    </w:p>
    <w:p w:rsidR="003618D5" w:rsidRDefault="003F44A3" w:rsidP="003618D5">
      <w:pPr>
        <w:pStyle w:val="Bodytext20"/>
        <w:shd w:val="clear" w:color="auto" w:fill="auto"/>
        <w:spacing w:line="240" w:lineRule="auto"/>
        <w:rPr>
          <w:rFonts w:ascii="Garamond" w:hAnsi="Garamond"/>
          <w:sz w:val="24"/>
          <w:szCs w:val="24"/>
        </w:rPr>
      </w:pPr>
      <w:r>
        <w:rPr>
          <w:rFonts w:ascii="Garamond" w:hAnsi="Garamond"/>
          <w:sz w:val="24"/>
          <w:szCs w:val="24"/>
        </w:rPr>
        <w:t xml:space="preserve">     </w:t>
      </w:r>
      <w:r w:rsidR="003618D5" w:rsidRPr="003618D5">
        <w:rPr>
          <w:rFonts w:ascii="Garamond" w:hAnsi="Garamond"/>
          <w:sz w:val="28"/>
          <w:szCs w:val="28"/>
        </w:rPr>
        <w:t>L</w:t>
      </w:r>
      <w:r w:rsidR="003618D5">
        <w:rPr>
          <w:rFonts w:ascii="Garamond" w:hAnsi="Garamond"/>
          <w:sz w:val="24"/>
          <w:szCs w:val="24"/>
        </w:rPr>
        <w:t xml:space="preserve">ET US ONCE MORE CONSIDER </w:t>
      </w:r>
      <w:r w:rsidR="003618D5" w:rsidRPr="003618D5">
        <w:rPr>
          <w:rFonts w:ascii="Garamond" w:hAnsi="Garamond"/>
          <w:sz w:val="24"/>
          <w:szCs w:val="24"/>
        </w:rPr>
        <w:t>how</w:t>
      </w:r>
      <w:r w:rsidR="003618D5" w:rsidRPr="008C0218">
        <w:rPr>
          <w:rFonts w:ascii="Garamond" w:hAnsi="Garamond"/>
          <w:sz w:val="24"/>
          <w:szCs w:val="24"/>
        </w:rPr>
        <w:t xml:space="preserve"> poetic vision can serve us in our present age of steel and concrete. The matter is one of consciousness, but by this is not meant a consciousness of any</w:t>
      </w:r>
      <w:r w:rsidR="003618D5">
        <w:rPr>
          <w:rFonts w:ascii="Garamond" w:hAnsi="Garamond"/>
          <w:sz w:val="24"/>
          <w:szCs w:val="24"/>
        </w:rPr>
        <w:t xml:space="preserve"> impinging, obvious reality.</w:t>
      </w:r>
      <w:r w:rsidR="003618D5">
        <w:rPr>
          <w:rFonts w:ascii="Garamond" w:hAnsi="Garamond"/>
        </w:rPr>
        <w:t xml:space="preserve"> </w:t>
      </w:r>
      <w:r w:rsidR="003618D5" w:rsidRPr="00D42342">
        <w:rPr>
          <w:rFonts w:ascii="Garamond" w:hAnsi="Garamond"/>
          <w:sz w:val="24"/>
          <w:szCs w:val="24"/>
        </w:rPr>
        <w:t>Indeed, whenever we find ourselves accepting existence at its face value we may be assured we are betraying our heritage. There is no moment in a man’s life which need be unillumined. Wherever his incarnate being is, there also is a gazing-stock. Conceive of a man being raised up from the dead after fifty timeless years in a charnel crypt. Would he not utter a cry of trembling amazement at once again seeing common sunshine upon leaf and stone? Never were there such clowns as we living men and women; chaw-bacons or cinderwenches, it is the same. On every hand we are surrounded by mystery upon mystery, and yet each one of us can do nothing better than to trot about in a ring like urban poodles in a circus.</w:t>
      </w:r>
    </w:p>
    <w:p w:rsidR="00A66C4D" w:rsidRPr="003F44A3" w:rsidRDefault="001A3CA5" w:rsidP="003F44A3">
      <w:pPr>
        <w:jc w:val="both"/>
        <w:rPr>
          <w:rFonts w:ascii="Garamond" w:hAnsi="Garamond"/>
        </w:rPr>
      </w:pPr>
      <w:r>
        <w:rPr>
          <w:rStyle w:val="Bodytext554pt"/>
          <w:rFonts w:ascii="Garamond" w:hAnsi="Garamond"/>
          <w:b w:val="0"/>
          <w:sz w:val="28"/>
          <w:szCs w:val="28"/>
        </w:rPr>
        <w:t xml:space="preserve">               </w:t>
      </w:r>
      <w:r w:rsidR="00A66C4D">
        <w:rPr>
          <w:rStyle w:val="Bodytext554pt"/>
          <w:rFonts w:ascii="Garamond" w:hAnsi="Garamond"/>
          <w:b w:val="0"/>
          <w:sz w:val="28"/>
          <w:szCs w:val="28"/>
        </w:rPr>
        <w:t xml:space="preserve">       </w:t>
      </w:r>
      <w:r>
        <w:rPr>
          <w:rStyle w:val="Bodytext554pt"/>
          <w:rFonts w:ascii="Garamond" w:hAnsi="Garamond"/>
          <w:b w:val="0"/>
          <w:sz w:val="28"/>
          <w:szCs w:val="28"/>
        </w:rPr>
        <w:t xml:space="preserve">                                      </w:t>
      </w:r>
      <w:r w:rsidR="00A66C4D">
        <w:rPr>
          <w:rStyle w:val="Bodytext554pt"/>
          <w:rFonts w:ascii="Garamond" w:hAnsi="Garamond"/>
          <w:b w:val="0"/>
          <w:sz w:val="28"/>
          <w:szCs w:val="28"/>
        </w:rPr>
        <w:t xml:space="preserve"> </w:t>
      </w:r>
      <w:r>
        <w:rPr>
          <w:rStyle w:val="Bodytext554pt"/>
          <w:rFonts w:ascii="Garamond" w:hAnsi="Garamond"/>
          <w:b w:val="0"/>
          <w:sz w:val="28"/>
          <w:szCs w:val="28"/>
        </w:rPr>
        <w:t xml:space="preserve">        </w:t>
      </w:r>
      <w:r w:rsidR="00A66C4D">
        <w:rPr>
          <w:rStyle w:val="Bodytext554pt"/>
          <w:rFonts w:ascii="Garamond" w:hAnsi="Garamond"/>
          <w:b w:val="0"/>
          <w:sz w:val="28"/>
          <w:szCs w:val="28"/>
        </w:rPr>
        <w:t xml:space="preserve">                 </w:t>
      </w:r>
      <w:r>
        <w:rPr>
          <w:rStyle w:val="Bodytext554pt"/>
          <w:rFonts w:ascii="Garamond" w:hAnsi="Garamond"/>
          <w:b w:val="0"/>
          <w:sz w:val="28"/>
          <w:szCs w:val="28"/>
        </w:rPr>
        <w:t xml:space="preserve">                                                         </w:t>
      </w:r>
      <w:r w:rsidR="003F44A3">
        <w:rPr>
          <w:rStyle w:val="Bodytext554pt"/>
          <w:rFonts w:ascii="Garamond" w:hAnsi="Garamond"/>
          <w:b w:val="0"/>
          <w:sz w:val="28"/>
          <w:szCs w:val="28"/>
        </w:rPr>
        <w:t xml:space="preserve">     </w:t>
      </w:r>
    </w:p>
    <w:p w:rsidR="00A66C4D" w:rsidRDefault="003F44A3" w:rsidP="00A66C4D">
      <w:pPr>
        <w:jc w:val="both"/>
        <w:rPr>
          <w:rFonts w:ascii="Garamond" w:hAnsi="Garamond"/>
        </w:rPr>
      </w:pPr>
      <w:r>
        <w:rPr>
          <w:rFonts w:ascii="Garamond" w:hAnsi="Garamond"/>
        </w:rPr>
        <w:t xml:space="preserve">     </w:t>
      </w:r>
      <w:r w:rsidRPr="003618D5">
        <w:rPr>
          <w:rStyle w:val="Bodytext554pt"/>
          <w:rFonts w:ascii="Garamond" w:hAnsi="Garamond"/>
          <w:b w:val="0"/>
          <w:sz w:val="28"/>
          <w:szCs w:val="28"/>
        </w:rPr>
        <w:t>W</w:t>
      </w:r>
      <w:r>
        <w:rPr>
          <w:rStyle w:val="Bodytext554pt"/>
          <w:rFonts w:ascii="Garamond" w:hAnsi="Garamond"/>
          <w:b w:val="0"/>
          <w:sz w:val="24"/>
          <w:szCs w:val="24"/>
        </w:rPr>
        <w:t xml:space="preserve">HEN ONCE A SCRUPULOUS ECONOMY </w:t>
      </w:r>
      <w:r w:rsidRPr="003618D5">
        <w:rPr>
          <w:rStyle w:val="Bodytext554pt"/>
          <w:rFonts w:ascii="Garamond" w:hAnsi="Garamond"/>
          <w:b w:val="0"/>
          <w:sz w:val="24"/>
          <w:szCs w:val="24"/>
        </w:rPr>
        <w:t>of</w:t>
      </w:r>
      <w:r w:rsidRPr="00D42342">
        <w:rPr>
          <w:rStyle w:val="Bodytext554pt"/>
          <w:rFonts w:ascii="Garamond" w:hAnsi="Garamond"/>
          <w:sz w:val="24"/>
          <w:szCs w:val="24"/>
        </w:rPr>
        <w:t xml:space="preserve"> </w:t>
      </w:r>
      <w:r w:rsidRPr="00A66C4D">
        <w:rPr>
          <w:rFonts w:ascii="Garamond" w:hAnsi="Garamond"/>
        </w:rPr>
        <w:t>our moments has become habitual to us, when once we have learned this passionate worship of life, how rich a recompense is ours! Wherever our footsteps carry us over the curved crust of the world we take stock of heaven-born casualty. Every hour we live out of the grave is a gala hour. On a thousand occasions, and in many lands, we watch the existent</w:t>
      </w:r>
      <w:r w:rsidRPr="00D42342">
        <w:rPr>
          <w:rFonts w:ascii="Garamond" w:hAnsi="Garamond"/>
        </w:rPr>
        <w:t xml:space="preserve"> </w:t>
      </w:r>
      <w:r w:rsidRPr="00A66C4D">
        <w:rPr>
          <w:rFonts w:ascii="Garamond" w:hAnsi="Garamond"/>
        </w:rPr>
        <w:t>spectacle with a secret, circumspect scrutiny. It is an office of our religion. We have become ‘God’s spies.</w:t>
      </w:r>
    </w:p>
    <w:p w:rsidR="003618D5" w:rsidRDefault="00A66C4D" w:rsidP="003618D5">
      <w:pPr>
        <w:pStyle w:val="Bodytext20"/>
        <w:shd w:val="clear" w:color="auto" w:fill="auto"/>
        <w:spacing w:line="240" w:lineRule="auto"/>
        <w:rPr>
          <w:rFonts w:ascii="Garamond" w:hAnsi="Garamond"/>
          <w:sz w:val="24"/>
          <w:szCs w:val="24"/>
        </w:rPr>
      </w:pPr>
      <w:r>
        <w:rPr>
          <w:rStyle w:val="Bodytext5SmallCaps"/>
          <w:rFonts w:ascii="Garamond" w:hAnsi="Garamond"/>
          <w:sz w:val="28"/>
          <w:szCs w:val="28"/>
        </w:rPr>
        <w:lastRenderedPageBreak/>
        <w:t xml:space="preserve">     </w:t>
      </w:r>
      <w:r w:rsidR="003618D5" w:rsidRPr="00D42342">
        <w:rPr>
          <w:rStyle w:val="Bodytext5SmallCaps"/>
          <w:rFonts w:ascii="Garamond" w:hAnsi="Garamond"/>
          <w:sz w:val="28"/>
          <w:szCs w:val="28"/>
        </w:rPr>
        <w:t>With what intent</w:t>
      </w:r>
      <w:r w:rsidR="003618D5" w:rsidRPr="00D42342">
        <w:rPr>
          <w:rStyle w:val="Bodytext5SmallCaps"/>
          <w:rFonts w:ascii="Garamond" w:hAnsi="Garamond"/>
          <w:sz w:val="24"/>
          <w:szCs w:val="24"/>
        </w:rPr>
        <w:t>,</w:t>
      </w:r>
      <w:r w:rsidR="003618D5" w:rsidRPr="00D42342">
        <w:rPr>
          <w:rFonts w:ascii="Garamond" w:hAnsi="Garamond"/>
          <w:sz w:val="24"/>
          <w:szCs w:val="24"/>
        </w:rPr>
        <w:t xml:space="preserve"> atavistic excitement we listen to the midnight voice of Africa. Innumerable infinitesimal insects, with the physiognomies of pry</w:t>
      </w:r>
      <w:r w:rsidR="003618D5" w:rsidRPr="00D42342">
        <w:rPr>
          <w:rFonts w:ascii="Garamond" w:hAnsi="Garamond"/>
          <w:sz w:val="24"/>
          <w:szCs w:val="24"/>
        </w:rPr>
        <w:softHyphen/>
        <w:t>ing prelates, ting and whistle in the velvet darkness; while</w:t>
      </w:r>
      <w:r w:rsidR="003618D5">
        <w:rPr>
          <w:rFonts w:ascii="Garamond" w:hAnsi="Garamond"/>
        </w:rPr>
        <w:t xml:space="preserve"> </w:t>
      </w:r>
      <w:r w:rsidR="003618D5" w:rsidRPr="006D3160">
        <w:rPr>
          <w:rFonts w:ascii="Garamond" w:hAnsi="Garamond"/>
          <w:sz w:val="24"/>
          <w:szCs w:val="24"/>
        </w:rPr>
        <w:t xml:space="preserve">along game trails of terror, fanged and padded </w:t>
      </w:r>
      <w:r w:rsidR="003F44A3">
        <w:rPr>
          <w:rFonts w:ascii="Garamond" w:hAnsi="Garamond"/>
          <w:sz w:val="24"/>
          <w:szCs w:val="24"/>
        </w:rPr>
        <w:t>C</w:t>
      </w:r>
      <w:r w:rsidR="003618D5" w:rsidRPr="006D3160">
        <w:rPr>
          <w:rFonts w:ascii="Garamond" w:hAnsi="Garamond"/>
          <w:sz w:val="24"/>
          <w:szCs w:val="24"/>
        </w:rPr>
        <w:t>arnivora, under a strict discipline, stealthily advance, the close-set hairs of their spotted coats shaking for a second the un-frightened vegetation. Above are the same constellations that we know in England.</w:t>
      </w:r>
    </w:p>
    <w:p w:rsidR="00A66C4D" w:rsidRDefault="00A66C4D" w:rsidP="003618D5">
      <w:pPr>
        <w:pStyle w:val="Bodytext20"/>
        <w:shd w:val="clear" w:color="auto" w:fill="auto"/>
        <w:spacing w:line="240" w:lineRule="auto"/>
        <w:rPr>
          <w:rFonts w:ascii="Garamond" w:hAnsi="Garamond"/>
          <w:sz w:val="24"/>
          <w:szCs w:val="24"/>
        </w:rPr>
      </w:pPr>
    </w:p>
    <w:p w:rsidR="003618D5" w:rsidRDefault="003F44A3" w:rsidP="003618D5">
      <w:pPr>
        <w:rPr>
          <w:rFonts w:ascii="Garamond" w:hAnsi="Garamond"/>
        </w:rPr>
      </w:pPr>
      <w:r>
        <w:rPr>
          <w:rStyle w:val="Bodytext5SmallCaps"/>
          <w:rFonts w:ascii="Garamond" w:hAnsi="Garamond"/>
          <w:sz w:val="24"/>
          <w:szCs w:val="24"/>
        </w:rPr>
        <w:t xml:space="preserve">     </w:t>
      </w:r>
      <w:r w:rsidR="00A66C4D">
        <w:rPr>
          <w:rStyle w:val="Bodytext5SmallCaps"/>
          <w:rFonts w:ascii="Garamond" w:hAnsi="Garamond"/>
          <w:sz w:val="24"/>
          <w:szCs w:val="24"/>
        </w:rPr>
        <w:t xml:space="preserve"> </w:t>
      </w:r>
      <w:r w:rsidR="003618D5" w:rsidRPr="003618D5">
        <w:rPr>
          <w:rStyle w:val="Bodytext5SmallCaps"/>
          <w:rFonts w:ascii="Garamond" w:hAnsi="Garamond"/>
          <w:sz w:val="28"/>
          <w:szCs w:val="28"/>
        </w:rPr>
        <w:t>I</w:t>
      </w:r>
      <w:r w:rsidR="003618D5">
        <w:rPr>
          <w:rStyle w:val="Bodytext5SmallCaps"/>
          <w:rFonts w:ascii="Garamond" w:hAnsi="Garamond"/>
          <w:sz w:val="24"/>
          <w:szCs w:val="24"/>
        </w:rPr>
        <w:t xml:space="preserve">N THE ROCKY MOUNTAINS </w:t>
      </w:r>
      <w:r w:rsidR="003618D5" w:rsidRPr="006D3160">
        <w:rPr>
          <w:rFonts w:ascii="Garamond" w:hAnsi="Garamond"/>
        </w:rPr>
        <w:t>rutting moose and hibernating bear propagate their species with uncouth belling and grunt, and when at last they sleep it is the same moon</w:t>
      </w:r>
      <w:r w:rsidR="003618D5" w:rsidRPr="006D3160">
        <w:rPr>
          <w:rFonts w:ascii="Garamond" w:hAnsi="Garamond"/>
        </w:rPr>
        <w:softHyphen/>
        <w:t>shine that we know that gives a dim visibility to the hairy haunch of the one and to the tufted throat of the other.</w:t>
      </w:r>
    </w:p>
    <w:p w:rsidR="003618D5" w:rsidRDefault="003618D5" w:rsidP="003618D5">
      <w:pPr>
        <w:rPr>
          <w:rFonts w:ascii="Garamond" w:hAnsi="Garamond"/>
        </w:rPr>
      </w:pPr>
    </w:p>
    <w:p w:rsidR="003618D5" w:rsidRDefault="00A66C4D" w:rsidP="003618D5">
      <w:pPr>
        <w:rPr>
          <w:rFonts w:ascii="Garamond" w:hAnsi="Garamond"/>
        </w:rPr>
      </w:pPr>
      <w:r>
        <w:rPr>
          <w:rFonts w:ascii="Garamond" w:hAnsi="Garamond"/>
        </w:rPr>
        <w:t xml:space="preserve">     </w:t>
      </w:r>
      <w:r w:rsidR="003618D5" w:rsidRPr="003618D5">
        <w:rPr>
          <w:rFonts w:ascii="Garamond" w:hAnsi="Garamond"/>
          <w:sz w:val="28"/>
          <w:szCs w:val="28"/>
        </w:rPr>
        <w:t>C</w:t>
      </w:r>
      <w:r w:rsidR="003618D5">
        <w:rPr>
          <w:rFonts w:ascii="Garamond" w:hAnsi="Garamond"/>
        </w:rPr>
        <w:t xml:space="preserve">ROSS BROOKLYN BRIDGE </w:t>
      </w:r>
      <w:r w:rsidR="003618D5" w:rsidRPr="006D3160">
        <w:rPr>
          <w:rFonts w:ascii="Garamond" w:hAnsi="Garamond"/>
        </w:rPr>
        <w:t xml:space="preserve">at night, and recollect as you look over your right shoulder that this city of a million turreted star windows has been erected, stone on stone, girder on girder, by the descendants of a set of fruit-gathering, egg-pilfering, caterpillar-gutting ground apes; and you are now looking at it, you who are a wicked spirit, and free to eat and to drink, and to enjoy the sweet agony of love. </w:t>
      </w:r>
    </w:p>
    <w:p w:rsidR="003618D5" w:rsidRDefault="003618D5" w:rsidP="003618D5">
      <w:pPr>
        <w:rPr>
          <w:rFonts w:ascii="Garamond" w:hAnsi="Garamond"/>
        </w:rPr>
      </w:pPr>
    </w:p>
    <w:p w:rsidR="003618D5" w:rsidRDefault="003618D5" w:rsidP="003618D5">
      <w:pPr>
        <w:jc w:val="both"/>
        <w:rPr>
          <w:rFonts w:ascii="Garamond" w:hAnsi="Garamond"/>
        </w:rPr>
      </w:pPr>
      <w:r>
        <w:rPr>
          <w:rFonts w:ascii="Garamond" w:hAnsi="Garamond"/>
        </w:rPr>
        <w:t xml:space="preserve">    </w:t>
      </w:r>
      <w:r w:rsidR="003F44A3" w:rsidRPr="003618D5">
        <w:rPr>
          <w:rFonts w:ascii="Garamond" w:hAnsi="Garamond"/>
          <w:sz w:val="28"/>
          <w:szCs w:val="28"/>
        </w:rPr>
        <w:t>I</w:t>
      </w:r>
      <w:r w:rsidR="003F44A3">
        <w:rPr>
          <w:rFonts w:ascii="Garamond" w:hAnsi="Garamond"/>
        </w:rPr>
        <w:t>T IS A MOB PSYCHOLOGY</w:t>
      </w:r>
      <w:r w:rsidR="003F44A3" w:rsidRPr="006D3160">
        <w:rPr>
          <w:rStyle w:val="Bodytext2SmallCaps"/>
          <w:rFonts w:ascii="Garamond" w:hAnsi="Garamond"/>
          <w:sz w:val="24"/>
          <w:szCs w:val="24"/>
        </w:rPr>
        <w:t xml:space="preserve">, </w:t>
      </w:r>
      <w:r w:rsidR="003F44A3" w:rsidRPr="006D3160">
        <w:rPr>
          <w:rFonts w:ascii="Garamond" w:hAnsi="Garamond"/>
        </w:rPr>
        <w:t>most sleeveless and most gross, that encourages our susceptibility to commonplace ac</w:t>
      </w:r>
      <w:r w:rsidR="003F44A3" w:rsidRPr="006D3160">
        <w:rPr>
          <w:rFonts w:ascii="Garamond" w:hAnsi="Garamond"/>
        </w:rPr>
        <w:softHyphen/>
        <w:t>quiescence. There is nothing more difficult than to stir up our drowsy minds. Yesterday evening I saw a falling star pass down by the pointers of King Charles’s Wain, and it</w:t>
      </w:r>
      <w:r w:rsidR="003F44A3">
        <w:rPr>
          <w:rFonts w:ascii="Garamond" w:hAnsi="Garamond"/>
        </w:rPr>
        <w:t xml:space="preserve"> </w:t>
      </w:r>
      <w:r w:rsidR="003F44A3" w:rsidRPr="00785DE0">
        <w:rPr>
          <w:rFonts w:ascii="Garamond" w:hAnsi="Garamond"/>
        </w:rPr>
        <w:t>put me to shame that I required such a torch to be tossed across the sky before ever I would raise my thoughts above the frosted leaves of the mangold-wurzels. Always we must train ourselves to escape from the petty preoccupations of our own immediate surroundings, to detach ourselves, to</w:t>
      </w:r>
      <w:r w:rsidR="003F44A3" w:rsidRPr="003F44A3">
        <w:rPr>
          <w:rFonts w:ascii="Garamond" w:hAnsi="Garamond"/>
        </w:rPr>
        <w:t xml:space="preserve"> </w:t>
      </w:r>
      <w:r w:rsidR="003F44A3" w:rsidRPr="00785DE0">
        <w:rPr>
          <w:rFonts w:ascii="Garamond" w:hAnsi="Garamond"/>
        </w:rPr>
        <w:t xml:space="preserve">comprehend our situation. Then suddenly our conversion will come, </w:t>
      </w:r>
      <w:r w:rsidR="001A3CA5">
        <w:rPr>
          <w:rFonts w:ascii="Garamond" w:hAnsi="Garamond"/>
        </w:rPr>
        <w:t xml:space="preserve"> </w:t>
      </w:r>
      <w:r w:rsidR="00A66C4D">
        <w:rPr>
          <w:rFonts w:ascii="Garamond" w:hAnsi="Garamond"/>
        </w:rPr>
        <w:t xml:space="preserve">                                                                                                         </w:t>
      </w:r>
    </w:p>
    <w:p w:rsidR="003F44A3" w:rsidRDefault="003618D5" w:rsidP="003F44A3">
      <w:pPr>
        <w:jc w:val="both"/>
        <w:rPr>
          <w:rFonts w:ascii="Garamond" w:hAnsi="Garamond"/>
        </w:rPr>
      </w:pPr>
      <w:r>
        <w:rPr>
          <w:rStyle w:val="Bodytext3SmallCaps"/>
          <w:rFonts w:ascii="Garamond" w:hAnsi="Garamond"/>
          <w:sz w:val="28"/>
          <w:szCs w:val="28"/>
        </w:rPr>
        <w:t xml:space="preserve">   </w:t>
      </w:r>
      <w:r w:rsidR="003F44A3">
        <w:rPr>
          <w:rStyle w:val="Bodytext3SmallCaps"/>
          <w:rFonts w:ascii="Garamond" w:hAnsi="Garamond"/>
          <w:sz w:val="28"/>
          <w:szCs w:val="28"/>
        </w:rPr>
        <w:t xml:space="preserve">                                                                                                                      </w:t>
      </w:r>
      <w:r w:rsidR="003F44A3" w:rsidRPr="00785DE0">
        <w:rPr>
          <w:rFonts w:ascii="Garamond" w:hAnsi="Garamond"/>
        </w:rPr>
        <w:lastRenderedPageBreak/>
        <w:t>and everything that we see, touch, taste, hear, and smell will have upon it the fresh, ritualistic mean</w:t>
      </w:r>
      <w:r w:rsidR="003F44A3" w:rsidRPr="00785DE0">
        <w:rPr>
          <w:rFonts w:ascii="Garamond" w:hAnsi="Garamond"/>
        </w:rPr>
        <w:softHyphen/>
        <w:t>ing—red fire on the yellow sands of a sea shore, the immaculate skin that encircles the navel of the girl we love, the sweet taste of dripping honey, so industriously and so inconceivably accumulated in its mathematical comb, the cry of the cuckoo when the copses are yellow and white, and when everywhere in the ditches ferns are uncurling.</w:t>
      </w:r>
    </w:p>
    <w:p w:rsidR="003F44A3" w:rsidRDefault="003F44A3" w:rsidP="003F44A3">
      <w:pPr>
        <w:jc w:val="both"/>
        <w:rPr>
          <w:rFonts w:ascii="Garamond" w:hAnsi="Garamond"/>
        </w:rPr>
      </w:pPr>
    </w:p>
    <w:p w:rsidR="005B3998" w:rsidRDefault="003F44A3" w:rsidP="003618D5">
      <w:pPr>
        <w:jc w:val="both"/>
        <w:rPr>
          <w:rFonts w:ascii="Garamond" w:hAnsi="Garamond"/>
        </w:rPr>
      </w:pPr>
      <w:r>
        <w:rPr>
          <w:rStyle w:val="Bodytext3SmallCaps"/>
          <w:rFonts w:ascii="Garamond" w:hAnsi="Garamond"/>
          <w:sz w:val="28"/>
          <w:szCs w:val="28"/>
        </w:rPr>
        <w:t xml:space="preserve">     </w:t>
      </w:r>
      <w:r w:rsidR="003618D5" w:rsidRPr="003618D5">
        <w:rPr>
          <w:rStyle w:val="Bodytext3SmallCaps"/>
          <w:rFonts w:ascii="Garamond" w:hAnsi="Garamond"/>
          <w:sz w:val="28"/>
          <w:szCs w:val="28"/>
        </w:rPr>
        <w:t>O</w:t>
      </w:r>
      <w:r w:rsidR="003618D5">
        <w:rPr>
          <w:rStyle w:val="Bodytext3SmallCaps"/>
          <w:rFonts w:ascii="Garamond" w:hAnsi="Garamond"/>
          <w:sz w:val="24"/>
          <w:szCs w:val="24"/>
        </w:rPr>
        <w:t xml:space="preserve">FTEN AS I LIE </w:t>
      </w:r>
      <w:r w:rsidR="003618D5" w:rsidRPr="00785DE0">
        <w:rPr>
          <w:rStyle w:val="Bodytext3SmallCaps"/>
          <w:rFonts w:ascii="Garamond" w:hAnsi="Garamond"/>
          <w:sz w:val="24"/>
          <w:szCs w:val="24"/>
        </w:rPr>
        <w:t>as</w:t>
      </w:r>
      <w:r w:rsidR="003618D5" w:rsidRPr="00785DE0">
        <w:rPr>
          <w:rFonts w:ascii="Garamond" w:hAnsi="Garamond"/>
        </w:rPr>
        <w:t xml:space="preserve"> I lie awake by the side of this neolithic fortification I experience intimations of the nature and scope of man’s future. Gay, generous, under</w:t>
      </w:r>
      <w:r w:rsidR="003618D5" w:rsidRPr="00785DE0">
        <w:rPr>
          <w:rFonts w:ascii="Garamond" w:hAnsi="Garamond"/>
        </w:rPr>
        <w:softHyphen/>
        <w:t>standing, and debonair he will spend his days like a God unintimidated by death. Above his head the stars, the sun, the moon, and the accidental drifting clouds; below his feet the ancient, magical clay. From crib to coffin he will number his hours, gathering his memories as children gather the daisies that have red-tinged petals, and yet at the same time fulfilling his individual destiny with the drive of a coyote hunting its quarry near to the lair where its young are lying; nay with the swift, irresponsible gaiety of the cuckoo, that bird so feckless, which</w:t>
      </w:r>
      <w:r w:rsidR="005B3998">
        <w:rPr>
          <w:rFonts w:ascii="Garamond" w:hAnsi="Garamond"/>
        </w:rPr>
        <w:t xml:space="preserve"> every April makes us </w:t>
      </w:r>
      <w:r w:rsidR="005B3998" w:rsidRPr="001C22C5">
        <w:rPr>
          <w:rFonts w:ascii="Garamond" w:hAnsi="Garamond"/>
        </w:rPr>
        <w:t>his sport. Often as I have stood by stile or hedgerow listening to the cuckoo’s reiterated clamour I have taken its naughty notes as a sound-symbol of what our true attitude should be. Round every village church dead men and women, dead boys and girls, dead infants a’ span long lie prostrate in sym</w:t>
      </w:r>
      <w:r w:rsidR="005B3998" w:rsidRPr="001C22C5">
        <w:rPr>
          <w:rFonts w:ascii="Garamond" w:hAnsi="Garamond"/>
        </w:rPr>
        <w:softHyphen/>
        <w:t>metrical rows; while a few feet above them, above their enwrapped bones, is the prosperous turf, with dandelions and hedge-parsley standing bright, and all the murmur of a rook-building spring morning. Again and again over the meadows comes the echo-call of the dissolute fowl, justi</w:t>
      </w:r>
      <w:r w:rsidR="005B3998" w:rsidRPr="001C22C5">
        <w:rPr>
          <w:rFonts w:ascii="Garamond" w:hAnsi="Garamond"/>
        </w:rPr>
        <w:softHyphen/>
        <w:t>fying joy, justifying life.</w:t>
      </w:r>
    </w:p>
    <w:p w:rsidR="005B3998" w:rsidRDefault="005B3998" w:rsidP="003618D5">
      <w:pPr>
        <w:jc w:val="both"/>
        <w:rPr>
          <w:rFonts w:ascii="Garamond" w:hAnsi="Garamond"/>
        </w:rPr>
      </w:pPr>
    </w:p>
    <w:p w:rsidR="005B3998" w:rsidRDefault="003F44A3" w:rsidP="003618D5">
      <w:pPr>
        <w:jc w:val="both"/>
        <w:rPr>
          <w:rFonts w:ascii="Garamond" w:hAnsi="Garamond"/>
        </w:rPr>
      </w:pPr>
      <w:r>
        <w:rPr>
          <w:rFonts w:ascii="Garamond" w:hAnsi="Garamond"/>
          <w:sz w:val="28"/>
          <w:szCs w:val="28"/>
        </w:rPr>
        <w:t xml:space="preserve">     </w:t>
      </w:r>
      <w:r w:rsidR="005B3998" w:rsidRPr="005B3998">
        <w:rPr>
          <w:rFonts w:ascii="Garamond" w:hAnsi="Garamond"/>
          <w:sz w:val="28"/>
          <w:szCs w:val="28"/>
        </w:rPr>
        <w:t>S</w:t>
      </w:r>
      <w:r w:rsidR="005B3998">
        <w:rPr>
          <w:rFonts w:ascii="Garamond" w:hAnsi="Garamond"/>
        </w:rPr>
        <w:t xml:space="preserve">OCRATES DECLARED </w:t>
      </w:r>
      <w:r w:rsidR="005B3998" w:rsidRPr="005B3998">
        <w:rPr>
          <w:rFonts w:ascii="Garamond" w:hAnsi="Garamond"/>
        </w:rPr>
        <w:t>that</w:t>
      </w:r>
      <w:r w:rsidR="005B3998" w:rsidRPr="001C22C5">
        <w:rPr>
          <w:rFonts w:ascii="Garamond" w:hAnsi="Garamond"/>
        </w:rPr>
        <w:t xml:space="preserve"> </w:t>
      </w:r>
      <w:r w:rsidR="005B3998" w:rsidRPr="001C22C5">
        <w:rPr>
          <w:rStyle w:val="Bodytext4Spacing-1pt"/>
          <w:rFonts w:ascii="Garamond" w:hAnsi="Garamond"/>
          <w:b w:val="0"/>
          <w:sz w:val="24"/>
          <w:szCs w:val="24"/>
        </w:rPr>
        <w:t>our true object should</w:t>
      </w:r>
      <w:r w:rsidR="005B3998" w:rsidRPr="001C22C5">
        <w:rPr>
          <w:rStyle w:val="Bodytext4Spacing-1pt"/>
          <w:rFonts w:ascii="Garamond" w:hAnsi="Garamond"/>
          <w:sz w:val="24"/>
          <w:szCs w:val="24"/>
        </w:rPr>
        <w:t xml:space="preserve"> </w:t>
      </w:r>
      <w:r w:rsidR="005B3998" w:rsidRPr="001C22C5">
        <w:rPr>
          <w:rFonts w:ascii="Garamond" w:hAnsi="Garamond"/>
        </w:rPr>
        <w:t xml:space="preserve">be to ensue virtue rather than pleasure. He was in error. The true purport of life is to receive through the instruments of our bland senses every possible guerdon, not with the innocence of the animals, but with an </w:t>
      </w:r>
      <w:r w:rsidR="005B3998" w:rsidRPr="001C22C5">
        <w:rPr>
          <w:rFonts w:ascii="Garamond" w:hAnsi="Garamond"/>
        </w:rPr>
        <w:lastRenderedPageBreak/>
        <w:t>eager, intellectual receptivity that acknowledges always the tender poetry of the secular existence to which we have, for moments swift as the flight of a pond swallow, been called. All action that is directed towards life is good.</w:t>
      </w:r>
    </w:p>
    <w:p w:rsidR="005B3998" w:rsidRDefault="005B3998" w:rsidP="003618D5">
      <w:pPr>
        <w:jc w:val="both"/>
        <w:rPr>
          <w:rFonts w:ascii="Garamond" w:hAnsi="Garamond"/>
        </w:rPr>
      </w:pPr>
    </w:p>
    <w:p w:rsidR="00CE6654" w:rsidRDefault="005B3998" w:rsidP="003618D5">
      <w:pPr>
        <w:jc w:val="both"/>
        <w:rPr>
          <w:rFonts w:ascii="Garamond" w:hAnsi="Garamond"/>
        </w:rPr>
      </w:pPr>
      <w:r w:rsidRPr="001C22C5">
        <w:rPr>
          <w:rStyle w:val="Bodytext4SmallCaps"/>
          <w:rFonts w:ascii="Garamond" w:hAnsi="Garamond"/>
          <w:sz w:val="24"/>
          <w:szCs w:val="24"/>
        </w:rPr>
        <w:t xml:space="preserve"> </w:t>
      </w:r>
      <w:r>
        <w:rPr>
          <w:rStyle w:val="Bodytext4SmallCaps"/>
          <w:rFonts w:ascii="Garamond" w:hAnsi="Garamond"/>
          <w:sz w:val="24"/>
          <w:szCs w:val="24"/>
        </w:rPr>
        <w:t xml:space="preserve">     </w:t>
      </w:r>
      <w:r w:rsidR="003F44A3">
        <w:rPr>
          <w:rStyle w:val="Bodytext4SmallCaps"/>
          <w:rFonts w:ascii="Garamond" w:hAnsi="Garamond"/>
          <w:sz w:val="24"/>
          <w:szCs w:val="24"/>
        </w:rPr>
        <w:t xml:space="preserve"> </w:t>
      </w:r>
      <w:r w:rsidRPr="005B3998">
        <w:rPr>
          <w:rStyle w:val="Bodytext4SmallCaps"/>
          <w:rFonts w:ascii="Garamond" w:hAnsi="Garamond"/>
          <w:sz w:val="28"/>
          <w:szCs w:val="28"/>
        </w:rPr>
        <w:t>C</w:t>
      </w:r>
      <w:r>
        <w:rPr>
          <w:rStyle w:val="Bodytext4SmallCaps"/>
          <w:rFonts w:ascii="Garamond" w:hAnsi="Garamond"/>
          <w:sz w:val="24"/>
          <w:szCs w:val="24"/>
        </w:rPr>
        <w:t>ONSIDER THE GLOW</w:t>
      </w:r>
      <w:r w:rsidRPr="001C22C5">
        <w:rPr>
          <w:rStyle w:val="Bodytext4SmallCaps"/>
          <w:rFonts w:ascii="Garamond" w:hAnsi="Garamond"/>
          <w:sz w:val="24"/>
          <w:szCs w:val="24"/>
        </w:rPr>
        <w:t xml:space="preserve">, </w:t>
      </w:r>
      <w:r w:rsidRPr="001C22C5">
        <w:rPr>
          <w:rStyle w:val="Bodytext4Spacing-1pt"/>
          <w:rFonts w:ascii="Garamond" w:hAnsi="Garamond"/>
          <w:b w:val="0"/>
          <w:sz w:val="24"/>
          <w:szCs w:val="24"/>
        </w:rPr>
        <w:t>the</w:t>
      </w:r>
      <w:r w:rsidRPr="001C22C5">
        <w:rPr>
          <w:rStyle w:val="Bodytext4Spacing-1pt"/>
          <w:rFonts w:ascii="Garamond" w:hAnsi="Garamond"/>
          <w:sz w:val="24"/>
          <w:szCs w:val="24"/>
        </w:rPr>
        <w:t xml:space="preserve"> </w:t>
      </w:r>
      <w:r w:rsidRPr="001C22C5">
        <w:rPr>
          <w:rFonts w:ascii="Garamond" w:hAnsi="Garamond"/>
        </w:rPr>
        <w:t xml:space="preserve">glory of being </w:t>
      </w:r>
      <w:r w:rsidRPr="001C22C5">
        <w:rPr>
          <w:rStyle w:val="Bodytext4Spacing-1pt"/>
          <w:rFonts w:ascii="Garamond" w:hAnsi="Garamond"/>
          <w:b w:val="0"/>
          <w:sz w:val="24"/>
          <w:szCs w:val="24"/>
        </w:rPr>
        <w:t xml:space="preserve">alive, the </w:t>
      </w:r>
      <w:r w:rsidRPr="001C22C5">
        <w:rPr>
          <w:rFonts w:ascii="Garamond" w:hAnsi="Garamond"/>
        </w:rPr>
        <w:t>incredible chance of it! How heart-piercing, how shocking, how supremely beautiful is this unex</w:t>
      </w:r>
      <w:r w:rsidRPr="001C22C5">
        <w:rPr>
          <w:rFonts w:ascii="Garamond" w:hAnsi="Garamond"/>
        </w:rPr>
        <w:softHyphen/>
        <w:t>plained, wavering movement that troubles all that is, from the Milky</w:t>
      </w:r>
      <w:r w:rsidR="00800112">
        <w:rPr>
          <w:rFonts w:ascii="Garamond" w:hAnsi="Garamond"/>
        </w:rPr>
        <w:t xml:space="preserve"> Way to a common sting-nettle! It balances into</w:t>
      </w:r>
      <w:r w:rsidR="0042752A">
        <w:rPr>
          <w:rFonts w:ascii="Garamond" w:hAnsi="Garamond"/>
        </w:rPr>
        <w:t xml:space="preserve"> restless vaults the blue troughs of the ocean, it stirs each thin leaf in the wild woods, and it shows to the lovers of every succeeding season, casting for each other with meshed nets, the infinite delight of an actual paradise.</w:t>
      </w:r>
      <w:r w:rsidR="003F44A3">
        <w:rPr>
          <w:rFonts w:ascii="Garamond" w:hAnsi="Garamond"/>
        </w:rPr>
        <w:t xml:space="preserve"> </w:t>
      </w:r>
    </w:p>
    <w:p w:rsidR="003F44A3" w:rsidRDefault="003F44A3" w:rsidP="003618D5">
      <w:pPr>
        <w:jc w:val="both"/>
        <w:rPr>
          <w:rFonts w:ascii="Garamond" w:hAnsi="Garamond"/>
        </w:rPr>
      </w:pPr>
    </w:p>
    <w:p w:rsidR="00CE6654" w:rsidRPr="00CE6654" w:rsidRDefault="00CE6654" w:rsidP="00CE6654">
      <w:pPr>
        <w:ind w:left="2041" w:right="-57"/>
        <w:jc w:val="both"/>
        <w:rPr>
          <w:rFonts w:ascii="Garamond" w:hAnsi="Garamond"/>
          <w:i/>
        </w:rPr>
      </w:pPr>
      <w:r w:rsidRPr="00CE6654">
        <w:rPr>
          <w:rFonts w:ascii="Garamond" w:hAnsi="Garamond"/>
          <w:i/>
        </w:rPr>
        <w:t>Pippin, pippin, paradise</w:t>
      </w:r>
    </w:p>
    <w:p w:rsidR="00CE6654" w:rsidRPr="00CE6654" w:rsidRDefault="00CE6654" w:rsidP="00CE6654">
      <w:pPr>
        <w:ind w:left="2041" w:right="-57"/>
        <w:jc w:val="both"/>
        <w:rPr>
          <w:rFonts w:ascii="Garamond" w:hAnsi="Garamond"/>
          <w:i/>
        </w:rPr>
      </w:pPr>
      <w:r w:rsidRPr="00CE6654">
        <w:rPr>
          <w:rFonts w:ascii="Garamond" w:hAnsi="Garamond"/>
          <w:i/>
        </w:rPr>
        <w:t>Tell me where my true love lies,</w:t>
      </w:r>
    </w:p>
    <w:p w:rsidR="00CE6654" w:rsidRPr="00CE6654" w:rsidRDefault="00CE6654" w:rsidP="00CE6654">
      <w:pPr>
        <w:ind w:left="2041" w:right="-57"/>
        <w:jc w:val="both"/>
        <w:rPr>
          <w:rFonts w:ascii="Garamond" w:hAnsi="Garamond"/>
          <w:i/>
        </w:rPr>
      </w:pPr>
      <w:r w:rsidRPr="00CE6654">
        <w:rPr>
          <w:rFonts w:ascii="Garamond" w:hAnsi="Garamond"/>
          <w:i/>
        </w:rPr>
        <w:t>East, West, or South</w:t>
      </w:r>
    </w:p>
    <w:p w:rsidR="00CE6654" w:rsidRDefault="00CE6654" w:rsidP="00CE6654">
      <w:pPr>
        <w:ind w:left="2041" w:right="-57"/>
        <w:jc w:val="both"/>
        <w:rPr>
          <w:rFonts w:ascii="Garamond" w:hAnsi="Garamond"/>
          <w:i/>
        </w:rPr>
      </w:pPr>
      <w:r w:rsidRPr="00CE6654">
        <w:rPr>
          <w:rFonts w:ascii="Garamond" w:hAnsi="Garamond"/>
          <w:i/>
        </w:rPr>
        <w:t>Pilling</w:t>
      </w:r>
      <w:r w:rsidR="00485B9C">
        <w:rPr>
          <w:rFonts w:ascii="Garamond" w:hAnsi="Garamond"/>
          <w:i/>
        </w:rPr>
        <w:t xml:space="preserve"> </w:t>
      </w:r>
      <w:r w:rsidRPr="00CE6654">
        <w:rPr>
          <w:rFonts w:ascii="Garamond" w:hAnsi="Garamond"/>
          <w:i/>
        </w:rPr>
        <w:t>brig or Cockermouth.</w:t>
      </w:r>
      <w:r w:rsidR="00B93914">
        <w:rPr>
          <w:rFonts w:ascii="Garamond" w:hAnsi="Garamond"/>
          <w:i/>
        </w:rPr>
        <w:t>*</w:t>
      </w:r>
    </w:p>
    <w:p w:rsidR="00CE6654" w:rsidRDefault="00CE6654" w:rsidP="00CE6654">
      <w:pPr>
        <w:ind w:left="2041" w:right="-57"/>
        <w:jc w:val="both"/>
        <w:rPr>
          <w:rFonts w:ascii="Garamond" w:hAnsi="Garamond"/>
          <w:i/>
        </w:rPr>
      </w:pPr>
    </w:p>
    <w:p w:rsidR="0042752A" w:rsidRDefault="003F44A3" w:rsidP="00CE6654">
      <w:pPr>
        <w:jc w:val="both"/>
        <w:rPr>
          <w:rFonts w:ascii="Garamond" w:hAnsi="Garamond"/>
        </w:rPr>
      </w:pPr>
      <w:r>
        <w:rPr>
          <w:rFonts w:ascii="Garamond" w:hAnsi="Garamond"/>
          <w:sz w:val="28"/>
          <w:szCs w:val="28"/>
        </w:rPr>
        <w:t xml:space="preserve">     </w:t>
      </w:r>
      <w:r w:rsidR="00CE6654" w:rsidRPr="00CE6654">
        <w:rPr>
          <w:rFonts w:ascii="Garamond" w:hAnsi="Garamond"/>
          <w:sz w:val="28"/>
          <w:szCs w:val="28"/>
        </w:rPr>
        <w:t>T</w:t>
      </w:r>
      <w:r w:rsidR="00CE6654">
        <w:rPr>
          <w:rFonts w:ascii="Garamond" w:hAnsi="Garamond"/>
        </w:rPr>
        <w:t xml:space="preserve">HE SECRET OF LIFE </w:t>
      </w:r>
      <w:r w:rsidR="00CE6654" w:rsidRPr="00D63742">
        <w:rPr>
          <w:rFonts w:ascii="Garamond" w:hAnsi="Garamond"/>
        </w:rPr>
        <w:t>is to be found in gathering height</w:t>
      </w:r>
      <w:r w:rsidR="00CE6654" w:rsidRPr="00D63742">
        <w:rPr>
          <w:rFonts w:ascii="Garamond" w:hAnsi="Garamond"/>
        </w:rPr>
        <w:softHyphen/>
        <w:t>ened realizations through the immediate subjective experiences of each of our mother-naked bodies. The office of our minds is to catch these supreme moments off their guard, revealing them in their undisguised reality as fragments of an unfolding</w:t>
      </w:r>
      <w:r w:rsidR="00CE6654">
        <w:rPr>
          <w:rFonts w:ascii="Garamond" w:hAnsi="Garamond"/>
        </w:rPr>
        <w:t xml:space="preserve"> scroll without end and without a beginning.</w:t>
      </w:r>
    </w:p>
    <w:p w:rsidR="003F44A3" w:rsidRDefault="003F44A3" w:rsidP="00CE6654">
      <w:pPr>
        <w:jc w:val="both"/>
        <w:rPr>
          <w:rFonts w:ascii="Garamond" w:hAnsi="Garamond"/>
        </w:rPr>
      </w:pPr>
    </w:p>
    <w:p w:rsidR="00CE6654" w:rsidRDefault="00CE6654" w:rsidP="00CE6654">
      <w:pPr>
        <w:jc w:val="both"/>
        <w:rPr>
          <w:rFonts w:ascii="Garamond" w:hAnsi="Garamond"/>
        </w:rPr>
      </w:pPr>
    </w:p>
    <w:p w:rsidR="00CE6654" w:rsidRPr="00CE6654" w:rsidRDefault="00CE6654" w:rsidP="00CE6654">
      <w:pPr>
        <w:jc w:val="both"/>
        <w:rPr>
          <w:rFonts w:ascii="Garamond" w:hAnsi="Garamond"/>
          <w:i/>
        </w:rPr>
      </w:pPr>
      <w:r w:rsidRPr="00CE6654">
        <w:rPr>
          <w:rFonts w:ascii="Garamond" w:hAnsi="Garamond"/>
          <w:i/>
        </w:rPr>
        <w:t>March 1</w:t>
      </w:r>
      <w:r w:rsidRPr="00CE6654">
        <w:rPr>
          <w:rFonts w:ascii="Garamond" w:hAnsi="Garamond"/>
          <w:i/>
          <w:vertAlign w:val="superscript"/>
        </w:rPr>
        <w:t xml:space="preserve">st </w:t>
      </w:r>
      <w:r w:rsidRPr="00CE6654">
        <w:rPr>
          <w:rFonts w:ascii="Garamond" w:hAnsi="Garamond"/>
          <w:i/>
        </w:rPr>
        <w:t>1932</w:t>
      </w:r>
    </w:p>
    <w:p w:rsidR="0042752A" w:rsidRPr="00CE6654" w:rsidRDefault="00CE6654" w:rsidP="003618D5">
      <w:pPr>
        <w:jc w:val="both"/>
        <w:rPr>
          <w:rFonts w:ascii="Garamond" w:hAnsi="Garamond"/>
          <w:i/>
        </w:rPr>
      </w:pPr>
      <w:r w:rsidRPr="00CE6654">
        <w:rPr>
          <w:rFonts w:ascii="Garamond" w:hAnsi="Garamond"/>
          <w:i/>
        </w:rPr>
        <w:t>Chydyok, Dorset</w:t>
      </w:r>
    </w:p>
    <w:p w:rsidR="0042752A" w:rsidRDefault="0042752A" w:rsidP="003618D5">
      <w:pPr>
        <w:jc w:val="both"/>
        <w:rPr>
          <w:rFonts w:ascii="Garamond" w:hAnsi="Garamond"/>
          <w:i/>
        </w:rPr>
      </w:pPr>
    </w:p>
    <w:p w:rsidR="00CE6654" w:rsidRDefault="00CE6654" w:rsidP="003618D5">
      <w:pPr>
        <w:jc w:val="both"/>
        <w:rPr>
          <w:rFonts w:ascii="Garamond" w:hAnsi="Garamond"/>
          <w:i/>
        </w:rPr>
      </w:pPr>
    </w:p>
    <w:p w:rsidR="00CE6654" w:rsidRDefault="00CE6654" w:rsidP="003618D5">
      <w:pPr>
        <w:jc w:val="both"/>
        <w:rPr>
          <w:rFonts w:ascii="Garamond" w:hAnsi="Garamond"/>
          <w:i/>
        </w:rPr>
      </w:pPr>
    </w:p>
    <w:p w:rsidR="00CE6654" w:rsidRDefault="00CE6654" w:rsidP="00CE6654">
      <w:pPr>
        <w:jc w:val="center"/>
        <w:rPr>
          <w:rFonts w:ascii="Garamond" w:hAnsi="Garamond"/>
          <w:sz w:val="22"/>
          <w:szCs w:val="22"/>
        </w:rPr>
      </w:pPr>
      <w:r w:rsidRPr="00B93914">
        <w:rPr>
          <w:rFonts w:ascii="Garamond" w:hAnsi="Garamond"/>
          <w:noProof/>
          <w:sz w:val="22"/>
          <w:szCs w:val="22"/>
          <w:lang w:bidi="ar-SA"/>
        </w:rPr>
        <w:lastRenderedPageBreak/>
        <w:drawing>
          <wp:inline distT="0" distB="0" distL="0" distR="0">
            <wp:extent cx="2295525" cy="3060818"/>
            <wp:effectExtent l="19050" t="0" r="0" b="0"/>
            <wp:docPr id="3" name="Picture 2" descr="t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ee.jpg"/>
                    <pic:cNvPicPr/>
                  </pic:nvPicPr>
                  <pic:blipFill>
                    <a:blip r:embed="rId8" cstate="print"/>
                    <a:stretch>
                      <a:fillRect/>
                    </a:stretch>
                  </pic:blipFill>
                  <pic:spPr>
                    <a:xfrm>
                      <a:off x="0" y="0"/>
                      <a:ext cx="2301180" cy="3068359"/>
                    </a:xfrm>
                    <a:prstGeom prst="rect">
                      <a:avLst/>
                    </a:prstGeom>
                  </pic:spPr>
                </pic:pic>
              </a:graphicData>
            </a:graphic>
          </wp:inline>
        </w:drawing>
      </w:r>
    </w:p>
    <w:p w:rsidR="00B93914" w:rsidRPr="00B93914" w:rsidRDefault="00B93914" w:rsidP="00CE6654">
      <w:pPr>
        <w:jc w:val="center"/>
        <w:rPr>
          <w:rFonts w:ascii="Garamond" w:hAnsi="Garamond"/>
          <w:sz w:val="22"/>
          <w:szCs w:val="22"/>
        </w:rPr>
      </w:pPr>
    </w:p>
    <w:p w:rsidR="00B93914" w:rsidRDefault="00CE6654" w:rsidP="00CE6654">
      <w:pPr>
        <w:jc w:val="center"/>
        <w:rPr>
          <w:rFonts w:ascii="Garamond" w:hAnsi="Garamond"/>
          <w:sz w:val="22"/>
          <w:szCs w:val="22"/>
        </w:rPr>
      </w:pPr>
      <w:r w:rsidRPr="00B93914">
        <w:rPr>
          <w:rFonts w:ascii="Garamond" w:hAnsi="Garamond"/>
          <w:sz w:val="22"/>
          <w:szCs w:val="22"/>
        </w:rPr>
        <w:t>The apple tree at Chydyok</w:t>
      </w:r>
      <w:r w:rsidR="00B93914" w:rsidRPr="00B93914">
        <w:rPr>
          <w:rFonts w:ascii="Garamond" w:hAnsi="Garamond"/>
          <w:sz w:val="22"/>
          <w:szCs w:val="22"/>
        </w:rPr>
        <w:t xml:space="preserve"> in 2022.</w:t>
      </w:r>
    </w:p>
    <w:p w:rsidR="00CE6654" w:rsidRDefault="00B93914" w:rsidP="00CE6654">
      <w:pPr>
        <w:jc w:val="center"/>
        <w:rPr>
          <w:rFonts w:ascii="Garamond" w:hAnsi="Garamond"/>
          <w:sz w:val="22"/>
          <w:szCs w:val="22"/>
        </w:rPr>
      </w:pPr>
      <w:r w:rsidRPr="00B93914">
        <w:rPr>
          <w:rFonts w:ascii="Garamond" w:hAnsi="Garamond"/>
          <w:sz w:val="22"/>
          <w:szCs w:val="22"/>
        </w:rPr>
        <w:t xml:space="preserve"> P</w:t>
      </w:r>
      <w:r w:rsidR="00CE6654" w:rsidRPr="00B93914">
        <w:rPr>
          <w:rFonts w:ascii="Garamond" w:hAnsi="Garamond"/>
          <w:sz w:val="22"/>
          <w:szCs w:val="22"/>
        </w:rPr>
        <w:t>lanted by Llewelyn Powys</w:t>
      </w:r>
      <w:r w:rsidRPr="00B93914">
        <w:rPr>
          <w:rFonts w:ascii="Garamond" w:hAnsi="Garamond"/>
          <w:sz w:val="22"/>
          <w:szCs w:val="22"/>
        </w:rPr>
        <w:t xml:space="preserve"> in the 1930s</w:t>
      </w:r>
    </w:p>
    <w:p w:rsidR="00485B9C" w:rsidRDefault="00485B9C" w:rsidP="00CE6654">
      <w:pPr>
        <w:jc w:val="center"/>
        <w:rPr>
          <w:rFonts w:ascii="Garamond" w:hAnsi="Garamond"/>
          <w:sz w:val="22"/>
          <w:szCs w:val="22"/>
        </w:rPr>
      </w:pPr>
    </w:p>
    <w:p w:rsidR="00485B9C" w:rsidRDefault="00485B9C" w:rsidP="00CE6654">
      <w:pPr>
        <w:jc w:val="center"/>
        <w:rPr>
          <w:rFonts w:ascii="Garamond" w:hAnsi="Garamond"/>
          <w:sz w:val="22"/>
          <w:szCs w:val="22"/>
        </w:rPr>
      </w:pPr>
    </w:p>
    <w:p w:rsidR="00485B9C" w:rsidRDefault="00485B9C" w:rsidP="00CE6654">
      <w:pPr>
        <w:jc w:val="center"/>
        <w:rPr>
          <w:rFonts w:ascii="Garamond" w:hAnsi="Garamond"/>
          <w:sz w:val="22"/>
          <w:szCs w:val="22"/>
        </w:rPr>
      </w:pPr>
    </w:p>
    <w:p w:rsidR="00485B9C" w:rsidRPr="003F44A3" w:rsidRDefault="00485B9C" w:rsidP="00485B9C">
      <w:pPr>
        <w:rPr>
          <w:rFonts w:ascii="Garamond" w:hAnsi="Garamond"/>
          <w:i/>
          <w:sz w:val="22"/>
          <w:szCs w:val="22"/>
        </w:rPr>
      </w:pPr>
      <w:r w:rsidRPr="003F44A3">
        <w:rPr>
          <w:rFonts w:ascii="Garamond" w:hAnsi="Garamond"/>
          <w:i/>
          <w:sz w:val="22"/>
          <w:szCs w:val="22"/>
        </w:rPr>
        <w:t>* The direction of a squeezed apple pip indicated where a future lover lives</w:t>
      </w:r>
      <w:r w:rsidR="003F44A3">
        <w:rPr>
          <w:rFonts w:ascii="Garamond" w:hAnsi="Garamond"/>
          <w:i/>
          <w:sz w:val="22"/>
          <w:szCs w:val="22"/>
        </w:rPr>
        <w:t xml:space="preserve"> –a f</w:t>
      </w:r>
      <w:r w:rsidRPr="003F44A3">
        <w:rPr>
          <w:rFonts w:ascii="Garamond" w:hAnsi="Garamond"/>
          <w:i/>
          <w:sz w:val="22"/>
          <w:szCs w:val="22"/>
        </w:rPr>
        <w:t xml:space="preserve">olk tale from the North West of England. </w:t>
      </w:r>
      <w:r w:rsidR="003F44A3">
        <w:rPr>
          <w:rFonts w:ascii="Garamond" w:hAnsi="Garamond"/>
          <w:i/>
          <w:sz w:val="22"/>
          <w:szCs w:val="22"/>
        </w:rPr>
        <w:t>Pilling</w:t>
      </w:r>
      <w:r w:rsidRPr="003F44A3">
        <w:rPr>
          <w:rFonts w:ascii="Garamond" w:hAnsi="Garamond"/>
          <w:i/>
          <w:sz w:val="22"/>
          <w:szCs w:val="22"/>
        </w:rPr>
        <w:t xml:space="preserve"> brig is probably a prison.</w:t>
      </w:r>
    </w:p>
    <w:p w:rsidR="0042752A" w:rsidRDefault="0042752A" w:rsidP="00485B9C">
      <w:pPr>
        <w:rPr>
          <w:rFonts w:ascii="Garamond" w:hAnsi="Garamond"/>
        </w:rPr>
      </w:pPr>
    </w:p>
    <w:p w:rsidR="0042752A" w:rsidRPr="0001547F" w:rsidRDefault="0042752A" w:rsidP="003618D5">
      <w:pPr>
        <w:jc w:val="both"/>
        <w:rPr>
          <w:rFonts w:ascii="Garamond" w:hAnsi="Garamond"/>
        </w:rPr>
      </w:pPr>
    </w:p>
    <w:p w:rsidR="003618D5" w:rsidRPr="006D3160" w:rsidRDefault="003618D5" w:rsidP="003618D5">
      <w:pPr>
        <w:jc w:val="both"/>
        <w:rPr>
          <w:rFonts w:ascii="Garamond" w:hAnsi="Garamond"/>
        </w:rPr>
      </w:pPr>
    </w:p>
    <w:p w:rsidR="003618D5" w:rsidRPr="00D42342" w:rsidRDefault="003618D5" w:rsidP="003618D5">
      <w:pPr>
        <w:jc w:val="both"/>
        <w:rPr>
          <w:rFonts w:ascii="Garamond" w:hAnsi="Garamond"/>
        </w:rPr>
      </w:pPr>
    </w:p>
    <w:p w:rsidR="003618D5" w:rsidRPr="00F853EC" w:rsidRDefault="003618D5" w:rsidP="003618D5">
      <w:pPr>
        <w:jc w:val="both"/>
        <w:rPr>
          <w:rFonts w:ascii="Garamond" w:hAnsi="Garamond"/>
        </w:rPr>
      </w:pPr>
    </w:p>
    <w:p w:rsidR="003618D5" w:rsidRPr="00AD31DB" w:rsidRDefault="003618D5" w:rsidP="003618D5">
      <w:pPr>
        <w:ind w:right="227"/>
        <w:jc w:val="both"/>
        <w:rPr>
          <w:rFonts w:ascii="Garamond" w:hAnsi="Garamond"/>
        </w:rPr>
      </w:pPr>
    </w:p>
    <w:p w:rsidR="00F1045A" w:rsidRPr="007931B1" w:rsidRDefault="00F1045A" w:rsidP="003618D5">
      <w:pPr>
        <w:pStyle w:val="Bodytext20"/>
        <w:shd w:val="clear" w:color="auto" w:fill="auto"/>
        <w:spacing w:line="240" w:lineRule="auto"/>
        <w:rPr>
          <w:rFonts w:ascii="Garamond" w:hAnsi="Garamond"/>
          <w:sz w:val="24"/>
          <w:szCs w:val="24"/>
        </w:rPr>
      </w:pPr>
    </w:p>
    <w:p w:rsidR="004E6D1D" w:rsidRPr="00240B9D" w:rsidRDefault="004E6D1D" w:rsidP="003618D5">
      <w:pPr>
        <w:pStyle w:val="Bodytext20"/>
        <w:shd w:val="clear" w:color="auto" w:fill="auto"/>
        <w:spacing w:line="240" w:lineRule="auto"/>
        <w:rPr>
          <w:rFonts w:ascii="Garamond" w:hAnsi="Garamond"/>
          <w:sz w:val="24"/>
          <w:szCs w:val="24"/>
        </w:rPr>
      </w:pPr>
    </w:p>
    <w:p w:rsidR="004E6D1D" w:rsidRPr="00414BD1" w:rsidRDefault="004E6D1D" w:rsidP="003618D5">
      <w:pPr>
        <w:jc w:val="both"/>
        <w:rPr>
          <w:rFonts w:ascii="Garamond" w:hAnsi="Garamond"/>
        </w:rPr>
      </w:pPr>
    </w:p>
    <w:p w:rsidR="009163EC" w:rsidRPr="00456771" w:rsidRDefault="009163EC" w:rsidP="003618D5">
      <w:pPr>
        <w:jc w:val="both"/>
        <w:rPr>
          <w:rFonts w:ascii="Garamond" w:hAnsi="Garamond"/>
        </w:rPr>
      </w:pPr>
    </w:p>
    <w:p w:rsidR="00BD3A89" w:rsidRPr="00A502CB" w:rsidRDefault="00BD3A89" w:rsidP="003618D5">
      <w:pPr>
        <w:pStyle w:val="Bodytext20"/>
        <w:shd w:val="clear" w:color="auto" w:fill="auto"/>
        <w:spacing w:line="240" w:lineRule="auto"/>
        <w:ind w:left="113"/>
        <w:rPr>
          <w:rFonts w:ascii="Garamond" w:hAnsi="Garamond"/>
          <w:sz w:val="24"/>
          <w:szCs w:val="24"/>
        </w:rPr>
      </w:pPr>
    </w:p>
    <w:p w:rsidR="00EC0388" w:rsidRPr="004E436F" w:rsidRDefault="00EC0388" w:rsidP="003618D5">
      <w:pPr>
        <w:jc w:val="both"/>
        <w:rPr>
          <w:rFonts w:ascii="Garamond" w:hAnsi="Garamond"/>
        </w:rPr>
      </w:pPr>
    </w:p>
    <w:p w:rsidR="00EC0388" w:rsidRPr="00951524" w:rsidRDefault="00EC0388" w:rsidP="003618D5">
      <w:pPr>
        <w:jc w:val="both"/>
        <w:rPr>
          <w:rFonts w:ascii="Garamond" w:hAnsi="Garamond"/>
        </w:rPr>
      </w:pPr>
    </w:p>
    <w:p w:rsidR="00EC0388" w:rsidRPr="00FA0399" w:rsidRDefault="00EC0388" w:rsidP="003618D5">
      <w:pPr>
        <w:jc w:val="both"/>
        <w:rPr>
          <w:rFonts w:ascii="Garamond" w:hAnsi="Garamond"/>
        </w:rPr>
      </w:pPr>
    </w:p>
    <w:p w:rsidR="00EC0388" w:rsidRPr="005B7B4F" w:rsidRDefault="00EC0388" w:rsidP="003618D5">
      <w:pPr>
        <w:pStyle w:val="Bodytext20"/>
        <w:shd w:val="clear" w:color="auto" w:fill="auto"/>
        <w:spacing w:line="240" w:lineRule="auto"/>
        <w:rPr>
          <w:rFonts w:ascii="Garamond" w:hAnsi="Garamond"/>
          <w:sz w:val="24"/>
          <w:szCs w:val="24"/>
        </w:rPr>
      </w:pPr>
    </w:p>
    <w:p w:rsidR="00DB28D4" w:rsidRPr="00DB28D4" w:rsidRDefault="00DB28D4" w:rsidP="003618D5">
      <w:pPr>
        <w:pStyle w:val="Bodytext60"/>
        <w:shd w:val="clear" w:color="auto" w:fill="auto"/>
        <w:spacing w:before="0" w:line="240" w:lineRule="auto"/>
        <w:rPr>
          <w:rFonts w:ascii="Garamond" w:hAnsi="Garamond"/>
          <w:sz w:val="24"/>
          <w:szCs w:val="24"/>
        </w:rPr>
      </w:pPr>
    </w:p>
    <w:p w:rsidR="007C2E28" w:rsidRPr="00DB28D4" w:rsidRDefault="007C2E28" w:rsidP="003618D5">
      <w:pPr>
        <w:pStyle w:val="Bodytext20"/>
        <w:shd w:val="clear" w:color="auto" w:fill="auto"/>
        <w:spacing w:line="240" w:lineRule="auto"/>
        <w:rPr>
          <w:rFonts w:ascii="Garamond" w:hAnsi="Garamond"/>
          <w:sz w:val="24"/>
          <w:szCs w:val="24"/>
        </w:rPr>
      </w:pPr>
    </w:p>
    <w:p w:rsidR="00C773A3" w:rsidRPr="002F77F8" w:rsidRDefault="00C773A3" w:rsidP="003618D5">
      <w:pPr>
        <w:jc w:val="both"/>
        <w:rPr>
          <w:rFonts w:ascii="Garamond" w:hAnsi="Garamond"/>
        </w:rPr>
      </w:pPr>
    </w:p>
    <w:p w:rsidR="00D560DC" w:rsidRPr="00C8245A" w:rsidRDefault="00D560DC" w:rsidP="003618D5">
      <w:pPr>
        <w:spacing w:after="38"/>
        <w:ind w:left="9840"/>
        <w:jc w:val="both"/>
        <w:rPr>
          <w:rFonts w:ascii="Garamond" w:hAnsi="Garamond"/>
        </w:rPr>
      </w:pPr>
      <w:r w:rsidRPr="00C8245A">
        <w:rPr>
          <w:rFonts w:ascii="Garamond" w:hAnsi="Garamond"/>
        </w:rPr>
        <w:t>st approach life with firm</w:t>
      </w:r>
      <w:r w:rsidRPr="00C8245A">
        <w:rPr>
          <w:rFonts w:ascii="Garamond" w:hAnsi="Garamond"/>
        </w:rPr>
        <w:lastRenderedPageBreak/>
        <w:t xml:space="preserve"> unfaltering minds, with chival</w:t>
      </w:r>
      <w:r w:rsidRPr="00C8245A">
        <w:rPr>
          <w:rFonts w:ascii="Garamond" w:hAnsi="Garamond"/>
        </w:rPr>
        <w:softHyphen/>
        <w:t>rou</w:t>
      </w:r>
      <w:r w:rsidRPr="00C8245A">
        <w:rPr>
          <w:rFonts w:ascii="Garamond" w:hAnsi="Garamond"/>
        </w:rPr>
        <w:lastRenderedPageBreak/>
        <w:t>s minds well disciplined to ask a t</w:t>
      </w:r>
      <w:r w:rsidRPr="00C8245A">
        <w:rPr>
          <w:rFonts w:ascii="Garamond" w:hAnsi="Garamond"/>
        </w:rPr>
        <w:lastRenderedPageBreak/>
        <w:t>o expect no more than what has been</w:t>
      </w:r>
      <w:r w:rsidRPr="00C8245A">
        <w:rPr>
          <w:rFonts w:ascii="Garamond" w:hAnsi="Garamond"/>
        </w:rPr>
        <w:lastRenderedPageBreak/>
        <w:t xml:space="preserve"> clearly given to us. With our head</w:t>
      </w:r>
      <w:r w:rsidRPr="00C8245A">
        <w:rPr>
          <w:rFonts w:ascii="Garamond" w:hAnsi="Garamond"/>
        </w:rPr>
        <w:lastRenderedPageBreak/>
        <w:t>s packed with wise Sancho Panza saw</w:t>
      </w:r>
      <w:r w:rsidRPr="00C8245A">
        <w:rPr>
          <w:rFonts w:ascii="Garamond" w:hAnsi="Garamond"/>
        </w:rPr>
        <w:lastRenderedPageBreak/>
        <w:t xml:space="preserve">s we must jog to the grave as best </w:t>
      </w:r>
      <w:r w:rsidRPr="00C8245A">
        <w:rPr>
          <w:rFonts w:ascii="Garamond" w:hAnsi="Garamond"/>
        </w:rPr>
        <w:lastRenderedPageBreak/>
        <w:t>weay. For enough and more tough bee</w:t>
      </w:r>
      <w:r w:rsidRPr="00C8245A">
        <w:rPr>
          <w:rFonts w:ascii="Garamond" w:hAnsi="Garamond"/>
        </w:rPr>
        <w:lastRenderedPageBreak/>
        <w:t>n</w:t>
      </w:r>
    </w:p>
    <w:sectPr w:rsidR="00D560DC" w:rsidRPr="00C8245A" w:rsidSect="00AC2B34">
      <w:headerReference w:type="even" r:id="rId9"/>
      <w:headerReference w:type="default" r:id="rId10"/>
      <w:footerReference w:type="even" r:id="rId11"/>
      <w:footerReference w:type="default" r:id="rId12"/>
      <w:headerReference w:type="first" r:id="rId13"/>
      <w:footerReference w:type="first" r:id="rId14"/>
      <w:pgSz w:w="8391" w:h="11907" w:code="11"/>
      <w:pgMar w:top="1134" w:right="992" w:bottom="1276" w:left="992" w:header="0" w:footer="3" w:gutter="0"/>
      <w:pgNumType w:start="9"/>
      <w:cols w:space="720"/>
      <w:noEndnote/>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F44A1" w:rsidRDefault="00AF44A1" w:rsidP="00F30786">
      <w:r>
        <w:separator/>
      </w:r>
    </w:p>
  </w:endnote>
  <w:endnote w:type="continuationSeparator" w:id="1">
    <w:p w:rsidR="00AF44A1" w:rsidRDefault="00AF44A1" w:rsidP="00F30786">
      <w:r>
        <w:continuationSeparator/>
      </w:r>
    </w:p>
  </w:endnote>
</w:endnotes>
</file>

<file path=word/fontTable.xml><?xml version="1.0" encoding="utf-8"?>
<w:fonts xmlns:r="http://schemas.openxmlformats.org/officeDocument/2006/relationships" xmlns:w="http://schemas.openxmlformats.org/wordprocessingml/2006/main">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Gulim">
    <w:altName w:val="굴림"/>
    <w:panose1 w:val="020B0600000101010101"/>
    <w:charset w:val="81"/>
    <w:family w:val="roman"/>
    <w:notTrueType/>
    <w:pitch w:val="fixed"/>
    <w:sig w:usb0="00000001" w:usb1="09060000" w:usb2="00000010" w:usb3="00000000" w:csb0="00080000" w:csb1="00000000"/>
  </w:font>
  <w:font w:name="Tahoma">
    <w:panose1 w:val="020B060403050404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3CA5" w:rsidRDefault="001A3CA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3290456"/>
      <w:docPartObj>
        <w:docPartGallery w:val="Page Numbers (Bottom of Page)"/>
        <w:docPartUnique/>
      </w:docPartObj>
    </w:sdtPr>
    <w:sdtContent>
      <w:p w:rsidR="00AC2B34" w:rsidRDefault="00C8422C" w:rsidP="00B32688">
        <w:pPr>
          <w:pStyle w:val="Footer"/>
          <w:spacing w:after="360" w:line="720" w:lineRule="auto"/>
          <w:jc w:val="center"/>
        </w:pPr>
        <w:r w:rsidRPr="00AC2B34">
          <w:rPr>
            <w:rFonts w:ascii="Garamond" w:hAnsi="Garamond"/>
          </w:rPr>
          <w:fldChar w:fldCharType="begin"/>
        </w:r>
        <w:r w:rsidR="00AC2B34" w:rsidRPr="00AC2B34">
          <w:rPr>
            <w:rFonts w:ascii="Garamond" w:hAnsi="Garamond"/>
          </w:rPr>
          <w:instrText xml:space="preserve"> PAGE   \* MERGEFORMAT </w:instrText>
        </w:r>
        <w:r w:rsidRPr="00AC2B34">
          <w:rPr>
            <w:rFonts w:ascii="Garamond" w:hAnsi="Garamond"/>
          </w:rPr>
          <w:fldChar w:fldCharType="separate"/>
        </w:r>
        <w:r w:rsidR="007373B3">
          <w:rPr>
            <w:rFonts w:ascii="Garamond" w:hAnsi="Garamond"/>
            <w:noProof/>
          </w:rPr>
          <w:t>55</w:t>
        </w:r>
        <w:r w:rsidRPr="00AC2B34">
          <w:rPr>
            <w:rFonts w:ascii="Garamond" w:hAnsi="Garamond"/>
          </w:rPr>
          <w:fldChar w:fldCharType="end"/>
        </w:r>
      </w:p>
    </w:sdtContent>
  </w:sdt>
  <w:p w:rsidR="00F30786" w:rsidRDefault="00F30786">
    <w:pPr>
      <w:rPr>
        <w:sz w:val="2"/>
        <w:szCs w:val="2"/>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3CA5" w:rsidRDefault="001A3CA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F44A1" w:rsidRDefault="00AF44A1"/>
  </w:footnote>
  <w:footnote w:type="continuationSeparator" w:id="1">
    <w:p w:rsidR="00AF44A1" w:rsidRDefault="00AF44A1"/>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3CA5" w:rsidRDefault="001A3CA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3CA5" w:rsidRDefault="001A3CA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3CA5" w:rsidRDefault="001A3CA5">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hideSpellingErrors/>
  <w:hideGrammaticalErrors/>
  <w:defaultTabStop w:val="720"/>
  <w:drawingGridHorizontalSpacing w:val="120"/>
  <w:drawingGridVerticalSpacing w:val="181"/>
  <w:displayHorizontalDrawingGridEvery w:val="2"/>
  <w:characterSpacingControl w:val="compressPunctuation"/>
  <w:hdrShapeDefaults>
    <o:shapedefaults v:ext="edit" spidmax="50178"/>
  </w:hdrShapeDefaults>
  <w:footnotePr>
    <w:footnote w:id="0"/>
    <w:footnote w:id="1"/>
  </w:footnotePr>
  <w:endnotePr>
    <w:endnote w:id="0"/>
    <w:endnote w:id="1"/>
  </w:endnotePr>
  <w:compat>
    <w:doNotExpandShiftReturn/>
  </w:compat>
  <w:docVars>
    <w:docVar w:name="__Grammarly_42____i" w:val="H4sIAAAAAAAEAKtWckksSQxILCpxzi/NK1GyMqwFAAEhoTITAAAA"/>
    <w:docVar w:name="__Grammarly_42___1" w:val="H4sIAAAAAAAEAKtWcslP9kxRslIyNDY2MDO0MDEzNDE1N7AwMTZV0lEKTi0uzszPAykwtKgFAJmh11AtAAAA"/>
  </w:docVars>
  <w:rsids>
    <w:rsidRoot w:val="00F30786"/>
    <w:rsid w:val="000214A2"/>
    <w:rsid w:val="00030CCB"/>
    <w:rsid w:val="000E0975"/>
    <w:rsid w:val="00147B52"/>
    <w:rsid w:val="00186C2E"/>
    <w:rsid w:val="001A3CA5"/>
    <w:rsid w:val="001C6666"/>
    <w:rsid w:val="002542BE"/>
    <w:rsid w:val="002B170A"/>
    <w:rsid w:val="00303776"/>
    <w:rsid w:val="0033089F"/>
    <w:rsid w:val="003618D5"/>
    <w:rsid w:val="00361F5B"/>
    <w:rsid w:val="003A1D4B"/>
    <w:rsid w:val="003A6682"/>
    <w:rsid w:val="003F44A3"/>
    <w:rsid w:val="003F548A"/>
    <w:rsid w:val="0042752A"/>
    <w:rsid w:val="00485B9C"/>
    <w:rsid w:val="004D35BA"/>
    <w:rsid w:val="004E6D1D"/>
    <w:rsid w:val="004F0352"/>
    <w:rsid w:val="00547BB1"/>
    <w:rsid w:val="005B3998"/>
    <w:rsid w:val="005F1F5D"/>
    <w:rsid w:val="00607A64"/>
    <w:rsid w:val="00614ED2"/>
    <w:rsid w:val="006934BE"/>
    <w:rsid w:val="006965B0"/>
    <w:rsid w:val="006C01FE"/>
    <w:rsid w:val="007056FA"/>
    <w:rsid w:val="00712266"/>
    <w:rsid w:val="00724DDB"/>
    <w:rsid w:val="00733394"/>
    <w:rsid w:val="007373B3"/>
    <w:rsid w:val="00755758"/>
    <w:rsid w:val="007633D7"/>
    <w:rsid w:val="00763E67"/>
    <w:rsid w:val="00773906"/>
    <w:rsid w:val="007B591E"/>
    <w:rsid w:val="007C2E28"/>
    <w:rsid w:val="007E3B83"/>
    <w:rsid w:val="007F120A"/>
    <w:rsid w:val="00800112"/>
    <w:rsid w:val="00820FDA"/>
    <w:rsid w:val="00821DE3"/>
    <w:rsid w:val="00853CEA"/>
    <w:rsid w:val="00856D24"/>
    <w:rsid w:val="008818FE"/>
    <w:rsid w:val="00882523"/>
    <w:rsid w:val="00893318"/>
    <w:rsid w:val="00897089"/>
    <w:rsid w:val="008A6102"/>
    <w:rsid w:val="009000EA"/>
    <w:rsid w:val="009115E1"/>
    <w:rsid w:val="009163EC"/>
    <w:rsid w:val="0097383A"/>
    <w:rsid w:val="00A13A23"/>
    <w:rsid w:val="00A147C2"/>
    <w:rsid w:val="00A66C4D"/>
    <w:rsid w:val="00A75B09"/>
    <w:rsid w:val="00A85C40"/>
    <w:rsid w:val="00AC2B34"/>
    <w:rsid w:val="00AF44A1"/>
    <w:rsid w:val="00B06797"/>
    <w:rsid w:val="00B23952"/>
    <w:rsid w:val="00B32688"/>
    <w:rsid w:val="00B567F6"/>
    <w:rsid w:val="00B81724"/>
    <w:rsid w:val="00B93914"/>
    <w:rsid w:val="00BD3A89"/>
    <w:rsid w:val="00BD66D6"/>
    <w:rsid w:val="00BF1F08"/>
    <w:rsid w:val="00C02B16"/>
    <w:rsid w:val="00C55FE1"/>
    <w:rsid w:val="00C77328"/>
    <w:rsid w:val="00C773A3"/>
    <w:rsid w:val="00C8422C"/>
    <w:rsid w:val="00CC1D2F"/>
    <w:rsid w:val="00CE6654"/>
    <w:rsid w:val="00CF2BB1"/>
    <w:rsid w:val="00CF6ABC"/>
    <w:rsid w:val="00D05679"/>
    <w:rsid w:val="00D560DC"/>
    <w:rsid w:val="00D934F1"/>
    <w:rsid w:val="00D96FAE"/>
    <w:rsid w:val="00DB28D4"/>
    <w:rsid w:val="00DC6A75"/>
    <w:rsid w:val="00DD2B89"/>
    <w:rsid w:val="00EA06B3"/>
    <w:rsid w:val="00EB7A84"/>
    <w:rsid w:val="00EB7C3B"/>
    <w:rsid w:val="00EC0388"/>
    <w:rsid w:val="00F028FA"/>
    <w:rsid w:val="00F1045A"/>
    <w:rsid w:val="00F12C32"/>
    <w:rsid w:val="00F262C4"/>
    <w:rsid w:val="00F30786"/>
    <w:rsid w:val="00F74E65"/>
    <w:rsid w:val="00FB6BCD"/>
    <w:rsid w:val="00FC1DBF"/>
    <w:rsid w:val="00FD307C"/>
    <w:rsid w:val="00FE339A"/>
    <w:rsid w:val="00FF106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017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Microsoft Sans Serif" w:eastAsia="Microsoft Sans Serif" w:hAnsi="Microsoft Sans Serif" w:cs="Microsoft Sans Serif"/>
        <w:sz w:val="24"/>
        <w:szCs w:val="24"/>
        <w:lang w:val="en-US" w:eastAsia="en-US" w:bidi="en-US"/>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30786"/>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30786"/>
    <w:rPr>
      <w:color w:val="0066CC"/>
      <w:u w:val="single"/>
    </w:rPr>
  </w:style>
  <w:style w:type="character" w:customStyle="1" w:styleId="Bodytext2">
    <w:name w:val="Body text (2)_"/>
    <w:basedOn w:val="DefaultParagraphFont"/>
    <w:link w:val="Bodytext20"/>
    <w:rsid w:val="00F30786"/>
    <w:rPr>
      <w:rFonts w:ascii="Sylfaen" w:eastAsia="Sylfaen" w:hAnsi="Sylfaen" w:cs="Sylfaen"/>
      <w:b w:val="0"/>
      <w:bCs w:val="0"/>
      <w:i w:val="0"/>
      <w:iCs w:val="0"/>
      <w:smallCaps w:val="0"/>
      <w:strike w:val="0"/>
      <w:sz w:val="78"/>
      <w:szCs w:val="78"/>
      <w:u w:val="none"/>
    </w:rPr>
  </w:style>
  <w:style w:type="character" w:customStyle="1" w:styleId="Bodytext235pt">
    <w:name w:val="Body text (2) + 35 pt"/>
    <w:basedOn w:val="Bodytext2"/>
    <w:rsid w:val="00F30786"/>
    <w:rPr>
      <w:b/>
      <w:bCs/>
      <w:color w:val="000000"/>
      <w:spacing w:val="0"/>
      <w:w w:val="100"/>
      <w:position w:val="0"/>
      <w:sz w:val="70"/>
      <w:szCs w:val="70"/>
      <w:lang w:val="en-US" w:eastAsia="en-US" w:bidi="en-US"/>
    </w:rPr>
  </w:style>
  <w:style w:type="character" w:customStyle="1" w:styleId="Bodytext235pt0">
    <w:name w:val="Body text (2) + 35 pt"/>
    <w:aliases w:val="Small Caps,Body text (2) + 46 pt,Body text (2) + 48 pt,Body text (2) + 47 pt,Bold,Body text (2) + 52 pt,Body text (2) + 44 pt"/>
    <w:basedOn w:val="Bodytext2"/>
    <w:rsid w:val="00F30786"/>
    <w:rPr>
      <w:b/>
      <w:bCs/>
      <w:smallCaps/>
      <w:color w:val="000000"/>
      <w:spacing w:val="0"/>
      <w:w w:val="100"/>
      <w:position w:val="0"/>
      <w:sz w:val="70"/>
      <w:szCs w:val="70"/>
      <w:lang w:val="en-US" w:eastAsia="en-US" w:bidi="en-US"/>
    </w:rPr>
  </w:style>
  <w:style w:type="character" w:customStyle="1" w:styleId="Headerorfooter">
    <w:name w:val="Header or footer_"/>
    <w:basedOn w:val="DefaultParagraphFont"/>
    <w:link w:val="Headerorfooter0"/>
    <w:rsid w:val="00F30786"/>
    <w:rPr>
      <w:rFonts w:ascii="Sylfaen" w:eastAsia="Sylfaen" w:hAnsi="Sylfaen" w:cs="Sylfaen"/>
      <w:b w:val="0"/>
      <w:bCs w:val="0"/>
      <w:i w:val="0"/>
      <w:iCs w:val="0"/>
      <w:smallCaps w:val="0"/>
      <w:strike w:val="0"/>
      <w:sz w:val="74"/>
      <w:szCs w:val="74"/>
      <w:u w:val="none"/>
    </w:rPr>
  </w:style>
  <w:style w:type="character" w:customStyle="1" w:styleId="Headerorfooter1">
    <w:name w:val="Header or footer"/>
    <w:basedOn w:val="Headerorfooter"/>
    <w:rsid w:val="00F30786"/>
    <w:rPr>
      <w:color w:val="000000"/>
      <w:spacing w:val="0"/>
      <w:w w:val="100"/>
      <w:position w:val="0"/>
      <w:lang w:val="en-US" w:eastAsia="en-US" w:bidi="en-US"/>
    </w:rPr>
  </w:style>
  <w:style w:type="paragraph" w:customStyle="1" w:styleId="Bodytext20">
    <w:name w:val="Body text (2)"/>
    <w:basedOn w:val="Normal"/>
    <w:link w:val="Bodytext2"/>
    <w:rsid w:val="00F30786"/>
    <w:pPr>
      <w:shd w:val="clear" w:color="auto" w:fill="FFFFFF"/>
      <w:spacing w:line="1001" w:lineRule="exact"/>
      <w:jc w:val="both"/>
    </w:pPr>
    <w:rPr>
      <w:rFonts w:ascii="Sylfaen" w:eastAsia="Sylfaen" w:hAnsi="Sylfaen" w:cs="Sylfaen"/>
      <w:sz w:val="78"/>
      <w:szCs w:val="78"/>
    </w:rPr>
  </w:style>
  <w:style w:type="paragraph" w:customStyle="1" w:styleId="Headerorfooter0">
    <w:name w:val="Header or footer"/>
    <w:basedOn w:val="Normal"/>
    <w:link w:val="Headerorfooter"/>
    <w:rsid w:val="00F30786"/>
    <w:pPr>
      <w:shd w:val="clear" w:color="auto" w:fill="FFFFFF"/>
      <w:spacing w:line="0" w:lineRule="atLeast"/>
    </w:pPr>
    <w:rPr>
      <w:rFonts w:ascii="Sylfaen" w:eastAsia="Sylfaen" w:hAnsi="Sylfaen" w:cs="Sylfaen"/>
      <w:sz w:val="74"/>
      <w:szCs w:val="74"/>
    </w:rPr>
  </w:style>
  <w:style w:type="character" w:customStyle="1" w:styleId="Bodytext3">
    <w:name w:val="Body text (3)_"/>
    <w:basedOn w:val="DefaultParagraphFont"/>
    <w:rsid w:val="00B23952"/>
    <w:rPr>
      <w:rFonts w:ascii="Consolas" w:eastAsia="Consolas" w:hAnsi="Consolas" w:cs="Consolas"/>
      <w:b w:val="0"/>
      <w:bCs w:val="0"/>
      <w:i/>
      <w:iCs/>
      <w:smallCaps w:val="0"/>
      <w:strike w:val="0"/>
      <w:spacing w:val="-50"/>
      <w:sz w:val="38"/>
      <w:szCs w:val="38"/>
      <w:u w:val="none"/>
    </w:rPr>
  </w:style>
  <w:style w:type="character" w:customStyle="1" w:styleId="Bodytext3Sylfaen">
    <w:name w:val="Body text (3) + Sylfaen"/>
    <w:aliases w:val="16 pt,Not Italic,Spacing 0 pt"/>
    <w:basedOn w:val="Bodytext3"/>
    <w:rsid w:val="00B23952"/>
    <w:rPr>
      <w:rFonts w:ascii="Sylfaen" w:eastAsia="Sylfaen" w:hAnsi="Sylfaen" w:cs="Sylfaen"/>
      <w:b/>
      <w:bCs/>
      <w:color w:val="000000"/>
      <w:spacing w:val="0"/>
      <w:w w:val="100"/>
      <w:position w:val="0"/>
      <w:sz w:val="32"/>
      <w:szCs w:val="32"/>
      <w:lang w:val="en-US" w:eastAsia="en-US" w:bidi="en-US"/>
    </w:rPr>
  </w:style>
  <w:style w:type="character" w:customStyle="1" w:styleId="Bodytext30">
    <w:name w:val="Body text (3)"/>
    <w:basedOn w:val="Bodytext3"/>
    <w:rsid w:val="00B23952"/>
    <w:rPr>
      <w:strike/>
      <w:color w:val="000000"/>
      <w:w w:val="100"/>
      <w:position w:val="0"/>
      <w:lang w:val="en-US" w:eastAsia="en-US" w:bidi="en-US"/>
    </w:rPr>
  </w:style>
  <w:style w:type="character" w:customStyle="1" w:styleId="Bodytext4">
    <w:name w:val="Body text (4)_"/>
    <w:basedOn w:val="DefaultParagraphFont"/>
    <w:rsid w:val="00B23952"/>
    <w:rPr>
      <w:rFonts w:ascii="Sylfaen" w:eastAsia="Sylfaen" w:hAnsi="Sylfaen" w:cs="Sylfaen"/>
      <w:b w:val="0"/>
      <w:bCs w:val="0"/>
      <w:i w:val="0"/>
      <w:iCs w:val="0"/>
      <w:smallCaps w:val="0"/>
      <w:strike w:val="0"/>
      <w:w w:val="100"/>
      <w:sz w:val="32"/>
      <w:szCs w:val="32"/>
      <w:u w:val="none"/>
    </w:rPr>
  </w:style>
  <w:style w:type="character" w:customStyle="1" w:styleId="Bodytext40">
    <w:name w:val="Body text (4)"/>
    <w:basedOn w:val="Bodytext4"/>
    <w:rsid w:val="00B23952"/>
    <w:rPr>
      <w:strike/>
      <w:color w:val="000000"/>
      <w:spacing w:val="0"/>
      <w:position w:val="0"/>
      <w:lang w:val="en-US" w:eastAsia="en-US" w:bidi="en-US"/>
    </w:rPr>
  </w:style>
  <w:style w:type="character" w:customStyle="1" w:styleId="Bodytext4Consolas">
    <w:name w:val="Body text (4) + Consolas"/>
    <w:aliases w:val="19 pt,Italic,Spacing -2 pt,Body text (5) + Segoe UI,6 pt"/>
    <w:basedOn w:val="Bodytext4"/>
    <w:rsid w:val="00B23952"/>
    <w:rPr>
      <w:rFonts w:ascii="Consolas" w:eastAsia="Consolas" w:hAnsi="Consolas" w:cs="Consolas"/>
      <w:b/>
      <w:bCs/>
      <w:i/>
      <w:iCs/>
      <w:color w:val="000000"/>
      <w:spacing w:val="-50"/>
      <w:position w:val="0"/>
      <w:sz w:val="38"/>
      <w:szCs w:val="38"/>
      <w:lang w:val="en-US" w:eastAsia="en-US" w:bidi="en-US"/>
    </w:rPr>
  </w:style>
  <w:style w:type="character" w:customStyle="1" w:styleId="Bodytext5">
    <w:name w:val="Body text (5)_"/>
    <w:basedOn w:val="DefaultParagraphFont"/>
    <w:rsid w:val="00B23952"/>
    <w:rPr>
      <w:rFonts w:ascii="Sylfaen" w:eastAsia="Sylfaen" w:hAnsi="Sylfaen" w:cs="Sylfaen"/>
      <w:b w:val="0"/>
      <w:bCs w:val="0"/>
      <w:i w:val="0"/>
      <w:iCs w:val="0"/>
      <w:smallCaps w:val="0"/>
      <w:strike w:val="0"/>
      <w:spacing w:val="20"/>
      <w:sz w:val="8"/>
      <w:szCs w:val="8"/>
      <w:u w:val="none"/>
    </w:rPr>
  </w:style>
  <w:style w:type="character" w:customStyle="1" w:styleId="Bodytext50">
    <w:name w:val="Body text (5)"/>
    <w:basedOn w:val="Bodytext5"/>
    <w:rsid w:val="00B23952"/>
    <w:rPr>
      <w:strike/>
      <w:color w:val="000000"/>
      <w:w w:val="100"/>
      <w:position w:val="0"/>
      <w:lang w:val="en-US" w:eastAsia="en-US" w:bidi="en-US"/>
    </w:rPr>
  </w:style>
  <w:style w:type="character" w:customStyle="1" w:styleId="Bodytext255pt">
    <w:name w:val="Body text (2) + 55 pt"/>
    <w:basedOn w:val="Bodytext2"/>
    <w:rsid w:val="00FB6BCD"/>
    <w:rPr>
      <w:color w:val="000000"/>
      <w:spacing w:val="0"/>
      <w:w w:val="100"/>
      <w:position w:val="0"/>
      <w:sz w:val="110"/>
      <w:szCs w:val="110"/>
      <w:lang w:val="en-US" w:eastAsia="en-US" w:bidi="en-US"/>
    </w:rPr>
  </w:style>
  <w:style w:type="character" w:customStyle="1" w:styleId="Bodytext3SmallCaps">
    <w:name w:val="Body text (3) + Small Caps"/>
    <w:basedOn w:val="Bodytext3"/>
    <w:rsid w:val="00D934F1"/>
    <w:rPr>
      <w:rFonts w:ascii="Georgia" w:eastAsia="Georgia" w:hAnsi="Georgia" w:cs="Georgia"/>
      <w:i w:val="0"/>
      <w:iCs w:val="0"/>
      <w:smallCaps/>
      <w:color w:val="000000"/>
      <w:spacing w:val="0"/>
      <w:w w:val="100"/>
      <w:position w:val="0"/>
      <w:sz w:val="102"/>
      <w:szCs w:val="102"/>
      <w:lang w:val="en-US" w:eastAsia="en-US" w:bidi="en-US"/>
    </w:rPr>
  </w:style>
  <w:style w:type="character" w:customStyle="1" w:styleId="Bodytext6">
    <w:name w:val="Body text (6)_"/>
    <w:basedOn w:val="DefaultParagraphFont"/>
    <w:link w:val="Bodytext60"/>
    <w:rsid w:val="004D35BA"/>
    <w:rPr>
      <w:rFonts w:ascii="Sylfaen" w:eastAsia="Sylfaen" w:hAnsi="Sylfaen" w:cs="Sylfaen"/>
      <w:sz w:val="96"/>
      <w:szCs w:val="96"/>
      <w:shd w:val="clear" w:color="auto" w:fill="FFFFFF"/>
    </w:rPr>
  </w:style>
  <w:style w:type="character" w:customStyle="1" w:styleId="Bodytext6SmallCaps">
    <w:name w:val="Body text (6) + Small Caps"/>
    <w:basedOn w:val="Bodytext6"/>
    <w:rsid w:val="004D35BA"/>
    <w:rPr>
      <w:smallCaps/>
      <w:color w:val="000000"/>
      <w:spacing w:val="0"/>
      <w:w w:val="100"/>
      <w:position w:val="0"/>
      <w:lang w:val="en-US" w:eastAsia="en-US" w:bidi="en-US"/>
    </w:rPr>
  </w:style>
  <w:style w:type="paragraph" w:customStyle="1" w:styleId="Bodytext60">
    <w:name w:val="Body text (6)"/>
    <w:basedOn w:val="Normal"/>
    <w:link w:val="Bodytext6"/>
    <w:rsid w:val="004D35BA"/>
    <w:pPr>
      <w:shd w:val="clear" w:color="auto" w:fill="FFFFFF"/>
      <w:spacing w:before="1260" w:line="1382" w:lineRule="exact"/>
      <w:jc w:val="both"/>
    </w:pPr>
    <w:rPr>
      <w:rFonts w:ascii="Sylfaen" w:eastAsia="Sylfaen" w:hAnsi="Sylfaen" w:cs="Sylfaen"/>
      <w:color w:val="auto"/>
      <w:sz w:val="96"/>
      <w:szCs w:val="96"/>
    </w:rPr>
  </w:style>
  <w:style w:type="character" w:customStyle="1" w:styleId="Bodytext4Exact">
    <w:name w:val="Body text (4) Exact"/>
    <w:basedOn w:val="DefaultParagraphFont"/>
    <w:rsid w:val="00821DE3"/>
    <w:rPr>
      <w:rFonts w:ascii="Gulim" w:eastAsia="Gulim" w:hAnsi="Gulim" w:cs="Gulim"/>
      <w:b w:val="0"/>
      <w:bCs w:val="0"/>
      <w:i w:val="0"/>
      <w:iCs w:val="0"/>
      <w:smallCaps w:val="0"/>
      <w:strike w:val="0"/>
      <w:sz w:val="146"/>
      <w:szCs w:val="146"/>
      <w:u w:val="none"/>
    </w:rPr>
  </w:style>
  <w:style w:type="character" w:customStyle="1" w:styleId="Bodytext5Exact">
    <w:name w:val="Body text (5) Exact"/>
    <w:basedOn w:val="DefaultParagraphFont"/>
    <w:rsid w:val="00821DE3"/>
    <w:rPr>
      <w:rFonts w:ascii="Tahoma" w:eastAsia="Tahoma" w:hAnsi="Tahoma" w:cs="Tahoma"/>
      <w:b w:val="0"/>
      <w:bCs w:val="0"/>
      <w:i w:val="0"/>
      <w:iCs w:val="0"/>
      <w:smallCaps w:val="0"/>
      <w:strike w:val="0"/>
      <w:sz w:val="44"/>
      <w:szCs w:val="44"/>
      <w:u w:val="none"/>
    </w:rPr>
  </w:style>
  <w:style w:type="paragraph" w:styleId="BalloonText">
    <w:name w:val="Balloon Text"/>
    <w:basedOn w:val="Normal"/>
    <w:link w:val="BalloonTextChar"/>
    <w:uiPriority w:val="99"/>
    <w:semiHidden/>
    <w:unhideWhenUsed/>
    <w:rsid w:val="00897089"/>
    <w:rPr>
      <w:rFonts w:ascii="Tahoma" w:hAnsi="Tahoma" w:cs="Tahoma"/>
      <w:sz w:val="16"/>
      <w:szCs w:val="16"/>
    </w:rPr>
  </w:style>
  <w:style w:type="character" w:customStyle="1" w:styleId="BalloonTextChar">
    <w:name w:val="Balloon Text Char"/>
    <w:basedOn w:val="DefaultParagraphFont"/>
    <w:link w:val="BalloonText"/>
    <w:uiPriority w:val="99"/>
    <w:semiHidden/>
    <w:rsid w:val="00897089"/>
    <w:rPr>
      <w:rFonts w:ascii="Tahoma" w:hAnsi="Tahoma" w:cs="Tahoma"/>
      <w:color w:val="000000"/>
      <w:sz w:val="16"/>
      <w:szCs w:val="16"/>
    </w:rPr>
  </w:style>
  <w:style w:type="character" w:customStyle="1" w:styleId="Bodytext2SmallCaps">
    <w:name w:val="Body text (2) + Small Caps"/>
    <w:basedOn w:val="DefaultParagraphFont"/>
    <w:rsid w:val="00C773A3"/>
    <w:rPr>
      <w:rFonts w:ascii="Sylfaen" w:eastAsia="Sylfaen" w:hAnsi="Sylfaen" w:cs="Sylfaen"/>
      <w:b w:val="0"/>
      <w:bCs w:val="0"/>
      <w:i w:val="0"/>
      <w:iCs w:val="0"/>
      <w:smallCaps/>
      <w:strike w:val="0"/>
      <w:color w:val="000000"/>
      <w:spacing w:val="0"/>
      <w:w w:val="100"/>
      <w:position w:val="0"/>
      <w:sz w:val="110"/>
      <w:szCs w:val="110"/>
      <w:u w:val="none"/>
      <w:lang w:val="en-US" w:eastAsia="en-US" w:bidi="en-US"/>
    </w:rPr>
  </w:style>
  <w:style w:type="character" w:customStyle="1" w:styleId="Bodytext2Italic">
    <w:name w:val="Body text (2) + Italic"/>
    <w:aliases w:val="Spacing -1 pt"/>
    <w:basedOn w:val="DefaultParagraphFont"/>
    <w:rsid w:val="00C773A3"/>
    <w:rPr>
      <w:rFonts w:ascii="Sylfaen" w:eastAsia="Sylfaen" w:hAnsi="Sylfaen" w:cs="Sylfaen"/>
      <w:b w:val="0"/>
      <w:bCs w:val="0"/>
      <w:i/>
      <w:iCs/>
      <w:smallCaps w:val="0"/>
      <w:strike w:val="0"/>
      <w:color w:val="000000"/>
      <w:spacing w:val="-20"/>
      <w:w w:val="100"/>
      <w:position w:val="0"/>
      <w:sz w:val="110"/>
      <w:szCs w:val="110"/>
      <w:u w:val="none"/>
      <w:lang w:val="en-US" w:eastAsia="en-US" w:bidi="en-US"/>
    </w:rPr>
  </w:style>
  <w:style w:type="character" w:customStyle="1" w:styleId="Bodytext4SmallCaps">
    <w:name w:val="Body text (4) + Small Caps"/>
    <w:basedOn w:val="DefaultParagraphFont"/>
    <w:rsid w:val="00C773A3"/>
    <w:rPr>
      <w:rFonts w:ascii="Sylfaen" w:eastAsia="Sylfaen" w:hAnsi="Sylfaen" w:cs="Sylfaen"/>
      <w:b w:val="0"/>
      <w:bCs w:val="0"/>
      <w:i w:val="0"/>
      <w:iCs w:val="0"/>
      <w:smallCaps/>
      <w:strike w:val="0"/>
      <w:color w:val="000000"/>
      <w:spacing w:val="0"/>
      <w:w w:val="100"/>
      <w:position w:val="0"/>
      <w:sz w:val="110"/>
      <w:szCs w:val="110"/>
      <w:u w:val="none"/>
      <w:lang w:val="en-US" w:eastAsia="en-US" w:bidi="en-US"/>
    </w:rPr>
  </w:style>
  <w:style w:type="character" w:customStyle="1" w:styleId="Bodytext452pt">
    <w:name w:val="Body text (4) + 52 pt"/>
    <w:aliases w:val="Not Bold,Body text (6) + 52 pt"/>
    <w:basedOn w:val="Bodytext4"/>
    <w:rsid w:val="00DB28D4"/>
    <w:rPr>
      <w:rFonts w:ascii="Constantia" w:eastAsia="Constantia" w:hAnsi="Constantia" w:cs="Constantia"/>
      <w:b/>
      <w:bCs/>
      <w:color w:val="000000"/>
      <w:spacing w:val="0"/>
      <w:position w:val="0"/>
      <w:sz w:val="104"/>
      <w:szCs w:val="104"/>
      <w:lang w:val="en-US" w:eastAsia="en-US" w:bidi="en-US"/>
    </w:rPr>
  </w:style>
  <w:style w:type="character" w:customStyle="1" w:styleId="Bodytext2Sylfaen">
    <w:name w:val="Body text (2) + Sylfaen"/>
    <w:aliases w:val="40 pt"/>
    <w:basedOn w:val="Bodytext2"/>
    <w:rsid w:val="00CF2BB1"/>
    <w:rPr>
      <w:b/>
      <w:bCs/>
      <w:color w:val="000000"/>
      <w:spacing w:val="0"/>
      <w:w w:val="100"/>
      <w:position w:val="0"/>
      <w:sz w:val="80"/>
      <w:szCs w:val="80"/>
      <w:lang w:val="en-US" w:eastAsia="en-US" w:bidi="en-US"/>
    </w:rPr>
  </w:style>
  <w:style w:type="character" w:customStyle="1" w:styleId="Bodytext7SmallCaps">
    <w:name w:val="Body text (7) + Small Caps"/>
    <w:basedOn w:val="DefaultParagraphFont"/>
    <w:rsid w:val="00CF2BB1"/>
    <w:rPr>
      <w:rFonts w:ascii="Constantia" w:eastAsia="Constantia" w:hAnsi="Constantia" w:cs="Constantia"/>
      <w:b w:val="0"/>
      <w:bCs w:val="0"/>
      <w:i w:val="0"/>
      <w:iCs w:val="0"/>
      <w:smallCaps/>
      <w:strike w:val="0"/>
      <w:color w:val="000000"/>
      <w:spacing w:val="0"/>
      <w:w w:val="100"/>
      <w:position w:val="0"/>
      <w:sz w:val="104"/>
      <w:szCs w:val="104"/>
      <w:u w:val="none"/>
      <w:lang w:val="en-US" w:eastAsia="en-US" w:bidi="en-US"/>
    </w:rPr>
  </w:style>
  <w:style w:type="character" w:customStyle="1" w:styleId="Bodytext5SmallCaps">
    <w:name w:val="Body text (5) + Small Caps"/>
    <w:basedOn w:val="Bodytext5"/>
    <w:rsid w:val="003618D5"/>
    <w:rPr>
      <w:rFonts w:ascii="Georgia" w:eastAsia="Georgia" w:hAnsi="Georgia" w:cs="Georgia"/>
      <w:smallCaps/>
      <w:color w:val="000000"/>
      <w:spacing w:val="0"/>
      <w:w w:val="100"/>
      <w:position w:val="0"/>
      <w:sz w:val="104"/>
      <w:szCs w:val="104"/>
      <w:lang w:val="en-US" w:eastAsia="en-US" w:bidi="en-US"/>
    </w:rPr>
  </w:style>
  <w:style w:type="character" w:customStyle="1" w:styleId="Bodytext554pt">
    <w:name w:val="Body text (5) + 54 pt"/>
    <w:basedOn w:val="Bodytext5"/>
    <w:rsid w:val="003618D5"/>
    <w:rPr>
      <w:b/>
      <w:bCs/>
      <w:color w:val="000000"/>
      <w:spacing w:val="0"/>
      <w:w w:val="100"/>
      <w:position w:val="0"/>
      <w:sz w:val="108"/>
      <w:szCs w:val="108"/>
      <w:lang w:val="en-US" w:eastAsia="en-US" w:bidi="en-US"/>
    </w:rPr>
  </w:style>
  <w:style w:type="character" w:customStyle="1" w:styleId="Bodytext4Spacing-1pt">
    <w:name w:val="Body text (4) + Spacing -1 pt"/>
    <w:basedOn w:val="Bodytext4"/>
    <w:rsid w:val="005B3998"/>
    <w:rPr>
      <w:b/>
      <w:bCs/>
      <w:color w:val="000000"/>
      <w:spacing w:val="-20"/>
      <w:position w:val="0"/>
      <w:sz w:val="108"/>
      <w:szCs w:val="108"/>
      <w:lang w:val="en-US" w:eastAsia="en-US" w:bidi="en-US"/>
    </w:rPr>
  </w:style>
  <w:style w:type="paragraph" w:styleId="Header">
    <w:name w:val="header"/>
    <w:basedOn w:val="Normal"/>
    <w:link w:val="HeaderChar"/>
    <w:uiPriority w:val="99"/>
    <w:semiHidden/>
    <w:unhideWhenUsed/>
    <w:rsid w:val="00485B9C"/>
    <w:pPr>
      <w:tabs>
        <w:tab w:val="center" w:pos="4680"/>
        <w:tab w:val="right" w:pos="9360"/>
      </w:tabs>
    </w:pPr>
  </w:style>
  <w:style w:type="character" w:customStyle="1" w:styleId="HeaderChar">
    <w:name w:val="Header Char"/>
    <w:basedOn w:val="DefaultParagraphFont"/>
    <w:link w:val="Header"/>
    <w:uiPriority w:val="99"/>
    <w:semiHidden/>
    <w:rsid w:val="00485B9C"/>
    <w:rPr>
      <w:color w:val="000000"/>
    </w:rPr>
  </w:style>
  <w:style w:type="paragraph" w:styleId="Footer">
    <w:name w:val="footer"/>
    <w:basedOn w:val="Normal"/>
    <w:link w:val="FooterChar"/>
    <w:uiPriority w:val="99"/>
    <w:unhideWhenUsed/>
    <w:rsid w:val="00485B9C"/>
    <w:pPr>
      <w:tabs>
        <w:tab w:val="center" w:pos="4680"/>
        <w:tab w:val="right" w:pos="9360"/>
      </w:tabs>
    </w:pPr>
  </w:style>
  <w:style w:type="character" w:customStyle="1" w:styleId="FooterChar">
    <w:name w:val="Footer Char"/>
    <w:basedOn w:val="DefaultParagraphFont"/>
    <w:link w:val="Footer"/>
    <w:uiPriority w:val="99"/>
    <w:rsid w:val="00485B9C"/>
    <w:rPr>
      <w:color w:val="000000"/>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7</Pages>
  <Words>11416</Words>
  <Characters>65075</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tilleard</dc:creator>
  <cp:lastModifiedBy>robert tilleard</cp:lastModifiedBy>
  <cp:revision>2</cp:revision>
  <dcterms:created xsi:type="dcterms:W3CDTF">2022-09-04T18:27:00Z</dcterms:created>
  <dcterms:modified xsi:type="dcterms:W3CDTF">2022-09-04T18:27:00Z</dcterms:modified>
</cp:coreProperties>
</file>